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8FECE" w14:textId="78C28390" w:rsidR="00FB1F41" w:rsidRPr="00926B1D" w:rsidRDefault="00926B1D" w:rsidP="00382042">
      <w:pPr>
        <w:spacing w:before="240" w:after="120" w:line="240" w:lineRule="auto"/>
        <w:rPr>
          <w:rFonts w:ascii="Calibri" w:hAnsi="Calibri" w:cs="Calibri"/>
          <w:b/>
          <w:bCs/>
          <w:sz w:val="28"/>
          <w:szCs w:val="28"/>
          <w:u w:val="single"/>
        </w:rPr>
      </w:pPr>
      <w:bookmarkStart w:id="0" w:name="_GoBack"/>
      <w:bookmarkEnd w:id="0"/>
      <w:r w:rsidRPr="00926B1D">
        <w:rPr>
          <w:rFonts w:ascii="Calibri" w:hAnsi="Calibri" w:cs="Calibri"/>
          <w:b/>
          <w:bCs/>
          <w:sz w:val="28"/>
          <w:szCs w:val="28"/>
          <w:u w:val="single"/>
        </w:rPr>
        <w:t>SECTION I: KEY INFORMATION</w:t>
      </w:r>
    </w:p>
    <w:tbl>
      <w:tblPr>
        <w:tblStyle w:val="TableGrid"/>
        <w:tblW w:w="9625" w:type="dxa"/>
        <w:tblLook w:val="04A0" w:firstRow="1" w:lastRow="0" w:firstColumn="1" w:lastColumn="0" w:noHBand="0" w:noVBand="1"/>
      </w:tblPr>
      <w:tblGrid>
        <w:gridCol w:w="3893"/>
        <w:gridCol w:w="2582"/>
        <w:gridCol w:w="3150"/>
      </w:tblGrid>
      <w:tr w:rsidR="00926B1D" w:rsidRPr="008C37E6" w14:paraId="7C20E54D" w14:textId="77777777" w:rsidTr="044F2B83">
        <w:tc>
          <w:tcPr>
            <w:tcW w:w="3893" w:type="dxa"/>
          </w:tcPr>
          <w:p w14:paraId="2E7250B7" w14:textId="46C46EF6" w:rsidR="00926B1D" w:rsidRPr="008C37E6" w:rsidRDefault="00926B1D" w:rsidP="00926B1D">
            <w:pPr>
              <w:spacing w:after="120"/>
              <w:rPr>
                <w:rFonts w:ascii="Calibri" w:hAnsi="Calibri" w:cs="Calibri"/>
                <w:b/>
                <w:sz w:val="24"/>
                <w:szCs w:val="24"/>
              </w:rPr>
            </w:pPr>
            <w:r w:rsidRPr="008C37E6">
              <w:rPr>
                <w:rFonts w:ascii="Calibri" w:hAnsi="Calibri" w:cs="Calibri"/>
                <w:b/>
                <w:sz w:val="24"/>
                <w:szCs w:val="24"/>
              </w:rPr>
              <w:t>Submission date</w:t>
            </w:r>
          </w:p>
        </w:tc>
        <w:sdt>
          <w:sdtPr>
            <w:rPr>
              <w:rFonts w:ascii="Calibri" w:hAnsi="Calibri" w:cs="Calibri"/>
              <w:sz w:val="24"/>
              <w:szCs w:val="24"/>
            </w:rPr>
            <w:id w:val="1078170469"/>
            <w:placeholder>
              <w:docPart w:val="1118D0AF612E4863AE633317F7715DA0"/>
            </w:placeholder>
            <w:date w:fullDate="2020-11-13T00:00:00Z">
              <w:dateFormat w:val="M/d/yyyy"/>
              <w:lid w:val="en-US"/>
              <w:storeMappedDataAs w:val="dateTime"/>
              <w:calendar w:val="gregorian"/>
            </w:date>
          </w:sdtPr>
          <w:sdtEndPr/>
          <w:sdtContent>
            <w:tc>
              <w:tcPr>
                <w:tcW w:w="5732" w:type="dxa"/>
                <w:gridSpan w:val="2"/>
              </w:tcPr>
              <w:p w14:paraId="728F3CEB" w14:textId="0986E26B" w:rsidR="00926B1D" w:rsidRPr="008C37E6" w:rsidRDefault="00196010" w:rsidP="00926B1D">
                <w:pPr>
                  <w:spacing w:after="120"/>
                  <w:rPr>
                    <w:rFonts w:ascii="Calibri" w:hAnsi="Calibri" w:cs="Calibri"/>
                    <w:sz w:val="24"/>
                    <w:szCs w:val="24"/>
                  </w:rPr>
                </w:pPr>
                <w:r>
                  <w:rPr>
                    <w:rFonts w:ascii="Calibri" w:hAnsi="Calibri" w:cs="Calibri"/>
                    <w:sz w:val="24"/>
                    <w:szCs w:val="24"/>
                  </w:rPr>
                  <w:t>11/13/2020</w:t>
                </w:r>
              </w:p>
            </w:tc>
          </w:sdtContent>
        </w:sdt>
      </w:tr>
      <w:tr w:rsidR="00B3702B" w:rsidRPr="008C37E6" w14:paraId="37F6C2F0" w14:textId="77777777" w:rsidTr="044F2B83">
        <w:tc>
          <w:tcPr>
            <w:tcW w:w="3893" w:type="dxa"/>
          </w:tcPr>
          <w:p w14:paraId="5568B68F" w14:textId="725346A0" w:rsidR="00B3702B" w:rsidRPr="008C37E6" w:rsidRDefault="00B3702B" w:rsidP="00B3702B">
            <w:pPr>
              <w:spacing w:after="120"/>
              <w:rPr>
                <w:rFonts w:ascii="Calibri" w:hAnsi="Calibri" w:cs="Calibri"/>
                <w:b/>
                <w:sz w:val="24"/>
                <w:szCs w:val="24"/>
              </w:rPr>
            </w:pPr>
            <w:r w:rsidRPr="008C37E6">
              <w:rPr>
                <w:rFonts w:ascii="Calibri" w:hAnsi="Calibri" w:cs="Calibri"/>
                <w:b/>
                <w:sz w:val="24"/>
                <w:szCs w:val="24"/>
              </w:rPr>
              <w:t>Proposed by (faculty only)</w:t>
            </w:r>
          </w:p>
        </w:tc>
        <w:tc>
          <w:tcPr>
            <w:tcW w:w="5732" w:type="dxa"/>
            <w:gridSpan w:val="2"/>
          </w:tcPr>
          <w:p w14:paraId="2D307B4B" w14:textId="7DFCA579" w:rsidR="00B3702B" w:rsidRPr="008C37E6" w:rsidRDefault="00196010" w:rsidP="00B3702B">
            <w:pPr>
              <w:spacing w:after="120"/>
              <w:rPr>
                <w:rFonts w:ascii="Calibri" w:hAnsi="Calibri" w:cs="Calibri"/>
                <w:sz w:val="24"/>
                <w:szCs w:val="24"/>
              </w:rPr>
            </w:pPr>
            <w:r>
              <w:rPr>
                <w:rFonts w:ascii="Calibri" w:hAnsi="Calibri" w:cs="Calibri"/>
                <w:color w:val="FF0000"/>
                <w:sz w:val="24"/>
                <w:szCs w:val="24"/>
              </w:rPr>
              <w:t>Joseph S. Washburn</w:t>
            </w:r>
          </w:p>
        </w:tc>
      </w:tr>
      <w:tr w:rsidR="00B3702B" w:rsidRPr="008C37E6" w14:paraId="59D10E45" w14:textId="77777777" w:rsidTr="044F2B83">
        <w:tc>
          <w:tcPr>
            <w:tcW w:w="3893" w:type="dxa"/>
          </w:tcPr>
          <w:p w14:paraId="3FB92EDC" w14:textId="6AFC641F" w:rsidR="00B3702B" w:rsidRPr="008C37E6" w:rsidRDefault="00B3702B" w:rsidP="00B3702B">
            <w:pPr>
              <w:spacing w:after="120"/>
              <w:rPr>
                <w:rFonts w:ascii="Calibri" w:hAnsi="Calibri" w:cs="Calibri"/>
                <w:b/>
                <w:sz w:val="24"/>
                <w:szCs w:val="24"/>
              </w:rPr>
            </w:pPr>
            <w:r w:rsidRPr="008C37E6">
              <w:rPr>
                <w:rFonts w:ascii="Calibri" w:hAnsi="Calibri" w:cs="Calibri"/>
                <w:b/>
                <w:sz w:val="24"/>
                <w:szCs w:val="24"/>
              </w:rPr>
              <w:t>Presenter (faculty only)</w:t>
            </w:r>
          </w:p>
        </w:tc>
        <w:tc>
          <w:tcPr>
            <w:tcW w:w="5732" w:type="dxa"/>
            <w:gridSpan w:val="2"/>
          </w:tcPr>
          <w:p w14:paraId="3E478BF5" w14:textId="6B7F8251" w:rsidR="00B3702B" w:rsidRPr="008C37E6" w:rsidRDefault="00196010" w:rsidP="00B3702B">
            <w:pPr>
              <w:spacing w:after="120"/>
              <w:rPr>
                <w:rFonts w:ascii="Calibri" w:hAnsi="Calibri" w:cs="Calibri"/>
                <w:sz w:val="24"/>
                <w:szCs w:val="24"/>
              </w:rPr>
            </w:pPr>
            <w:r>
              <w:rPr>
                <w:rFonts w:ascii="Calibri" w:hAnsi="Calibri" w:cs="Calibri"/>
                <w:color w:val="FF0000"/>
                <w:sz w:val="24"/>
                <w:szCs w:val="24"/>
              </w:rPr>
              <w:t>Joseph S. Washburn</w:t>
            </w:r>
          </w:p>
        </w:tc>
      </w:tr>
      <w:tr w:rsidR="00B3702B" w:rsidRPr="008C37E6" w14:paraId="110F3678" w14:textId="77777777" w:rsidTr="044F2B83">
        <w:tc>
          <w:tcPr>
            <w:tcW w:w="9625" w:type="dxa"/>
            <w:gridSpan w:val="3"/>
          </w:tcPr>
          <w:p w14:paraId="1700B43D" w14:textId="082538CA" w:rsidR="00B3702B" w:rsidRPr="00384147" w:rsidRDefault="00B3702B" w:rsidP="00B3702B">
            <w:pPr>
              <w:spacing w:after="120"/>
              <w:rPr>
                <w:rFonts w:ascii="Calibri" w:hAnsi="Calibri" w:cs="Calibri"/>
                <w:color w:val="FF0000"/>
                <w:sz w:val="24"/>
                <w:szCs w:val="24"/>
              </w:rPr>
            </w:pPr>
            <w:r w:rsidRPr="00384147">
              <w:rPr>
                <w:rFonts w:ascii="Calibri" w:hAnsi="Calibri" w:cs="Calibri"/>
                <w:b/>
                <w:bCs/>
                <w:sz w:val="24"/>
                <w:szCs w:val="24"/>
                <w:highlight w:val="yellow"/>
              </w:rPr>
              <w:t>NOTE:</w:t>
            </w:r>
            <w:r w:rsidRPr="00384147">
              <w:rPr>
                <w:rFonts w:ascii="Calibri" w:hAnsi="Calibri" w:cs="Calibri"/>
                <w:sz w:val="24"/>
                <w:szCs w:val="24"/>
              </w:rPr>
              <w:t xml:space="preserve"> </w:t>
            </w:r>
            <w:r w:rsidRPr="00384147">
              <w:rPr>
                <w:rFonts w:ascii="Calibri" w:hAnsi="Calibri" w:cs="Calibri"/>
                <w:i/>
                <w:iCs/>
                <w:sz w:val="24"/>
                <w:szCs w:val="24"/>
              </w:rPr>
              <w:t>Faculty presenter</w:t>
            </w:r>
            <w:r w:rsidRPr="00384147">
              <w:rPr>
                <w:rFonts w:ascii="Calibri" w:hAnsi="Calibri" w:cs="Calibri"/>
                <w:sz w:val="24"/>
                <w:szCs w:val="24"/>
              </w:rPr>
              <w:t xml:space="preserve"> must be present at the Curriculum Committee meeting or the proposal will be returned to the School </w:t>
            </w:r>
            <w:r w:rsidR="00B66963" w:rsidRPr="00384147">
              <w:rPr>
                <w:rFonts w:ascii="Calibri" w:hAnsi="Calibri" w:cs="Calibri"/>
                <w:sz w:val="24"/>
                <w:szCs w:val="24"/>
              </w:rPr>
              <w:t>to be re</w:t>
            </w:r>
            <w:r w:rsidRPr="00384147">
              <w:rPr>
                <w:rFonts w:ascii="Calibri" w:hAnsi="Calibri" w:cs="Calibri"/>
                <w:sz w:val="24"/>
                <w:szCs w:val="24"/>
              </w:rPr>
              <w:t>submitted for a later date.</w:t>
            </w:r>
          </w:p>
        </w:tc>
      </w:tr>
      <w:tr w:rsidR="00B3702B" w:rsidRPr="008C37E6" w14:paraId="38568AC7" w14:textId="77777777" w:rsidTr="044F2B83">
        <w:tc>
          <w:tcPr>
            <w:tcW w:w="3893" w:type="dxa"/>
          </w:tcPr>
          <w:p w14:paraId="4D140FC2" w14:textId="54207954" w:rsidR="00B3702B" w:rsidRPr="008C37E6" w:rsidRDefault="00B3702B" w:rsidP="00B3702B">
            <w:pPr>
              <w:spacing w:after="120"/>
              <w:rPr>
                <w:rFonts w:ascii="Calibri" w:hAnsi="Calibri" w:cs="Calibri"/>
                <w:b/>
                <w:sz w:val="24"/>
                <w:szCs w:val="24"/>
              </w:rPr>
            </w:pPr>
            <w:r w:rsidRPr="008C37E6">
              <w:rPr>
                <w:rFonts w:ascii="Calibri" w:hAnsi="Calibri" w:cs="Calibri"/>
                <w:b/>
                <w:sz w:val="24"/>
                <w:szCs w:val="24"/>
              </w:rPr>
              <w:t xml:space="preserve">School </w:t>
            </w:r>
          </w:p>
        </w:tc>
        <w:sdt>
          <w:sdtPr>
            <w:rPr>
              <w:rFonts w:ascii="Calibri" w:hAnsi="Calibri" w:cs="Calibri"/>
              <w:sz w:val="24"/>
              <w:szCs w:val="24"/>
            </w:rPr>
            <w:alias w:val="School or Division"/>
            <w:tag w:val="School or Division"/>
            <w:id w:val="-709724882"/>
            <w:placeholder>
              <w:docPart w:val="8DCBCABC998040E4A3CAD551A65F38D0"/>
            </w:placeholder>
            <w:dropDownList>
              <w:listItem w:value="Choose an item"/>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gridSpan w:val="2"/>
              </w:tcPr>
              <w:p w14:paraId="15AD6709" w14:textId="325CAB9B" w:rsidR="00B3702B" w:rsidRPr="008C37E6" w:rsidRDefault="00196010" w:rsidP="00B3702B">
                <w:pPr>
                  <w:spacing w:after="120"/>
                  <w:rPr>
                    <w:rFonts w:ascii="Calibri" w:hAnsi="Calibri" w:cs="Calibri"/>
                    <w:sz w:val="24"/>
                    <w:szCs w:val="24"/>
                  </w:rPr>
                </w:pPr>
                <w:r>
                  <w:rPr>
                    <w:rFonts w:ascii="Calibri" w:hAnsi="Calibri" w:cs="Calibri"/>
                    <w:sz w:val="24"/>
                    <w:szCs w:val="24"/>
                  </w:rPr>
                  <w:t>School of Health Professions</w:t>
                </w:r>
              </w:p>
            </w:tc>
          </w:sdtContent>
        </w:sdt>
      </w:tr>
      <w:tr w:rsidR="00B3702B" w:rsidRPr="008C37E6" w14:paraId="6373A592" w14:textId="77777777" w:rsidTr="044F2B83">
        <w:tc>
          <w:tcPr>
            <w:tcW w:w="3893" w:type="dxa"/>
          </w:tcPr>
          <w:p w14:paraId="523DE608" w14:textId="1C8D1F8B" w:rsidR="00B3702B" w:rsidRPr="008C37E6" w:rsidRDefault="00B3702B" w:rsidP="00B3702B">
            <w:pPr>
              <w:spacing w:after="120"/>
              <w:rPr>
                <w:rFonts w:ascii="Calibri" w:hAnsi="Calibri" w:cs="Calibri"/>
                <w:b/>
                <w:sz w:val="24"/>
                <w:szCs w:val="24"/>
              </w:rPr>
            </w:pPr>
            <w:r w:rsidRPr="008C37E6">
              <w:rPr>
                <w:rFonts w:ascii="Calibri" w:hAnsi="Calibri" w:cs="Calibri"/>
                <w:b/>
                <w:sz w:val="24"/>
                <w:szCs w:val="24"/>
              </w:rPr>
              <w:t>Program</w:t>
            </w:r>
            <w:r w:rsidR="00FD4566">
              <w:rPr>
                <w:rFonts w:ascii="Calibri" w:hAnsi="Calibri" w:cs="Calibri"/>
                <w:b/>
                <w:sz w:val="24"/>
                <w:szCs w:val="24"/>
              </w:rPr>
              <w:t>(s)</w:t>
            </w:r>
            <w:r w:rsidRPr="008C37E6">
              <w:rPr>
                <w:rFonts w:ascii="Calibri" w:hAnsi="Calibri" w:cs="Calibri"/>
                <w:b/>
                <w:sz w:val="24"/>
                <w:szCs w:val="24"/>
              </w:rPr>
              <w:t xml:space="preserve"> or Certificate</w:t>
            </w:r>
            <w:r w:rsidR="00FD4566">
              <w:rPr>
                <w:rFonts w:ascii="Calibri" w:hAnsi="Calibri" w:cs="Calibri"/>
                <w:b/>
                <w:sz w:val="24"/>
                <w:szCs w:val="24"/>
              </w:rPr>
              <w:t>(s)</w:t>
            </w:r>
          </w:p>
        </w:tc>
        <w:tc>
          <w:tcPr>
            <w:tcW w:w="5732" w:type="dxa"/>
            <w:gridSpan w:val="2"/>
          </w:tcPr>
          <w:p w14:paraId="2BAE9415" w14:textId="33113F4C" w:rsidR="00B3702B" w:rsidRPr="008C37E6" w:rsidRDefault="00196010" w:rsidP="00B3702B">
            <w:pPr>
              <w:spacing w:after="120"/>
              <w:rPr>
                <w:rFonts w:ascii="Calibri" w:hAnsi="Calibri" w:cs="Calibri"/>
                <w:color w:val="FF0000"/>
                <w:sz w:val="24"/>
                <w:szCs w:val="24"/>
              </w:rPr>
            </w:pPr>
            <w:r>
              <w:rPr>
                <w:rFonts w:ascii="Calibri" w:hAnsi="Calibri" w:cs="Calibri"/>
                <w:color w:val="FF0000"/>
                <w:sz w:val="24"/>
                <w:szCs w:val="24"/>
              </w:rPr>
              <w:t>PSAV Firefighter I/II Certificate</w:t>
            </w:r>
          </w:p>
        </w:tc>
      </w:tr>
      <w:tr w:rsidR="00B3702B" w:rsidRPr="008C37E6" w14:paraId="1D6E0121" w14:textId="77777777" w:rsidTr="044F2B83">
        <w:tc>
          <w:tcPr>
            <w:tcW w:w="3893" w:type="dxa"/>
          </w:tcPr>
          <w:p w14:paraId="6D4DEC68" w14:textId="50C813B5" w:rsidR="00B3702B" w:rsidRPr="008C37E6" w:rsidRDefault="00B3702B" w:rsidP="00B3702B">
            <w:pPr>
              <w:spacing w:after="120"/>
              <w:rPr>
                <w:rFonts w:ascii="Calibri" w:hAnsi="Calibri" w:cs="Calibri"/>
                <w:b/>
                <w:sz w:val="24"/>
                <w:szCs w:val="24"/>
              </w:rPr>
            </w:pPr>
            <w:r w:rsidRPr="008C37E6">
              <w:rPr>
                <w:rFonts w:ascii="Calibri" w:hAnsi="Calibri" w:cs="Calibri"/>
                <w:b/>
                <w:sz w:val="24"/>
                <w:szCs w:val="24"/>
              </w:rPr>
              <w:t xml:space="preserve">Course </w:t>
            </w:r>
            <w:r w:rsidR="00FD4566">
              <w:rPr>
                <w:rFonts w:ascii="Calibri" w:hAnsi="Calibri" w:cs="Calibri"/>
                <w:b/>
                <w:sz w:val="24"/>
                <w:szCs w:val="24"/>
              </w:rPr>
              <w:t>P</w:t>
            </w:r>
            <w:r w:rsidRPr="008C37E6">
              <w:rPr>
                <w:rFonts w:ascii="Calibri" w:hAnsi="Calibri" w:cs="Calibri"/>
                <w:b/>
                <w:sz w:val="24"/>
                <w:szCs w:val="24"/>
              </w:rPr>
              <w:t xml:space="preserve">refix, </w:t>
            </w:r>
            <w:r w:rsidR="00FD4566">
              <w:rPr>
                <w:rFonts w:ascii="Calibri" w:hAnsi="Calibri" w:cs="Calibri"/>
                <w:b/>
                <w:sz w:val="24"/>
                <w:szCs w:val="24"/>
              </w:rPr>
              <w:t>N</w:t>
            </w:r>
            <w:r w:rsidRPr="008C37E6">
              <w:rPr>
                <w:rFonts w:ascii="Calibri" w:hAnsi="Calibri" w:cs="Calibri"/>
                <w:b/>
                <w:sz w:val="24"/>
                <w:szCs w:val="24"/>
              </w:rPr>
              <w:t xml:space="preserve">umber, and </w:t>
            </w:r>
            <w:r w:rsidR="00FD4566">
              <w:rPr>
                <w:rFonts w:ascii="Calibri" w:hAnsi="Calibri" w:cs="Calibri"/>
                <w:b/>
                <w:sz w:val="24"/>
                <w:szCs w:val="24"/>
              </w:rPr>
              <w:t>T</w:t>
            </w:r>
            <w:r w:rsidRPr="008C37E6">
              <w:rPr>
                <w:rFonts w:ascii="Calibri" w:hAnsi="Calibri" w:cs="Calibri"/>
                <w:b/>
                <w:sz w:val="24"/>
                <w:szCs w:val="24"/>
              </w:rPr>
              <w:t>itle</w:t>
            </w:r>
            <w:r w:rsidR="000B5DF5">
              <w:rPr>
                <w:rFonts w:ascii="Calibri" w:hAnsi="Calibri" w:cs="Calibri"/>
                <w:b/>
                <w:sz w:val="24"/>
                <w:szCs w:val="24"/>
              </w:rPr>
              <w:t>*</w:t>
            </w:r>
          </w:p>
        </w:tc>
        <w:tc>
          <w:tcPr>
            <w:tcW w:w="5732" w:type="dxa"/>
            <w:gridSpan w:val="2"/>
          </w:tcPr>
          <w:p w14:paraId="61734013" w14:textId="07E3CD23" w:rsidR="00B3702B" w:rsidRPr="008C37E6" w:rsidRDefault="00196010" w:rsidP="00B3702B">
            <w:pPr>
              <w:spacing w:after="120"/>
              <w:rPr>
                <w:rFonts w:ascii="Calibri" w:hAnsi="Calibri" w:cs="Calibri"/>
                <w:sz w:val="24"/>
                <w:szCs w:val="24"/>
              </w:rPr>
            </w:pPr>
            <w:r>
              <w:rPr>
                <w:rFonts w:ascii="Calibri" w:hAnsi="Calibri" w:cs="Calibri"/>
                <w:color w:val="FF0000"/>
                <w:sz w:val="24"/>
                <w:szCs w:val="24"/>
              </w:rPr>
              <w:t>FFP 0030C Firefighter I</w:t>
            </w:r>
          </w:p>
        </w:tc>
      </w:tr>
      <w:tr w:rsidR="000B5DF5" w:rsidRPr="008C37E6" w14:paraId="3BDDFE04" w14:textId="77777777" w:rsidTr="044F2B83">
        <w:tc>
          <w:tcPr>
            <w:tcW w:w="9625" w:type="dxa"/>
            <w:gridSpan w:val="3"/>
          </w:tcPr>
          <w:p w14:paraId="406D4ADE" w14:textId="7FB406C0" w:rsidR="000B5DF5" w:rsidRPr="00402E1B" w:rsidRDefault="00C24A62" w:rsidP="00B3702B">
            <w:pPr>
              <w:spacing w:after="120"/>
              <w:rPr>
                <w:rFonts w:ascii="Calibri" w:hAnsi="Calibri" w:cs="Calibri"/>
                <w:b/>
                <w:bCs/>
                <w:color w:val="FF0000"/>
                <w:sz w:val="24"/>
                <w:szCs w:val="24"/>
              </w:rPr>
            </w:pPr>
            <w:r w:rsidRPr="044F2B83">
              <w:rPr>
                <w:rFonts w:ascii="Calibri" w:hAnsi="Calibri" w:cs="Calibri"/>
                <w:b/>
                <w:bCs/>
                <w:sz w:val="24"/>
                <w:szCs w:val="24"/>
                <w:highlight w:val="yellow"/>
              </w:rPr>
              <w:t>NOTE:</w:t>
            </w:r>
            <w:r w:rsidRPr="044F2B83">
              <w:rPr>
                <w:rFonts w:ascii="Calibri" w:hAnsi="Calibri" w:cs="Calibri"/>
                <w:b/>
                <w:bCs/>
                <w:sz w:val="24"/>
                <w:szCs w:val="24"/>
              </w:rPr>
              <w:t xml:space="preserve"> Course prefix, number, and title </w:t>
            </w:r>
            <w:r w:rsidRPr="044F2B83">
              <w:rPr>
                <w:rFonts w:ascii="Calibri" w:hAnsi="Calibri" w:cs="Calibri"/>
                <w:sz w:val="24"/>
                <w:szCs w:val="24"/>
              </w:rPr>
              <w:t>must be determined by consulting the State Course Numbering System (SCNS)</w:t>
            </w:r>
            <w:r w:rsidR="006C1B0D" w:rsidRPr="044F2B83">
              <w:rPr>
                <w:rFonts w:ascii="Calibri" w:hAnsi="Calibri" w:cs="Calibri"/>
                <w:sz w:val="24"/>
                <w:szCs w:val="24"/>
              </w:rPr>
              <w:t xml:space="preserve">. </w:t>
            </w:r>
            <w:r w:rsidR="00885FAD">
              <w:rPr>
                <w:rFonts w:ascii="Calibri" w:hAnsi="Calibri" w:cs="Calibri"/>
                <w:sz w:val="24"/>
                <w:szCs w:val="24"/>
              </w:rPr>
              <w:t xml:space="preserve">For assistance, please email </w:t>
            </w:r>
            <w:r w:rsidR="00EE7AB6" w:rsidRPr="001711B6">
              <w:rPr>
                <w:rFonts w:ascii="Calibri" w:hAnsi="Calibri" w:cs="Calibri"/>
                <w:b/>
                <w:bCs/>
                <w:sz w:val="24"/>
                <w:szCs w:val="24"/>
              </w:rPr>
              <w:t>Curriculum</w:t>
            </w:r>
            <w:r w:rsidR="00F3014B" w:rsidRPr="001711B6">
              <w:rPr>
                <w:rFonts w:ascii="Calibri" w:hAnsi="Calibri" w:cs="Calibri"/>
                <w:b/>
                <w:bCs/>
                <w:sz w:val="24"/>
                <w:szCs w:val="24"/>
              </w:rPr>
              <w:t>@fsw.edu</w:t>
            </w:r>
          </w:p>
        </w:tc>
      </w:tr>
      <w:tr w:rsidR="00C95D15" w:rsidRPr="008C37E6" w14:paraId="6B1E6B7A" w14:textId="77777777" w:rsidTr="005924E2">
        <w:trPr>
          <w:trHeight w:val="1133"/>
        </w:trPr>
        <w:tc>
          <w:tcPr>
            <w:tcW w:w="6475" w:type="dxa"/>
            <w:gridSpan w:val="2"/>
            <w:shd w:val="clear" w:color="auto" w:fill="auto"/>
          </w:tcPr>
          <w:p w14:paraId="57C48984" w14:textId="1CD2DBC1" w:rsidR="00C95D15" w:rsidRPr="00D22250" w:rsidRDefault="00625C75" w:rsidP="0074455B">
            <w:pPr>
              <w:spacing w:after="120"/>
              <w:rPr>
                <w:rFonts w:ascii="Calibri" w:hAnsi="Calibri" w:cs="Calibri"/>
                <w:sz w:val="24"/>
                <w:szCs w:val="24"/>
              </w:rPr>
            </w:pPr>
            <w:r w:rsidRPr="044F2B83">
              <w:rPr>
                <w:rFonts w:ascii="Calibri" w:hAnsi="Calibri" w:cs="Calibri"/>
                <w:b/>
                <w:bCs/>
                <w:sz w:val="24"/>
                <w:szCs w:val="24"/>
              </w:rPr>
              <w:t xml:space="preserve">Is this </w:t>
            </w:r>
            <w:r w:rsidR="001711B6">
              <w:rPr>
                <w:rFonts w:ascii="Calibri" w:hAnsi="Calibri" w:cs="Calibri"/>
                <w:b/>
                <w:bCs/>
                <w:sz w:val="24"/>
                <w:szCs w:val="24"/>
              </w:rPr>
              <w:t xml:space="preserve">new course </w:t>
            </w:r>
            <w:r w:rsidR="00C77D0A">
              <w:rPr>
                <w:rFonts w:ascii="Calibri" w:hAnsi="Calibri" w:cs="Calibri"/>
                <w:b/>
                <w:bCs/>
                <w:sz w:val="24"/>
                <w:szCs w:val="24"/>
              </w:rPr>
              <w:t xml:space="preserve">being proposed in response to a request from SCNS? </w:t>
            </w:r>
            <w:r w:rsidR="00EA769D" w:rsidRPr="00EA769D">
              <w:rPr>
                <w:rFonts w:ascii="Calibri" w:hAnsi="Calibri" w:cs="Calibri"/>
                <w:sz w:val="24"/>
                <w:szCs w:val="24"/>
              </w:rPr>
              <w:t>(</w:t>
            </w:r>
            <w:r w:rsidR="004C163C">
              <w:rPr>
                <w:rFonts w:ascii="Calibri" w:hAnsi="Calibri" w:cs="Calibri"/>
                <w:sz w:val="24"/>
                <w:szCs w:val="24"/>
              </w:rPr>
              <w:t xml:space="preserve">i.e., </w:t>
            </w:r>
            <w:r w:rsidR="00EA769D" w:rsidRPr="00EA769D">
              <w:rPr>
                <w:rFonts w:ascii="Calibri" w:hAnsi="Calibri" w:cs="Calibri"/>
                <w:sz w:val="24"/>
                <w:szCs w:val="24"/>
              </w:rPr>
              <w:t xml:space="preserve">SCNS determined that </w:t>
            </w:r>
            <w:r w:rsidR="00D66D1E">
              <w:rPr>
                <w:rFonts w:ascii="Calibri" w:hAnsi="Calibri" w:cs="Calibri"/>
                <w:sz w:val="24"/>
                <w:szCs w:val="24"/>
              </w:rPr>
              <w:t xml:space="preserve">an </w:t>
            </w:r>
            <w:r w:rsidR="00D66D1E" w:rsidRPr="00EA769D">
              <w:rPr>
                <w:rFonts w:ascii="Calibri" w:hAnsi="Calibri" w:cs="Calibri"/>
                <w:sz w:val="24"/>
                <w:szCs w:val="24"/>
              </w:rPr>
              <w:t xml:space="preserve">existing FSW </w:t>
            </w:r>
            <w:r w:rsidR="00D66D1E">
              <w:rPr>
                <w:rFonts w:ascii="Calibri" w:hAnsi="Calibri" w:cs="Calibri"/>
                <w:sz w:val="24"/>
                <w:szCs w:val="24"/>
              </w:rPr>
              <w:t xml:space="preserve">course prefix/number does not align with </w:t>
            </w:r>
            <w:r w:rsidR="0074455B" w:rsidRPr="00EA769D">
              <w:rPr>
                <w:rFonts w:ascii="Calibri" w:hAnsi="Calibri" w:cs="Calibri"/>
                <w:sz w:val="24"/>
                <w:szCs w:val="24"/>
              </w:rPr>
              <w:t>state course standards</w:t>
            </w:r>
            <w:r w:rsidR="00EA769D" w:rsidRPr="00EA769D">
              <w:rPr>
                <w:rFonts w:ascii="Calibri" w:hAnsi="Calibri" w:cs="Calibri"/>
                <w:sz w:val="24"/>
                <w:szCs w:val="24"/>
              </w:rPr>
              <w:t>)</w:t>
            </w:r>
          </w:p>
        </w:tc>
        <w:sdt>
          <w:sdtPr>
            <w:rPr>
              <w:rFonts w:ascii="Calibri" w:hAnsi="Calibri" w:cs="Calibri"/>
              <w:b/>
              <w:bCs/>
              <w:sz w:val="24"/>
              <w:szCs w:val="24"/>
            </w:rPr>
            <w:id w:val="-1296746764"/>
            <w:placeholder>
              <w:docPart w:val="87CF3AB2C69B4799B1288F5B0EF7174E"/>
            </w:placeholder>
            <w:comboBox>
              <w:listItem w:value="Choose an item."/>
              <w:listItem w:displayText="Yes" w:value="Yes"/>
              <w:listItem w:displayText="No; this is a completely new course" w:value="No; this is a completely new course"/>
            </w:comboBox>
          </w:sdtPr>
          <w:sdtEndPr/>
          <w:sdtContent>
            <w:tc>
              <w:tcPr>
                <w:tcW w:w="3150" w:type="dxa"/>
                <w:shd w:val="clear" w:color="auto" w:fill="auto"/>
              </w:tcPr>
              <w:p w14:paraId="5B4E6FA8" w14:textId="4473222E" w:rsidR="00C95D15" w:rsidRPr="00D22250" w:rsidRDefault="00196010" w:rsidP="00B3702B">
                <w:pPr>
                  <w:spacing w:after="120"/>
                  <w:rPr>
                    <w:rFonts w:ascii="Calibri" w:hAnsi="Calibri" w:cs="Calibri"/>
                    <w:b/>
                    <w:bCs/>
                    <w:sz w:val="24"/>
                    <w:szCs w:val="24"/>
                  </w:rPr>
                </w:pPr>
                <w:r>
                  <w:rPr>
                    <w:rFonts w:ascii="Calibri" w:hAnsi="Calibri" w:cs="Calibri"/>
                    <w:b/>
                    <w:bCs/>
                    <w:sz w:val="24"/>
                    <w:szCs w:val="24"/>
                  </w:rPr>
                  <w:t>Yes</w:t>
                </w:r>
              </w:p>
            </w:tc>
          </w:sdtContent>
        </w:sdt>
      </w:tr>
      <w:tr w:rsidR="000C59AF" w:rsidRPr="008C37E6" w14:paraId="25C78B72" w14:textId="77777777" w:rsidTr="044F2B83">
        <w:tc>
          <w:tcPr>
            <w:tcW w:w="6475" w:type="dxa"/>
            <w:gridSpan w:val="2"/>
            <w:shd w:val="clear" w:color="auto" w:fill="auto"/>
          </w:tcPr>
          <w:p w14:paraId="3C6BA2E0" w14:textId="1F256B04" w:rsidR="000C59AF" w:rsidRPr="00D22250" w:rsidRDefault="000C59AF" w:rsidP="00B3702B">
            <w:pPr>
              <w:spacing w:after="120"/>
              <w:rPr>
                <w:rFonts w:ascii="Calibri" w:hAnsi="Calibri" w:cs="Calibri"/>
                <w:b/>
                <w:bCs/>
                <w:sz w:val="24"/>
                <w:szCs w:val="24"/>
              </w:rPr>
            </w:pPr>
            <w:r w:rsidRPr="00D22250">
              <w:rPr>
                <w:rFonts w:ascii="Calibri" w:hAnsi="Calibri" w:cs="Calibri"/>
                <w:b/>
                <w:bCs/>
                <w:sz w:val="24"/>
                <w:szCs w:val="24"/>
              </w:rPr>
              <w:t xml:space="preserve">If YES, </w:t>
            </w:r>
            <w:r w:rsidR="00FD4566" w:rsidRPr="00D22250">
              <w:rPr>
                <w:rFonts w:ascii="Calibri" w:hAnsi="Calibri" w:cs="Calibri"/>
                <w:b/>
                <w:bCs/>
                <w:sz w:val="24"/>
                <w:szCs w:val="24"/>
              </w:rPr>
              <w:t xml:space="preserve">indicate the Course Prefix, Number, and Title of the </w:t>
            </w:r>
            <w:r w:rsidR="00FD4566" w:rsidRPr="004529DA">
              <w:rPr>
                <w:rFonts w:ascii="Calibri" w:hAnsi="Calibri" w:cs="Calibri"/>
                <w:b/>
                <w:bCs/>
                <w:i/>
                <w:iCs/>
                <w:sz w:val="24"/>
                <w:szCs w:val="24"/>
              </w:rPr>
              <w:t xml:space="preserve">existing </w:t>
            </w:r>
            <w:r w:rsidR="008372D4">
              <w:rPr>
                <w:rFonts w:ascii="Calibri" w:hAnsi="Calibri" w:cs="Calibri"/>
                <w:b/>
                <w:bCs/>
                <w:sz w:val="24"/>
                <w:szCs w:val="24"/>
              </w:rPr>
              <w:t xml:space="preserve">FSW </w:t>
            </w:r>
            <w:r w:rsidR="00FD4566" w:rsidRPr="00D22250">
              <w:rPr>
                <w:rFonts w:ascii="Calibri" w:hAnsi="Calibri" w:cs="Calibri"/>
                <w:b/>
                <w:bCs/>
                <w:sz w:val="24"/>
                <w:szCs w:val="24"/>
              </w:rPr>
              <w:t>course</w:t>
            </w:r>
            <w:r w:rsidR="007E2F9F">
              <w:rPr>
                <w:rFonts w:ascii="Calibri" w:hAnsi="Calibri" w:cs="Calibri"/>
                <w:b/>
                <w:bCs/>
                <w:sz w:val="24"/>
                <w:szCs w:val="24"/>
              </w:rPr>
              <w:t xml:space="preserve"> you are replacing.</w:t>
            </w:r>
          </w:p>
        </w:tc>
        <w:tc>
          <w:tcPr>
            <w:tcW w:w="3150" w:type="dxa"/>
            <w:shd w:val="clear" w:color="auto" w:fill="auto"/>
          </w:tcPr>
          <w:p w14:paraId="08545182" w14:textId="734B56E7" w:rsidR="000C59AF" w:rsidRPr="00D22250" w:rsidRDefault="00196010" w:rsidP="00B3702B">
            <w:pPr>
              <w:spacing w:after="120"/>
              <w:rPr>
                <w:rFonts w:ascii="Calibri" w:hAnsi="Calibri" w:cs="Calibri"/>
                <w:color w:val="FF0000"/>
                <w:sz w:val="24"/>
                <w:szCs w:val="24"/>
              </w:rPr>
            </w:pPr>
            <w:r>
              <w:rPr>
                <w:rFonts w:ascii="Calibri" w:hAnsi="Calibri" w:cs="Calibri"/>
                <w:color w:val="FF0000"/>
                <w:sz w:val="24"/>
                <w:szCs w:val="24"/>
              </w:rPr>
              <w:t>FFP0010C</w:t>
            </w:r>
          </w:p>
        </w:tc>
      </w:tr>
      <w:tr w:rsidR="00F6114F" w:rsidRPr="008C37E6" w14:paraId="77D9129E" w14:textId="77777777" w:rsidTr="044F2B83">
        <w:tc>
          <w:tcPr>
            <w:tcW w:w="6475" w:type="dxa"/>
            <w:gridSpan w:val="2"/>
            <w:shd w:val="clear" w:color="auto" w:fill="auto"/>
          </w:tcPr>
          <w:p w14:paraId="16802391" w14:textId="609B18A4" w:rsidR="00F6114F" w:rsidRPr="00D22250" w:rsidRDefault="005456EA" w:rsidP="00B3702B">
            <w:pPr>
              <w:spacing w:after="120"/>
              <w:rPr>
                <w:rFonts w:ascii="Calibri" w:hAnsi="Calibri" w:cs="Calibri"/>
                <w:b/>
                <w:bCs/>
                <w:sz w:val="24"/>
                <w:szCs w:val="24"/>
              </w:rPr>
            </w:pPr>
            <w:r w:rsidRPr="00D22250">
              <w:rPr>
                <w:rFonts w:ascii="Calibri" w:hAnsi="Calibri" w:cs="Calibri"/>
                <w:b/>
                <w:bCs/>
                <w:sz w:val="24"/>
                <w:szCs w:val="24"/>
              </w:rPr>
              <w:t>If YES, a</w:t>
            </w:r>
            <w:r w:rsidR="008765F1" w:rsidRPr="00D22250">
              <w:rPr>
                <w:rFonts w:ascii="Calibri" w:hAnsi="Calibri" w:cs="Calibri"/>
                <w:b/>
                <w:bCs/>
                <w:sz w:val="24"/>
                <w:szCs w:val="24"/>
              </w:rPr>
              <w:t xml:space="preserve">re you submitting a Course Discontinuation for </w:t>
            </w:r>
            <w:r w:rsidRPr="00D22250">
              <w:rPr>
                <w:rFonts w:ascii="Calibri" w:hAnsi="Calibri" w:cs="Calibri"/>
                <w:b/>
                <w:bCs/>
                <w:sz w:val="24"/>
                <w:szCs w:val="24"/>
              </w:rPr>
              <w:t>the</w:t>
            </w:r>
            <w:r w:rsidR="008765F1" w:rsidRPr="00D22250">
              <w:rPr>
                <w:rFonts w:ascii="Calibri" w:hAnsi="Calibri" w:cs="Calibri"/>
                <w:b/>
                <w:bCs/>
                <w:sz w:val="24"/>
                <w:szCs w:val="24"/>
              </w:rPr>
              <w:t xml:space="preserve"> equivalent existing course</w:t>
            </w:r>
            <w:r w:rsidR="00B24695">
              <w:rPr>
                <w:rFonts w:ascii="Calibri" w:hAnsi="Calibri" w:cs="Calibri"/>
                <w:b/>
                <w:bCs/>
                <w:sz w:val="24"/>
                <w:szCs w:val="24"/>
              </w:rPr>
              <w:t>?</w:t>
            </w:r>
          </w:p>
        </w:tc>
        <w:sdt>
          <w:sdtPr>
            <w:rPr>
              <w:rFonts w:ascii="Calibri" w:hAnsi="Calibri" w:cs="Calibri"/>
              <w:b/>
              <w:bCs/>
              <w:sz w:val="24"/>
              <w:szCs w:val="24"/>
            </w:rPr>
            <w:id w:val="1669674920"/>
            <w:placeholder>
              <w:docPart w:val="ADB7B6FA48744C43866CD76AEE4A4CD4"/>
            </w:placeholder>
            <w:dropDownList>
              <w:listItem w:value="Choose an item."/>
              <w:listItem w:displayText="Yes" w:value="Yes"/>
              <w:listItem w:displayText="Not at this time." w:value="Not at this time."/>
            </w:dropDownList>
          </w:sdtPr>
          <w:sdtEndPr/>
          <w:sdtContent>
            <w:tc>
              <w:tcPr>
                <w:tcW w:w="3150" w:type="dxa"/>
                <w:shd w:val="clear" w:color="auto" w:fill="auto"/>
              </w:tcPr>
              <w:p w14:paraId="4CE13C74" w14:textId="4CBD5141" w:rsidR="00F6114F" w:rsidRPr="00D22250" w:rsidRDefault="00196010" w:rsidP="00B3702B">
                <w:pPr>
                  <w:spacing w:after="120"/>
                  <w:rPr>
                    <w:rFonts w:ascii="Calibri" w:hAnsi="Calibri" w:cs="Calibri"/>
                    <w:b/>
                    <w:bCs/>
                    <w:sz w:val="24"/>
                    <w:szCs w:val="24"/>
                  </w:rPr>
                </w:pPr>
                <w:r>
                  <w:rPr>
                    <w:rFonts w:ascii="Calibri" w:hAnsi="Calibri" w:cs="Calibri"/>
                    <w:b/>
                    <w:bCs/>
                    <w:sz w:val="24"/>
                    <w:szCs w:val="24"/>
                  </w:rPr>
                  <w:t>Yes</w:t>
                </w:r>
              </w:p>
            </w:tc>
          </w:sdtContent>
        </w:sdt>
      </w:tr>
      <w:tr w:rsidR="005924E2" w:rsidRPr="008C37E6" w14:paraId="65095BED" w14:textId="77777777" w:rsidTr="044F2B83">
        <w:tc>
          <w:tcPr>
            <w:tcW w:w="6475" w:type="dxa"/>
            <w:gridSpan w:val="2"/>
            <w:shd w:val="clear" w:color="auto" w:fill="auto"/>
          </w:tcPr>
          <w:p w14:paraId="3BD116D6" w14:textId="0338181F" w:rsidR="00EA183D" w:rsidRPr="00D22250" w:rsidRDefault="00B24695" w:rsidP="00B3702B">
            <w:pPr>
              <w:spacing w:after="120"/>
              <w:rPr>
                <w:rFonts w:ascii="Calibri" w:hAnsi="Calibri" w:cs="Calibri"/>
                <w:b/>
                <w:bCs/>
                <w:sz w:val="24"/>
                <w:szCs w:val="24"/>
              </w:rPr>
            </w:pPr>
            <w:r>
              <w:rPr>
                <w:rFonts w:ascii="Calibri" w:hAnsi="Calibri" w:cs="Calibri"/>
                <w:b/>
                <w:bCs/>
                <w:sz w:val="24"/>
                <w:szCs w:val="24"/>
              </w:rPr>
              <w:t>I</w:t>
            </w:r>
            <w:r w:rsidR="009069E3">
              <w:rPr>
                <w:rFonts w:ascii="Calibri" w:hAnsi="Calibri" w:cs="Calibri"/>
                <w:b/>
                <w:bCs/>
                <w:sz w:val="24"/>
                <w:szCs w:val="24"/>
              </w:rPr>
              <w:t xml:space="preserve">f </w:t>
            </w:r>
            <w:r w:rsidR="00EA183D">
              <w:rPr>
                <w:rFonts w:ascii="Calibri" w:hAnsi="Calibri" w:cs="Calibri"/>
                <w:b/>
                <w:bCs/>
                <w:sz w:val="24"/>
                <w:szCs w:val="24"/>
              </w:rPr>
              <w:t xml:space="preserve">you are not submitting a Course Discontinuation for an equivalent existing course, are the </w:t>
            </w:r>
            <w:r w:rsidR="005924E2" w:rsidRPr="00D22250">
              <w:rPr>
                <w:rFonts w:ascii="Calibri" w:hAnsi="Calibri" w:cs="Calibri"/>
                <w:b/>
                <w:bCs/>
                <w:sz w:val="24"/>
                <w:szCs w:val="24"/>
              </w:rPr>
              <w:t>equivalencies ending?</w:t>
            </w:r>
            <w:r w:rsidR="00B742B7">
              <w:rPr>
                <w:rFonts w:ascii="Calibri" w:hAnsi="Calibri" w:cs="Calibri"/>
                <w:b/>
                <w:bCs/>
                <w:sz w:val="24"/>
                <w:szCs w:val="24"/>
              </w:rPr>
              <w:t xml:space="preserve"> </w:t>
            </w:r>
          </w:p>
        </w:tc>
        <w:sdt>
          <w:sdtPr>
            <w:rPr>
              <w:rFonts w:ascii="Calibri" w:hAnsi="Calibri" w:cs="Calibri"/>
              <w:b/>
              <w:bCs/>
              <w:sz w:val="24"/>
              <w:szCs w:val="24"/>
            </w:rPr>
            <w:id w:val="-785887094"/>
            <w:placeholder>
              <w:docPart w:val="DefaultPlaceholder_-1854013438"/>
            </w:placeholder>
            <w:showingPlcHdr/>
            <w:comboBox>
              <w:listItem w:value="Choose an item."/>
              <w:listItem w:displayText="Yes" w:value="Yes"/>
              <w:listItem w:displayText="No" w:value="No"/>
            </w:comboBox>
          </w:sdtPr>
          <w:sdtEndPr/>
          <w:sdtContent>
            <w:tc>
              <w:tcPr>
                <w:tcW w:w="3150" w:type="dxa"/>
                <w:shd w:val="clear" w:color="auto" w:fill="auto"/>
              </w:tcPr>
              <w:p w14:paraId="5F65F232" w14:textId="077842E5" w:rsidR="005924E2" w:rsidRDefault="00ED2490" w:rsidP="00B3702B">
                <w:pPr>
                  <w:spacing w:after="120"/>
                  <w:rPr>
                    <w:rFonts w:ascii="Calibri" w:hAnsi="Calibri" w:cs="Calibri"/>
                    <w:b/>
                    <w:bCs/>
                    <w:sz w:val="24"/>
                    <w:szCs w:val="24"/>
                  </w:rPr>
                </w:pPr>
                <w:r w:rsidRPr="00ED2490">
                  <w:rPr>
                    <w:rStyle w:val="PlaceholderText"/>
                    <w:color w:val="FF0000"/>
                  </w:rPr>
                  <w:t>Choose an item.</w:t>
                </w:r>
              </w:p>
            </w:tc>
          </w:sdtContent>
        </w:sdt>
      </w:tr>
    </w:tbl>
    <w:p w14:paraId="058A5AA1" w14:textId="4AAA9C23" w:rsidR="00324C51" w:rsidRDefault="00324C51"/>
    <w:p w14:paraId="0E34CC80" w14:textId="0A0FD9D4" w:rsidR="00324C51" w:rsidRPr="004E68F3" w:rsidRDefault="00324C51">
      <w:pPr>
        <w:rPr>
          <w:rFonts w:ascii="Calibri" w:hAnsi="Calibri" w:cs="Calibri"/>
          <w:b/>
          <w:bCs/>
          <w:sz w:val="28"/>
          <w:szCs w:val="28"/>
          <w:u w:val="single"/>
        </w:rPr>
      </w:pPr>
      <w:r w:rsidRPr="004E68F3">
        <w:rPr>
          <w:rFonts w:ascii="Calibri" w:hAnsi="Calibri" w:cs="Calibri"/>
          <w:b/>
          <w:bCs/>
          <w:sz w:val="28"/>
          <w:szCs w:val="28"/>
          <w:u w:val="single"/>
        </w:rPr>
        <w:t>SECTION II: TERM IN WHICH ACTION WILL BECOME EFFECTIVE</w:t>
      </w:r>
    </w:p>
    <w:tbl>
      <w:tblPr>
        <w:tblStyle w:val="TableGrid"/>
        <w:tblW w:w="9625" w:type="dxa"/>
        <w:tblLook w:val="04A0" w:firstRow="1" w:lastRow="0" w:firstColumn="1" w:lastColumn="0" w:noHBand="0" w:noVBand="1"/>
      </w:tblPr>
      <w:tblGrid>
        <w:gridCol w:w="6115"/>
        <w:gridCol w:w="3510"/>
      </w:tblGrid>
      <w:tr w:rsidR="00C45BCE" w:rsidRPr="008C37E6" w14:paraId="7CBA49D2" w14:textId="77777777" w:rsidTr="00C45BCE">
        <w:trPr>
          <w:cantSplit/>
        </w:trPr>
        <w:tc>
          <w:tcPr>
            <w:tcW w:w="9625" w:type="dxa"/>
            <w:gridSpan w:val="2"/>
          </w:tcPr>
          <w:p w14:paraId="104330F8" w14:textId="3AA8D13F" w:rsidR="00C45BCE" w:rsidRPr="00E4052E" w:rsidRDefault="004E68F3" w:rsidP="00B3702B">
            <w:pPr>
              <w:spacing w:after="120"/>
              <w:rPr>
                <w:rFonts w:ascii="Calibri" w:hAnsi="Calibri" w:cs="Calibri"/>
                <w:b/>
                <w:bCs/>
                <w:sz w:val="24"/>
                <w:szCs w:val="24"/>
                <w:highlight w:val="yellow"/>
              </w:rPr>
            </w:pPr>
            <w:r w:rsidRPr="008170A5">
              <w:rPr>
                <w:rFonts w:ascii="Calibri" w:hAnsi="Calibri" w:cs="Calibri"/>
                <w:b/>
                <w:bCs/>
                <w:sz w:val="24"/>
                <w:szCs w:val="24"/>
                <w:highlight w:val="yellow"/>
              </w:rPr>
              <w:t>NOTE:</w:t>
            </w:r>
            <w:r w:rsidRPr="008170A5">
              <w:rPr>
                <w:rFonts w:ascii="Calibri" w:hAnsi="Calibri" w:cs="Calibri"/>
                <w:b/>
                <w:bCs/>
                <w:sz w:val="24"/>
                <w:szCs w:val="24"/>
              </w:rPr>
              <w:t xml:space="preserve"> </w:t>
            </w:r>
            <w:r w:rsidR="001D1044" w:rsidRPr="008170A5">
              <w:rPr>
                <w:rFonts w:ascii="Calibri" w:hAnsi="Calibri" w:cs="Calibri"/>
                <w:b/>
                <w:bCs/>
                <w:sz w:val="24"/>
                <w:szCs w:val="24"/>
              </w:rPr>
              <w:t xml:space="preserve">New Course Proposals must be submitted by the dates listed on the published Curriculum Committee Calendar. </w:t>
            </w:r>
            <w:r w:rsidR="001D1044" w:rsidRPr="008170A5">
              <w:rPr>
                <w:rFonts w:ascii="Calibri" w:hAnsi="Calibri" w:cs="Calibri"/>
                <w:sz w:val="24"/>
                <w:szCs w:val="24"/>
              </w:rPr>
              <w:t xml:space="preserve">All new courses approved in the Fall </w:t>
            </w:r>
            <w:r w:rsidR="00642028" w:rsidRPr="008170A5">
              <w:rPr>
                <w:rFonts w:ascii="Calibri" w:hAnsi="Calibri" w:cs="Calibri"/>
                <w:sz w:val="24"/>
                <w:szCs w:val="24"/>
              </w:rPr>
              <w:t xml:space="preserve">semester </w:t>
            </w:r>
            <w:r w:rsidR="001D1044" w:rsidRPr="008170A5">
              <w:rPr>
                <w:rFonts w:ascii="Calibri" w:hAnsi="Calibri" w:cs="Calibri"/>
                <w:sz w:val="24"/>
                <w:szCs w:val="24"/>
              </w:rPr>
              <w:t xml:space="preserve">take effect in the following </w:t>
            </w:r>
            <w:r w:rsidR="00C2655D" w:rsidRPr="008170A5">
              <w:rPr>
                <w:rFonts w:ascii="Calibri" w:hAnsi="Calibri" w:cs="Calibri"/>
                <w:sz w:val="24"/>
                <w:szCs w:val="24"/>
              </w:rPr>
              <w:t>academic</w:t>
            </w:r>
            <w:r w:rsidR="00E4052E" w:rsidRPr="008170A5">
              <w:rPr>
                <w:rFonts w:ascii="Calibri" w:hAnsi="Calibri" w:cs="Calibri"/>
                <w:sz w:val="24"/>
                <w:szCs w:val="24"/>
              </w:rPr>
              <w:t xml:space="preserve"> year.</w:t>
            </w:r>
            <w:r w:rsidR="0012428A" w:rsidRPr="008170A5">
              <w:rPr>
                <w:rFonts w:ascii="Calibri" w:hAnsi="Calibri" w:cs="Calibri"/>
                <w:sz w:val="24"/>
                <w:szCs w:val="24"/>
              </w:rPr>
              <w:t xml:space="preserve"> Courses approved in the Spring semester </w:t>
            </w:r>
            <w:r w:rsidR="00642028" w:rsidRPr="008170A5">
              <w:rPr>
                <w:rFonts w:ascii="Calibri" w:hAnsi="Calibri" w:cs="Calibri"/>
                <w:sz w:val="24"/>
                <w:szCs w:val="24"/>
              </w:rPr>
              <w:t xml:space="preserve">take effect </w:t>
            </w:r>
            <w:r w:rsidR="00BF0B09" w:rsidRPr="008170A5">
              <w:rPr>
                <w:rFonts w:ascii="Calibri" w:hAnsi="Calibri" w:cs="Calibri"/>
                <w:sz w:val="24"/>
                <w:szCs w:val="24"/>
              </w:rPr>
              <w:t xml:space="preserve">after </w:t>
            </w:r>
            <w:r w:rsidR="00C2655D" w:rsidRPr="008170A5">
              <w:rPr>
                <w:rFonts w:ascii="Calibri" w:hAnsi="Calibri" w:cs="Calibri"/>
                <w:sz w:val="24"/>
                <w:szCs w:val="24"/>
              </w:rPr>
              <w:t>one additional year.</w:t>
            </w:r>
            <w:r w:rsidR="00611123" w:rsidRPr="008170A5">
              <w:rPr>
                <w:rFonts w:ascii="Calibri" w:hAnsi="Calibri" w:cs="Calibri"/>
                <w:sz w:val="24"/>
                <w:szCs w:val="24"/>
              </w:rPr>
              <w:t xml:space="preserve"> </w:t>
            </w:r>
            <w:r w:rsidR="00E4052E" w:rsidRPr="008170A5">
              <w:rPr>
                <w:rFonts w:ascii="Calibri" w:hAnsi="Calibri" w:cs="Calibri"/>
                <w:b/>
                <w:bCs/>
                <w:sz w:val="24"/>
                <w:szCs w:val="24"/>
              </w:rPr>
              <w:t>Exceptions to published deadlines or effective dates must receive approval from the Academic Dean and Provost.</w:t>
            </w:r>
          </w:p>
        </w:tc>
      </w:tr>
      <w:tr w:rsidR="00E4052E" w:rsidRPr="008C37E6" w14:paraId="29BBC85E" w14:textId="77777777" w:rsidTr="00CF1D55">
        <w:trPr>
          <w:cantSplit/>
        </w:trPr>
        <w:tc>
          <w:tcPr>
            <w:tcW w:w="6115" w:type="dxa"/>
          </w:tcPr>
          <w:p w14:paraId="5D84B0B6" w14:textId="0372FC88" w:rsidR="00E4052E" w:rsidRPr="00E4052E" w:rsidRDefault="0048218D" w:rsidP="00B3702B">
            <w:pPr>
              <w:spacing w:after="120"/>
              <w:rPr>
                <w:rFonts w:ascii="Calibri" w:hAnsi="Calibri" w:cs="Calibri"/>
                <w:b/>
                <w:bCs/>
                <w:sz w:val="24"/>
                <w:szCs w:val="24"/>
              </w:rPr>
            </w:pPr>
            <w:r>
              <w:rPr>
                <w:rFonts w:ascii="Calibri" w:hAnsi="Calibri" w:cs="Calibri"/>
                <w:b/>
                <w:bCs/>
                <w:sz w:val="24"/>
                <w:szCs w:val="24"/>
              </w:rPr>
              <w:t xml:space="preserve">Academic </w:t>
            </w:r>
            <w:r w:rsidR="00CF1D55">
              <w:rPr>
                <w:rFonts w:ascii="Calibri" w:hAnsi="Calibri" w:cs="Calibri"/>
                <w:b/>
                <w:bCs/>
                <w:sz w:val="24"/>
                <w:szCs w:val="24"/>
              </w:rPr>
              <w:t>term</w:t>
            </w:r>
            <w:r>
              <w:rPr>
                <w:rFonts w:ascii="Calibri" w:hAnsi="Calibri" w:cs="Calibri"/>
                <w:b/>
                <w:bCs/>
                <w:sz w:val="24"/>
                <w:szCs w:val="24"/>
              </w:rPr>
              <w:t xml:space="preserve"> i</w:t>
            </w:r>
            <w:r w:rsidR="00E4052E">
              <w:rPr>
                <w:rFonts w:ascii="Calibri" w:hAnsi="Calibri" w:cs="Calibri"/>
                <w:b/>
                <w:bCs/>
                <w:sz w:val="24"/>
                <w:szCs w:val="24"/>
              </w:rPr>
              <w:t xml:space="preserve">n which approved action will </w:t>
            </w:r>
            <w:r w:rsidR="002B10EE">
              <w:rPr>
                <w:rFonts w:ascii="Calibri" w:hAnsi="Calibri" w:cs="Calibri"/>
                <w:b/>
                <w:bCs/>
                <w:sz w:val="24"/>
                <w:szCs w:val="24"/>
              </w:rPr>
              <w:t>take effect</w:t>
            </w:r>
          </w:p>
        </w:tc>
        <w:sdt>
          <w:sdtPr>
            <w:rPr>
              <w:rFonts w:ascii="Calibri" w:hAnsi="Calibri" w:cs="Calibri"/>
              <w:b/>
              <w:bCs/>
              <w:sz w:val="24"/>
              <w:szCs w:val="24"/>
            </w:rPr>
            <w:id w:val="-812020267"/>
            <w:placeholder>
              <w:docPart w:val="ECFC84005BE14A53BB583A6674FE4298"/>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510" w:type="dxa"/>
              </w:tcPr>
              <w:p w14:paraId="6E6B6983" w14:textId="19F9C6BC" w:rsidR="00E4052E" w:rsidRPr="00E4052E" w:rsidRDefault="00196010" w:rsidP="00B3702B">
                <w:pPr>
                  <w:spacing w:after="120"/>
                  <w:rPr>
                    <w:rFonts w:ascii="Calibri" w:hAnsi="Calibri" w:cs="Calibri"/>
                    <w:b/>
                    <w:bCs/>
                    <w:sz w:val="24"/>
                    <w:szCs w:val="24"/>
                  </w:rPr>
                </w:pPr>
                <w:r>
                  <w:rPr>
                    <w:rFonts w:ascii="Calibri" w:hAnsi="Calibri" w:cs="Calibri"/>
                    <w:b/>
                    <w:bCs/>
                    <w:sz w:val="24"/>
                    <w:szCs w:val="24"/>
                  </w:rPr>
                  <w:t>Exception (requires explanation and approval)</w:t>
                </w:r>
              </w:p>
            </w:tc>
          </w:sdtContent>
        </w:sdt>
      </w:tr>
      <w:tr w:rsidR="007B1E7C" w:rsidRPr="008C37E6" w14:paraId="1FD7EF5A" w14:textId="77777777" w:rsidTr="00AE7158">
        <w:tc>
          <w:tcPr>
            <w:tcW w:w="9625" w:type="dxa"/>
            <w:gridSpan w:val="2"/>
          </w:tcPr>
          <w:p w14:paraId="0759ECA3" w14:textId="5B32FAF3" w:rsidR="007B1E7C" w:rsidRPr="00E4052E" w:rsidRDefault="00B6401D" w:rsidP="00B3702B">
            <w:pPr>
              <w:spacing w:after="120"/>
              <w:rPr>
                <w:rFonts w:ascii="Calibri" w:hAnsi="Calibri" w:cs="Calibri"/>
                <w:b/>
                <w:bCs/>
                <w:sz w:val="24"/>
                <w:szCs w:val="24"/>
              </w:rPr>
            </w:pPr>
            <w:r>
              <w:rPr>
                <w:rFonts w:ascii="Calibri" w:hAnsi="Calibri" w:cs="Calibri"/>
                <w:b/>
                <w:bCs/>
                <w:sz w:val="24"/>
                <w:szCs w:val="24"/>
              </w:rPr>
              <w:t>If requesting an exception to the effective date, provide an explanation below.</w:t>
            </w:r>
          </w:p>
        </w:tc>
      </w:tr>
      <w:tr w:rsidR="007B1E7C" w:rsidRPr="008C37E6" w14:paraId="2EE7A0E9" w14:textId="77777777" w:rsidTr="00AE7158">
        <w:tc>
          <w:tcPr>
            <w:tcW w:w="9625" w:type="dxa"/>
            <w:gridSpan w:val="2"/>
          </w:tcPr>
          <w:p w14:paraId="373552E3" w14:textId="77777777" w:rsidR="007B1E7C" w:rsidRDefault="00196010" w:rsidP="00B3702B">
            <w:pPr>
              <w:spacing w:after="120"/>
              <w:rPr>
                <w:rFonts w:ascii="Calibri" w:hAnsi="Calibri" w:cs="Calibri"/>
                <w:color w:val="FF0000"/>
                <w:sz w:val="24"/>
                <w:szCs w:val="24"/>
              </w:rPr>
            </w:pPr>
            <w:r w:rsidRPr="00196010">
              <w:rPr>
                <w:rFonts w:ascii="Calibri" w:hAnsi="Calibri" w:cs="Calibri"/>
                <w:color w:val="FF0000"/>
                <w:sz w:val="24"/>
                <w:szCs w:val="24"/>
              </w:rPr>
              <w:t xml:space="preserve">Florida Department of Education along with the Florida Division of the State Fire Marshal has changes the certificate program hours from 398 to 492 hours effective July 1 2020. Pursuant to </w:t>
            </w:r>
            <w:r w:rsidRPr="00196010">
              <w:rPr>
                <w:rFonts w:ascii="Calibri" w:hAnsi="Calibri" w:cs="Calibri"/>
                <w:color w:val="FF0000"/>
                <w:sz w:val="24"/>
                <w:szCs w:val="24"/>
              </w:rPr>
              <w:lastRenderedPageBreak/>
              <w:t>633.128, Florida</w:t>
            </w:r>
            <w:r w:rsidRPr="00153351">
              <w:t xml:space="preserve"> </w:t>
            </w:r>
            <w:r w:rsidRPr="00196010">
              <w:rPr>
                <w:rFonts w:ascii="Calibri" w:hAnsi="Calibri" w:cs="Calibri"/>
                <w:color w:val="FF0000"/>
                <w:sz w:val="24"/>
                <w:szCs w:val="24"/>
              </w:rPr>
              <w:t>Statutes, the Department of Financial Service, Division of State Fire Marshal, has established training requirements for firefighters and volunteer firefighters.  These requirements are implemented by Rule 69A-37.055, Florida Administrative Code.  This program is a planned sequence of instruction consisting of two occupational completion points.  (NOTE:  The curriculum frameworks are subject to change by the Bureau of Fire Standards and Training (BFST) as IAW statutory or Florida Administrative Code (F.A.C.) rule changes.)</w:t>
            </w:r>
          </w:p>
          <w:p w14:paraId="36888874" w14:textId="02424CB0" w:rsidR="00C73742" w:rsidRPr="00B6401D" w:rsidRDefault="00C73742" w:rsidP="00B3702B">
            <w:pPr>
              <w:spacing w:after="120"/>
              <w:rPr>
                <w:rFonts w:ascii="Calibri" w:hAnsi="Calibri" w:cs="Calibri"/>
                <w:color w:val="FF0000"/>
                <w:sz w:val="24"/>
                <w:szCs w:val="24"/>
              </w:rPr>
            </w:pPr>
            <w:r>
              <w:rPr>
                <w:rFonts w:ascii="Calibri" w:hAnsi="Calibri" w:cs="Calibri"/>
                <w:color w:val="FF0000"/>
                <w:sz w:val="24"/>
                <w:szCs w:val="24"/>
              </w:rPr>
              <w:t>Note: The institutional reporting code 12707 was not an option</w:t>
            </w:r>
          </w:p>
        </w:tc>
      </w:tr>
    </w:tbl>
    <w:p w14:paraId="726868D1" w14:textId="77777777" w:rsidR="007B6964" w:rsidRDefault="007B6964" w:rsidP="00382042">
      <w:pPr>
        <w:spacing w:after="120" w:line="240" w:lineRule="auto"/>
        <w:rPr>
          <w:rFonts w:ascii="Calibri" w:hAnsi="Calibri" w:cs="Calibri"/>
          <w:b/>
          <w:sz w:val="28"/>
          <w:szCs w:val="28"/>
          <w:u w:val="single"/>
        </w:rPr>
      </w:pPr>
    </w:p>
    <w:p w14:paraId="4ABE3A53" w14:textId="5DC53AAA" w:rsidR="0036426B" w:rsidRDefault="0036426B" w:rsidP="00382042">
      <w:pPr>
        <w:spacing w:after="120" w:line="240" w:lineRule="auto"/>
        <w:rPr>
          <w:rFonts w:ascii="Calibri" w:hAnsi="Calibri" w:cs="Calibri"/>
          <w:b/>
          <w:sz w:val="28"/>
          <w:szCs w:val="28"/>
          <w:u w:val="single"/>
        </w:rPr>
      </w:pPr>
      <w:r>
        <w:rPr>
          <w:rFonts w:ascii="Calibri" w:hAnsi="Calibri" w:cs="Calibri"/>
          <w:b/>
          <w:sz w:val="28"/>
          <w:szCs w:val="28"/>
          <w:u w:val="single"/>
        </w:rPr>
        <w:t>SECTION III: NEW COURSE INFORMATION</w:t>
      </w:r>
    </w:p>
    <w:p w14:paraId="23EFD510" w14:textId="48FBAC64" w:rsidR="00B24563" w:rsidRDefault="0036426B" w:rsidP="00382042">
      <w:pPr>
        <w:spacing w:after="120" w:line="240" w:lineRule="auto"/>
        <w:rPr>
          <w:rFonts w:ascii="Calibri" w:hAnsi="Calibri" w:cs="Calibri"/>
          <w:b/>
          <w:sz w:val="24"/>
          <w:szCs w:val="24"/>
        </w:rPr>
      </w:pPr>
      <w:r>
        <w:rPr>
          <w:rFonts w:ascii="Calibri" w:hAnsi="Calibri" w:cs="Calibri"/>
          <w:b/>
          <w:sz w:val="24"/>
          <w:szCs w:val="24"/>
          <w:highlight w:val="yellow"/>
        </w:rPr>
        <w:t xml:space="preserve">NOTE: </w:t>
      </w:r>
      <w:r w:rsidRPr="0036426B">
        <w:rPr>
          <w:rFonts w:ascii="Calibri" w:hAnsi="Calibri" w:cs="Calibri"/>
          <w:b/>
          <w:sz w:val="24"/>
          <w:szCs w:val="24"/>
          <w:highlight w:val="yellow"/>
        </w:rPr>
        <w:t>All items must be completed.</w:t>
      </w:r>
    </w:p>
    <w:tbl>
      <w:tblPr>
        <w:tblStyle w:val="TableGrid"/>
        <w:tblW w:w="9715" w:type="dxa"/>
        <w:tblLayout w:type="fixed"/>
        <w:tblCellMar>
          <w:left w:w="115" w:type="dxa"/>
          <w:right w:w="115" w:type="dxa"/>
        </w:tblCellMar>
        <w:tblLook w:val="04A0" w:firstRow="1" w:lastRow="0" w:firstColumn="1" w:lastColumn="0" w:noHBand="0" w:noVBand="1"/>
      </w:tblPr>
      <w:tblGrid>
        <w:gridCol w:w="4855"/>
        <w:gridCol w:w="4860"/>
      </w:tblGrid>
      <w:tr w:rsidR="00D2160C" w:rsidRPr="008C37E6" w14:paraId="2EAE4968" w14:textId="77777777" w:rsidTr="0013010B">
        <w:tc>
          <w:tcPr>
            <w:tcW w:w="9715" w:type="dxa"/>
            <w:gridSpan w:val="2"/>
          </w:tcPr>
          <w:p w14:paraId="69CB133F" w14:textId="44173242" w:rsidR="00D2160C" w:rsidRPr="00063015" w:rsidRDefault="00063015" w:rsidP="00382042">
            <w:pPr>
              <w:spacing w:after="120"/>
              <w:rPr>
                <w:rFonts w:ascii="Calibri" w:hAnsi="Calibri" w:cs="Calibri"/>
                <w:b/>
                <w:bCs/>
                <w:color w:val="FF0000"/>
                <w:sz w:val="24"/>
                <w:szCs w:val="24"/>
              </w:rPr>
            </w:pPr>
            <w:r w:rsidRPr="00063015">
              <w:rPr>
                <w:rFonts w:ascii="Calibri" w:hAnsi="Calibri" w:cs="Calibri"/>
                <w:b/>
                <w:bCs/>
                <w:sz w:val="24"/>
                <w:szCs w:val="24"/>
              </w:rPr>
              <w:t xml:space="preserve">Justification for </w:t>
            </w:r>
            <w:r w:rsidR="00AB5413">
              <w:rPr>
                <w:rFonts w:ascii="Calibri" w:hAnsi="Calibri" w:cs="Calibri"/>
                <w:b/>
                <w:bCs/>
                <w:sz w:val="24"/>
                <w:szCs w:val="24"/>
              </w:rPr>
              <w:t xml:space="preserve">New Course </w:t>
            </w:r>
          </w:p>
        </w:tc>
      </w:tr>
      <w:tr w:rsidR="00D2160C" w:rsidRPr="008C37E6" w14:paraId="688D2815" w14:textId="77777777" w:rsidTr="0013010B">
        <w:tc>
          <w:tcPr>
            <w:tcW w:w="9715" w:type="dxa"/>
            <w:gridSpan w:val="2"/>
          </w:tcPr>
          <w:p w14:paraId="00928F06" w14:textId="35F59241" w:rsidR="00D2160C" w:rsidRDefault="00196010" w:rsidP="00382042">
            <w:pPr>
              <w:spacing w:after="120"/>
              <w:rPr>
                <w:rFonts w:ascii="Calibri" w:hAnsi="Calibri" w:cs="Calibri"/>
                <w:color w:val="FF0000"/>
                <w:sz w:val="24"/>
                <w:szCs w:val="24"/>
              </w:rPr>
            </w:pPr>
            <w:r>
              <w:rPr>
                <w:rFonts w:ascii="Calibri" w:hAnsi="Calibri" w:cs="Calibri"/>
                <w:color w:val="FF0000"/>
                <w:sz w:val="24"/>
                <w:szCs w:val="24"/>
              </w:rPr>
              <w:t>The state</w:t>
            </w:r>
            <w:r w:rsidR="005314A4">
              <w:rPr>
                <w:rFonts w:ascii="Calibri" w:hAnsi="Calibri" w:cs="Calibri"/>
                <w:color w:val="FF0000"/>
                <w:sz w:val="24"/>
                <w:szCs w:val="24"/>
              </w:rPr>
              <w:t>-</w:t>
            </w:r>
            <w:r>
              <w:rPr>
                <w:rFonts w:ascii="Calibri" w:hAnsi="Calibri" w:cs="Calibri"/>
                <w:color w:val="FF0000"/>
                <w:sz w:val="24"/>
                <w:szCs w:val="24"/>
              </w:rPr>
              <w:t xml:space="preserve">mandated a change in course </w:t>
            </w:r>
            <w:r w:rsidR="005314A4">
              <w:rPr>
                <w:rFonts w:ascii="Calibri" w:hAnsi="Calibri" w:cs="Calibri"/>
                <w:color w:val="FF0000"/>
                <w:sz w:val="24"/>
                <w:szCs w:val="24"/>
              </w:rPr>
              <w:t>Firefighting I name and clock hours</w:t>
            </w:r>
          </w:p>
          <w:p w14:paraId="3142BE59" w14:textId="136764CC" w:rsidR="00C32FD1" w:rsidRPr="00AB5413" w:rsidRDefault="00C32FD1" w:rsidP="00382042">
            <w:pPr>
              <w:spacing w:after="120"/>
              <w:rPr>
                <w:rFonts w:ascii="Calibri" w:hAnsi="Calibri" w:cs="Calibri"/>
                <w:color w:val="FF0000"/>
                <w:sz w:val="24"/>
                <w:szCs w:val="24"/>
              </w:rPr>
            </w:pPr>
          </w:p>
        </w:tc>
      </w:tr>
      <w:tr w:rsidR="00B24563" w:rsidRPr="008C37E6" w14:paraId="60BB1719" w14:textId="77777777" w:rsidTr="0013010B">
        <w:tc>
          <w:tcPr>
            <w:tcW w:w="4855" w:type="dxa"/>
          </w:tcPr>
          <w:p w14:paraId="35103A75" w14:textId="52D47AA7" w:rsidR="00B24563" w:rsidRPr="006631B0" w:rsidRDefault="001E0B45" w:rsidP="00382042">
            <w:pPr>
              <w:spacing w:after="120"/>
              <w:rPr>
                <w:rFonts w:ascii="Calibri" w:hAnsi="Calibri" w:cs="Calibri"/>
                <w:b/>
                <w:sz w:val="24"/>
                <w:szCs w:val="24"/>
                <w:highlight w:val="cyan"/>
              </w:rPr>
            </w:pPr>
            <w:r w:rsidRPr="005314A4">
              <w:rPr>
                <w:rFonts w:ascii="Calibri" w:hAnsi="Calibri" w:cs="Calibri"/>
                <w:b/>
                <w:sz w:val="24"/>
                <w:szCs w:val="24"/>
              </w:rPr>
              <w:t>Course Prerequisite</w:t>
            </w:r>
            <w:r w:rsidR="00D868E5" w:rsidRPr="005314A4">
              <w:rPr>
                <w:rFonts w:ascii="Calibri" w:hAnsi="Calibri" w:cs="Calibri"/>
                <w:b/>
                <w:sz w:val="24"/>
                <w:szCs w:val="24"/>
              </w:rPr>
              <w:t>(</w:t>
            </w:r>
            <w:r w:rsidRPr="005314A4">
              <w:rPr>
                <w:rFonts w:ascii="Calibri" w:hAnsi="Calibri" w:cs="Calibri"/>
                <w:b/>
                <w:sz w:val="24"/>
                <w:szCs w:val="24"/>
              </w:rPr>
              <w:t>s</w:t>
            </w:r>
            <w:r w:rsidR="00D868E5" w:rsidRPr="005314A4">
              <w:rPr>
                <w:rFonts w:ascii="Calibri" w:hAnsi="Calibri" w:cs="Calibri"/>
                <w:b/>
                <w:sz w:val="24"/>
                <w:szCs w:val="24"/>
              </w:rPr>
              <w:t>)</w:t>
            </w:r>
            <w:r w:rsidRPr="005314A4">
              <w:rPr>
                <w:rFonts w:ascii="Calibri" w:hAnsi="Calibri" w:cs="Calibri"/>
                <w:b/>
                <w:sz w:val="24"/>
                <w:szCs w:val="24"/>
              </w:rPr>
              <w:t xml:space="preserve"> and Minimum Grade</w:t>
            </w:r>
            <w:r w:rsidR="00AE6915" w:rsidRPr="005314A4">
              <w:rPr>
                <w:rFonts w:ascii="Calibri" w:hAnsi="Calibri" w:cs="Calibri"/>
                <w:b/>
                <w:sz w:val="24"/>
                <w:szCs w:val="24"/>
              </w:rPr>
              <w:t>(s)</w:t>
            </w:r>
            <w:r w:rsidR="003309EB" w:rsidRPr="005314A4">
              <w:rPr>
                <w:rFonts w:ascii="Calibri" w:hAnsi="Calibri" w:cs="Calibri"/>
                <w:b/>
                <w:sz w:val="24"/>
                <w:szCs w:val="24"/>
              </w:rPr>
              <w:t xml:space="preserve"> required (if higher than a D)</w:t>
            </w:r>
          </w:p>
        </w:tc>
        <w:tc>
          <w:tcPr>
            <w:tcW w:w="4860" w:type="dxa"/>
          </w:tcPr>
          <w:p w14:paraId="17B40132" w14:textId="76311E56" w:rsidR="005314A4" w:rsidRDefault="005314A4" w:rsidP="005314A4">
            <w:pPr>
              <w:ind w:left="-29"/>
              <w:rPr>
                <w:rFonts w:ascii="Calibri" w:hAnsi="Calibri"/>
                <w:bCs/>
                <w:iCs/>
                <w:color w:val="FF0000"/>
              </w:rPr>
            </w:pPr>
            <w:r w:rsidRPr="005314A4">
              <w:rPr>
                <w:rFonts w:ascii="Calibri" w:hAnsi="Calibri" w:cs="Arial"/>
                <w:noProof/>
                <w:color w:val="FF0000"/>
              </w:rPr>
              <w:t xml:space="preserve">Admission to the Firefighter Minimum Standards Certificate Program </w:t>
            </w:r>
            <w:r w:rsidRPr="005314A4">
              <w:rPr>
                <w:rFonts w:ascii="Calibri" w:hAnsi="Calibri"/>
                <w:bCs/>
                <w:iCs/>
                <w:color w:val="FF0000"/>
              </w:rPr>
              <w:t>and the successful completion of the Florida SouthWestern State College Physical Ability Test (PAT).</w:t>
            </w:r>
          </w:p>
          <w:p w14:paraId="5565CB18" w14:textId="3D2D2951" w:rsidR="00F52F6D" w:rsidRDefault="00F52F6D" w:rsidP="005314A4">
            <w:pPr>
              <w:ind w:left="-29"/>
              <w:rPr>
                <w:rFonts w:ascii="Calibri" w:hAnsi="Calibri" w:cs="Arial"/>
                <w:noProof/>
                <w:color w:val="FF0000"/>
              </w:rPr>
            </w:pPr>
          </w:p>
          <w:p w14:paraId="0896DADA" w14:textId="491BDBD1" w:rsidR="00F52F6D" w:rsidRPr="005314A4" w:rsidRDefault="00F52F6D" w:rsidP="005314A4">
            <w:pPr>
              <w:ind w:left="-29"/>
              <w:rPr>
                <w:rFonts w:ascii="Calibri" w:hAnsi="Calibri" w:cs="Arial"/>
                <w:noProof/>
                <w:color w:val="FF0000"/>
              </w:rPr>
            </w:pPr>
            <w:r>
              <w:rPr>
                <w:rFonts w:ascii="Calibri" w:hAnsi="Calibri" w:cs="Arial"/>
                <w:noProof/>
                <w:color w:val="FF0000"/>
              </w:rPr>
              <w:t>Must pass with a “C” or higher</w:t>
            </w:r>
          </w:p>
          <w:p w14:paraId="6F9E9AED" w14:textId="77777777" w:rsidR="005314A4" w:rsidRDefault="005314A4" w:rsidP="005314A4">
            <w:pPr>
              <w:ind w:left="720"/>
              <w:rPr>
                <w:rFonts w:ascii="Calibri" w:hAnsi="Calibri" w:cs="Arial"/>
              </w:rPr>
            </w:pPr>
          </w:p>
          <w:p w14:paraId="4A9F6A3A" w14:textId="5CC549FB" w:rsidR="0004692F" w:rsidRPr="008C37E6" w:rsidRDefault="0004692F" w:rsidP="00382042">
            <w:pPr>
              <w:spacing w:after="120"/>
              <w:rPr>
                <w:rFonts w:ascii="Calibri" w:hAnsi="Calibri" w:cs="Calibri"/>
                <w:color w:val="FF0000"/>
                <w:sz w:val="24"/>
                <w:szCs w:val="24"/>
              </w:rPr>
            </w:pPr>
          </w:p>
        </w:tc>
      </w:tr>
      <w:tr w:rsidR="00934F0C" w:rsidRPr="008C37E6" w14:paraId="1CD3C67E" w14:textId="77777777" w:rsidTr="0013010B">
        <w:tc>
          <w:tcPr>
            <w:tcW w:w="9715" w:type="dxa"/>
            <w:gridSpan w:val="2"/>
          </w:tcPr>
          <w:p w14:paraId="6BE32778" w14:textId="437FF500" w:rsidR="00934F0C" w:rsidRDefault="00934F0C" w:rsidP="00382042">
            <w:pPr>
              <w:spacing w:after="120"/>
              <w:rPr>
                <w:rFonts w:ascii="Calibri" w:hAnsi="Calibri" w:cs="Calibri"/>
                <w:b/>
                <w:sz w:val="24"/>
                <w:szCs w:val="24"/>
              </w:rPr>
            </w:pPr>
            <w:r>
              <w:rPr>
                <w:rFonts w:ascii="Calibri" w:hAnsi="Calibri" w:cs="Calibri"/>
                <w:b/>
                <w:sz w:val="24"/>
                <w:szCs w:val="24"/>
              </w:rPr>
              <w:t>Justification for Prerequisite(s):</w:t>
            </w:r>
          </w:p>
          <w:p w14:paraId="07C7F377" w14:textId="5831E8B5" w:rsidR="00934F0C" w:rsidRPr="008C37E6" w:rsidRDefault="005314A4" w:rsidP="00382042">
            <w:pPr>
              <w:spacing w:after="120"/>
              <w:rPr>
                <w:rFonts w:ascii="Calibri" w:hAnsi="Calibri" w:cs="Calibri"/>
                <w:color w:val="FF0000"/>
                <w:sz w:val="24"/>
                <w:szCs w:val="24"/>
              </w:rPr>
            </w:pPr>
            <w:r>
              <w:rPr>
                <w:rFonts w:ascii="Calibri" w:hAnsi="Calibri" w:cs="Calibri"/>
                <w:color w:val="FF0000"/>
                <w:sz w:val="24"/>
                <w:szCs w:val="24"/>
              </w:rPr>
              <w:t xml:space="preserve">The program is a limited-access program due to space and resources. Successful completion of the Physical Agility Test (PAT) demonstrates the student to be physically fit to perform </w:t>
            </w:r>
            <w:r w:rsidR="00314D02">
              <w:rPr>
                <w:rFonts w:ascii="Calibri" w:hAnsi="Calibri" w:cs="Calibri"/>
                <w:color w:val="FF0000"/>
                <w:sz w:val="24"/>
                <w:szCs w:val="24"/>
              </w:rPr>
              <w:t>as an entry-level firefighter's tasks</w:t>
            </w:r>
            <w:r>
              <w:rPr>
                <w:rFonts w:ascii="Calibri" w:hAnsi="Calibri" w:cs="Calibri"/>
                <w:color w:val="FF0000"/>
                <w:sz w:val="24"/>
                <w:szCs w:val="24"/>
              </w:rPr>
              <w:t>.</w:t>
            </w:r>
          </w:p>
        </w:tc>
      </w:tr>
      <w:tr w:rsidR="00B24563" w:rsidRPr="008C37E6" w14:paraId="5CA7B001" w14:textId="77777777" w:rsidTr="0013010B">
        <w:tc>
          <w:tcPr>
            <w:tcW w:w="4855" w:type="dxa"/>
          </w:tcPr>
          <w:p w14:paraId="4A4E021B" w14:textId="43128A9F" w:rsidR="00B24563" w:rsidRPr="008C37E6" w:rsidRDefault="0057717B" w:rsidP="00382042">
            <w:pPr>
              <w:spacing w:after="120"/>
              <w:rPr>
                <w:rFonts w:ascii="Calibri" w:hAnsi="Calibri" w:cs="Calibri"/>
                <w:b/>
                <w:sz w:val="24"/>
                <w:szCs w:val="24"/>
              </w:rPr>
            </w:pPr>
            <w:r>
              <w:rPr>
                <w:rFonts w:ascii="Calibri" w:hAnsi="Calibri" w:cs="Calibri"/>
                <w:b/>
                <w:sz w:val="24"/>
                <w:szCs w:val="24"/>
              </w:rPr>
              <w:t>Course Co</w:t>
            </w:r>
            <w:r w:rsidR="00B24563" w:rsidRPr="008C37E6">
              <w:rPr>
                <w:rFonts w:ascii="Calibri" w:hAnsi="Calibri" w:cs="Calibri"/>
                <w:b/>
                <w:sz w:val="24"/>
                <w:szCs w:val="24"/>
              </w:rPr>
              <w:t>requisite</w:t>
            </w:r>
            <w:r w:rsidR="00AF4ED7">
              <w:rPr>
                <w:rFonts w:ascii="Calibri" w:hAnsi="Calibri" w:cs="Calibri"/>
                <w:b/>
                <w:sz w:val="24"/>
                <w:szCs w:val="24"/>
              </w:rPr>
              <w:t>(s)</w:t>
            </w:r>
          </w:p>
        </w:tc>
        <w:tc>
          <w:tcPr>
            <w:tcW w:w="4860" w:type="dxa"/>
          </w:tcPr>
          <w:p w14:paraId="2DB38FFD" w14:textId="622E7CC3" w:rsidR="0004692F" w:rsidRPr="008C37E6" w:rsidRDefault="00400ACE" w:rsidP="00382042">
            <w:pPr>
              <w:spacing w:after="120"/>
              <w:rPr>
                <w:rFonts w:ascii="Calibri" w:hAnsi="Calibri" w:cs="Calibri"/>
                <w:color w:val="FF0000"/>
                <w:sz w:val="24"/>
                <w:szCs w:val="24"/>
              </w:rPr>
            </w:pPr>
            <w:r>
              <w:rPr>
                <w:rFonts w:ascii="Calibri" w:hAnsi="Calibri" w:cs="Calibri"/>
                <w:color w:val="FF0000"/>
                <w:sz w:val="24"/>
                <w:szCs w:val="24"/>
              </w:rPr>
              <w:t xml:space="preserve">Corequisite Prefix, Number and Title </w:t>
            </w:r>
            <w:r w:rsidR="00EA1C9D" w:rsidRPr="008C37E6">
              <w:rPr>
                <w:rFonts w:ascii="Calibri" w:hAnsi="Calibri" w:cs="Calibri"/>
                <w:color w:val="FF0000"/>
                <w:sz w:val="24"/>
                <w:szCs w:val="24"/>
              </w:rPr>
              <w:t xml:space="preserve"> </w:t>
            </w:r>
          </w:p>
        </w:tc>
      </w:tr>
      <w:tr w:rsidR="00934F0C" w:rsidRPr="008C37E6" w14:paraId="6F8075AE" w14:textId="77777777" w:rsidTr="0013010B">
        <w:tc>
          <w:tcPr>
            <w:tcW w:w="9715" w:type="dxa"/>
            <w:gridSpan w:val="2"/>
          </w:tcPr>
          <w:p w14:paraId="52EBFD1F" w14:textId="01651F78" w:rsidR="00934F0C" w:rsidRPr="005314A4" w:rsidRDefault="00934F0C" w:rsidP="00382042">
            <w:pPr>
              <w:spacing w:after="120"/>
              <w:rPr>
                <w:rFonts w:ascii="Calibri" w:hAnsi="Calibri" w:cs="Calibri"/>
                <w:b/>
                <w:sz w:val="24"/>
                <w:szCs w:val="24"/>
              </w:rPr>
            </w:pPr>
            <w:r w:rsidRPr="005314A4">
              <w:rPr>
                <w:rFonts w:ascii="Calibri" w:hAnsi="Calibri" w:cs="Calibri"/>
                <w:b/>
                <w:sz w:val="24"/>
                <w:szCs w:val="24"/>
              </w:rPr>
              <w:t>Justification for Corequisite(s):</w:t>
            </w:r>
          </w:p>
          <w:p w14:paraId="401E8FD3" w14:textId="1F74DE97" w:rsidR="00934F0C" w:rsidRPr="005314A4" w:rsidRDefault="00934F0C" w:rsidP="00382042">
            <w:pPr>
              <w:spacing w:after="120"/>
              <w:rPr>
                <w:rFonts w:ascii="Calibri" w:hAnsi="Calibri" w:cs="Calibri"/>
                <w:sz w:val="24"/>
                <w:szCs w:val="24"/>
              </w:rPr>
            </w:pPr>
          </w:p>
        </w:tc>
      </w:tr>
      <w:tr w:rsidR="00B90C32" w:rsidRPr="008C37E6" w14:paraId="29245319" w14:textId="77777777" w:rsidTr="0013010B">
        <w:trPr>
          <w:cantSplit/>
        </w:trPr>
        <w:tc>
          <w:tcPr>
            <w:tcW w:w="4855" w:type="dxa"/>
          </w:tcPr>
          <w:p w14:paraId="68D23A31" w14:textId="77777777" w:rsidR="0093513B" w:rsidRPr="005314A4" w:rsidRDefault="00CE5E03" w:rsidP="0093513B">
            <w:pPr>
              <w:spacing w:after="120"/>
              <w:rPr>
                <w:rFonts w:ascii="Calibri" w:hAnsi="Calibri" w:cs="Calibri"/>
                <w:b/>
                <w:sz w:val="24"/>
                <w:szCs w:val="24"/>
              </w:rPr>
            </w:pPr>
            <w:r w:rsidRPr="005314A4">
              <w:rPr>
                <w:rFonts w:ascii="Calibri" w:hAnsi="Calibri" w:cs="Calibri"/>
                <w:b/>
                <w:sz w:val="24"/>
                <w:szCs w:val="24"/>
              </w:rPr>
              <w:t xml:space="preserve">Should </w:t>
            </w:r>
            <w:r w:rsidR="0093513B" w:rsidRPr="005314A4">
              <w:rPr>
                <w:rFonts w:ascii="Calibri" w:hAnsi="Calibri" w:cs="Calibri"/>
                <w:b/>
                <w:sz w:val="24"/>
                <w:szCs w:val="24"/>
              </w:rPr>
              <w:t>this course be listed as a corequisite on a paired course?</w:t>
            </w:r>
          </w:p>
          <w:p w14:paraId="3BED8F77" w14:textId="4A569C7E" w:rsidR="00B90C32" w:rsidRPr="005314A4" w:rsidRDefault="00B90C32" w:rsidP="0093513B">
            <w:pPr>
              <w:spacing w:after="120"/>
              <w:rPr>
                <w:rFonts w:ascii="Calibri" w:hAnsi="Calibri" w:cs="Calibri"/>
              </w:rPr>
            </w:pPr>
            <w:r w:rsidRPr="005314A4">
              <w:rPr>
                <w:rFonts w:ascii="Calibri" w:hAnsi="Calibri" w:cs="Calibri"/>
              </w:rPr>
              <w:t xml:space="preserve">(Ex. CHM 2032 </w:t>
            </w:r>
            <w:r w:rsidR="00A90F3E" w:rsidRPr="005314A4">
              <w:rPr>
                <w:rFonts w:ascii="Calibri" w:hAnsi="Calibri" w:cs="Calibri"/>
              </w:rPr>
              <w:t xml:space="preserve">and </w:t>
            </w:r>
            <w:r w:rsidRPr="005314A4">
              <w:rPr>
                <w:rFonts w:ascii="Calibri" w:hAnsi="Calibri" w:cs="Calibri"/>
              </w:rPr>
              <w:t>CHM 2032L</w:t>
            </w:r>
            <w:r w:rsidR="00A90F3E" w:rsidRPr="005314A4">
              <w:rPr>
                <w:rFonts w:ascii="Calibri" w:hAnsi="Calibri" w:cs="Calibri"/>
              </w:rPr>
              <w:t xml:space="preserve"> are “paired corequisites</w:t>
            </w:r>
            <w:r w:rsidR="00F15670" w:rsidRPr="005314A4">
              <w:rPr>
                <w:rFonts w:ascii="Calibri" w:hAnsi="Calibri" w:cs="Calibri"/>
              </w:rPr>
              <w:t>.</w:t>
            </w:r>
            <w:r w:rsidR="00A90F3E" w:rsidRPr="005314A4">
              <w:rPr>
                <w:rFonts w:ascii="Calibri" w:hAnsi="Calibri" w:cs="Calibri"/>
              </w:rPr>
              <w:t>”</w:t>
            </w:r>
            <w:r w:rsidR="00E51722" w:rsidRPr="005314A4">
              <w:rPr>
                <w:rFonts w:ascii="Calibri" w:hAnsi="Calibri" w:cs="Calibri"/>
              </w:rPr>
              <w:t>)</w:t>
            </w:r>
          </w:p>
        </w:tc>
        <w:tc>
          <w:tcPr>
            <w:tcW w:w="4860" w:type="dxa"/>
          </w:tcPr>
          <w:p w14:paraId="23A59B1A" w14:textId="77777777" w:rsidR="00B90C32" w:rsidRPr="005314A4" w:rsidRDefault="008A222F" w:rsidP="00382042">
            <w:pPr>
              <w:spacing w:after="120"/>
              <w:rPr>
                <w:rFonts w:ascii="Calibri" w:hAnsi="Calibri" w:cs="Calibri"/>
                <w:sz w:val="24"/>
                <w:szCs w:val="24"/>
              </w:rPr>
            </w:pPr>
            <w:sdt>
              <w:sdtPr>
                <w:rPr>
                  <w:rFonts w:ascii="Calibri" w:hAnsi="Calibri" w:cs="Calibri"/>
                  <w:sz w:val="24"/>
                  <w:szCs w:val="24"/>
                </w:rPr>
                <w:id w:val="5757639"/>
                <w:placeholder>
                  <w:docPart w:val="94C2EE45919447CE82E53DEDC843D7A8"/>
                </w:placeholder>
                <w:showingPlcHdr/>
                <w:dropDownList>
                  <w:listItem w:value="Choose an item."/>
                  <w:listItem w:displayText="Yes" w:value="Yes"/>
                  <w:listItem w:displayText="No" w:value="No"/>
                  <w:listItem w:displayText="Not Applicable" w:value="Not Applicable"/>
                </w:dropDownList>
              </w:sdtPr>
              <w:sdtEndPr/>
              <w:sdtContent>
                <w:r w:rsidR="00B90C32" w:rsidRPr="005314A4">
                  <w:rPr>
                    <w:rStyle w:val="PlaceholderText"/>
                    <w:rFonts w:ascii="Calibri" w:hAnsi="Calibri" w:cs="Calibri"/>
                    <w:color w:val="FF0000"/>
                    <w:sz w:val="24"/>
                    <w:szCs w:val="24"/>
                  </w:rPr>
                  <w:t>Choose an item.</w:t>
                </w:r>
              </w:sdtContent>
            </w:sdt>
          </w:p>
          <w:p w14:paraId="233C0A3E" w14:textId="791BA150" w:rsidR="00B90C32" w:rsidRPr="005314A4" w:rsidRDefault="00C641E3" w:rsidP="00382042">
            <w:pPr>
              <w:spacing w:after="120"/>
              <w:rPr>
                <w:rFonts w:ascii="Calibri" w:hAnsi="Calibri" w:cs="Calibri"/>
                <w:color w:val="FF0000"/>
                <w:sz w:val="24"/>
                <w:szCs w:val="24"/>
              </w:rPr>
            </w:pPr>
            <w:r w:rsidRPr="005314A4">
              <w:rPr>
                <w:rFonts w:ascii="Calibri" w:hAnsi="Calibri" w:cs="Calibri"/>
                <w:color w:val="FF0000"/>
                <w:sz w:val="24"/>
                <w:szCs w:val="24"/>
              </w:rPr>
              <w:t>Course(s) and Corequisites:</w:t>
            </w:r>
          </w:p>
          <w:p w14:paraId="51619F2D" w14:textId="4A7BCBEC" w:rsidR="00B90C32" w:rsidRPr="005314A4" w:rsidRDefault="00B90C32" w:rsidP="00382042">
            <w:pPr>
              <w:spacing w:after="120"/>
              <w:rPr>
                <w:rFonts w:ascii="Calibri" w:hAnsi="Calibri" w:cs="Calibri"/>
                <w:color w:val="FF0000"/>
                <w:sz w:val="24"/>
                <w:szCs w:val="24"/>
              </w:rPr>
            </w:pPr>
          </w:p>
        </w:tc>
      </w:tr>
      <w:tr w:rsidR="00B90C32" w:rsidRPr="008C37E6" w14:paraId="0F7EADB8" w14:textId="77777777" w:rsidTr="0013010B">
        <w:tc>
          <w:tcPr>
            <w:tcW w:w="4855" w:type="dxa"/>
          </w:tcPr>
          <w:p w14:paraId="7194A013" w14:textId="674B2DA5" w:rsidR="00B90C32" w:rsidRPr="008C37E6" w:rsidRDefault="009F0213" w:rsidP="00382042">
            <w:pPr>
              <w:spacing w:after="120"/>
              <w:rPr>
                <w:rFonts w:ascii="Calibri" w:hAnsi="Calibri" w:cs="Calibri"/>
                <w:b/>
                <w:sz w:val="24"/>
                <w:szCs w:val="24"/>
              </w:rPr>
            </w:pPr>
            <w:r>
              <w:rPr>
                <w:rFonts w:ascii="Calibri" w:hAnsi="Calibri" w:cs="Calibri"/>
                <w:b/>
                <w:sz w:val="24"/>
                <w:szCs w:val="24"/>
              </w:rPr>
              <w:t xml:space="preserve">Number of </w:t>
            </w:r>
            <w:r w:rsidR="00B90C32" w:rsidRPr="008C37E6">
              <w:rPr>
                <w:rFonts w:ascii="Calibri" w:hAnsi="Calibri" w:cs="Calibri"/>
                <w:b/>
                <w:sz w:val="24"/>
                <w:szCs w:val="24"/>
              </w:rPr>
              <w:t xml:space="preserve">Course </w:t>
            </w:r>
            <w:r w:rsidR="00F1450B">
              <w:rPr>
                <w:rFonts w:ascii="Calibri" w:hAnsi="Calibri" w:cs="Calibri"/>
                <w:b/>
                <w:sz w:val="24"/>
                <w:szCs w:val="24"/>
              </w:rPr>
              <w:t>C</w:t>
            </w:r>
            <w:r w:rsidR="00B90C32" w:rsidRPr="008C37E6">
              <w:rPr>
                <w:rFonts w:ascii="Calibri" w:hAnsi="Calibri" w:cs="Calibri"/>
                <w:b/>
                <w:sz w:val="24"/>
                <w:szCs w:val="24"/>
              </w:rPr>
              <w:t>redits or</w:t>
            </w:r>
            <w:r w:rsidR="00F1450B">
              <w:rPr>
                <w:rFonts w:ascii="Calibri" w:hAnsi="Calibri" w:cs="Calibri"/>
                <w:b/>
                <w:sz w:val="24"/>
                <w:szCs w:val="24"/>
              </w:rPr>
              <w:t xml:space="preserve"> C</w:t>
            </w:r>
            <w:r w:rsidR="00B90C32" w:rsidRPr="008C37E6">
              <w:rPr>
                <w:rFonts w:ascii="Calibri" w:hAnsi="Calibri" w:cs="Calibri"/>
                <w:b/>
                <w:sz w:val="24"/>
                <w:szCs w:val="24"/>
              </w:rPr>
              <w:t xml:space="preserve">lock </w:t>
            </w:r>
            <w:r w:rsidR="00F1450B">
              <w:rPr>
                <w:rFonts w:ascii="Calibri" w:hAnsi="Calibri" w:cs="Calibri"/>
                <w:b/>
                <w:sz w:val="24"/>
                <w:szCs w:val="24"/>
              </w:rPr>
              <w:t>H</w:t>
            </w:r>
            <w:r w:rsidR="00B90C32" w:rsidRPr="008C37E6">
              <w:rPr>
                <w:rFonts w:ascii="Calibri" w:hAnsi="Calibri" w:cs="Calibri"/>
                <w:b/>
                <w:sz w:val="24"/>
                <w:szCs w:val="24"/>
              </w:rPr>
              <w:t>ours</w:t>
            </w:r>
          </w:p>
        </w:tc>
        <w:tc>
          <w:tcPr>
            <w:tcW w:w="4860" w:type="dxa"/>
          </w:tcPr>
          <w:p w14:paraId="6DCDE95E" w14:textId="583FCA09" w:rsidR="00B90C32" w:rsidRPr="008C37E6" w:rsidRDefault="00196010" w:rsidP="00382042">
            <w:pPr>
              <w:spacing w:after="120"/>
              <w:rPr>
                <w:rFonts w:ascii="Calibri" w:hAnsi="Calibri" w:cs="Calibri"/>
                <w:sz w:val="24"/>
                <w:szCs w:val="24"/>
              </w:rPr>
            </w:pPr>
            <w:r>
              <w:rPr>
                <w:rFonts w:ascii="Calibri" w:hAnsi="Calibri" w:cs="Calibri"/>
                <w:color w:val="FF0000"/>
                <w:sz w:val="24"/>
                <w:szCs w:val="24"/>
              </w:rPr>
              <w:t>191 Clock Hours</w:t>
            </w:r>
          </w:p>
        </w:tc>
      </w:tr>
      <w:tr w:rsidR="00B90C32" w:rsidRPr="008C37E6" w14:paraId="5F389958" w14:textId="77777777" w:rsidTr="0013010B">
        <w:tc>
          <w:tcPr>
            <w:tcW w:w="4855" w:type="dxa"/>
          </w:tcPr>
          <w:p w14:paraId="09DB14FC" w14:textId="39C05764" w:rsidR="00B90C32" w:rsidRPr="008C37E6" w:rsidRDefault="009F0213" w:rsidP="00382042">
            <w:pPr>
              <w:spacing w:after="120"/>
              <w:rPr>
                <w:rFonts w:ascii="Calibri" w:hAnsi="Calibri" w:cs="Calibri"/>
                <w:b/>
                <w:sz w:val="24"/>
                <w:szCs w:val="24"/>
              </w:rPr>
            </w:pPr>
            <w:r>
              <w:rPr>
                <w:rFonts w:ascii="Calibri" w:hAnsi="Calibri" w:cs="Calibri"/>
                <w:b/>
                <w:sz w:val="24"/>
                <w:szCs w:val="24"/>
              </w:rPr>
              <w:t xml:space="preserve">Number of </w:t>
            </w:r>
            <w:r w:rsidR="00B90C32" w:rsidRPr="008C37E6">
              <w:rPr>
                <w:rFonts w:ascii="Calibri" w:hAnsi="Calibri" w:cs="Calibri"/>
                <w:b/>
                <w:sz w:val="24"/>
                <w:szCs w:val="24"/>
              </w:rPr>
              <w:t xml:space="preserve">Contact </w:t>
            </w:r>
            <w:r w:rsidR="00BE015C">
              <w:rPr>
                <w:rFonts w:ascii="Calibri" w:hAnsi="Calibri" w:cs="Calibri"/>
                <w:b/>
                <w:sz w:val="24"/>
                <w:szCs w:val="24"/>
              </w:rPr>
              <w:t>H</w:t>
            </w:r>
            <w:r w:rsidR="00B90C32" w:rsidRPr="008C37E6">
              <w:rPr>
                <w:rFonts w:ascii="Calibri" w:hAnsi="Calibri" w:cs="Calibri"/>
                <w:b/>
                <w:sz w:val="24"/>
                <w:szCs w:val="24"/>
              </w:rPr>
              <w:t>ours (faculty load)</w:t>
            </w:r>
          </w:p>
        </w:tc>
        <w:tc>
          <w:tcPr>
            <w:tcW w:w="4860" w:type="dxa"/>
          </w:tcPr>
          <w:p w14:paraId="34C0B04F" w14:textId="2D803BA0" w:rsidR="00B90C32" w:rsidRPr="008C37E6" w:rsidRDefault="009F0213" w:rsidP="00382042">
            <w:pPr>
              <w:spacing w:after="120"/>
              <w:rPr>
                <w:rFonts w:ascii="Calibri" w:hAnsi="Calibri" w:cs="Calibri"/>
                <w:sz w:val="24"/>
                <w:szCs w:val="24"/>
              </w:rPr>
            </w:pPr>
            <w:r w:rsidRPr="009F0213">
              <w:rPr>
                <w:rFonts w:ascii="Calibri" w:hAnsi="Calibri" w:cs="Calibri"/>
                <w:color w:val="FF0000"/>
                <w:sz w:val="24"/>
                <w:szCs w:val="24"/>
              </w:rPr>
              <w:t xml:space="preserve">Enter number of </w:t>
            </w:r>
            <w:r>
              <w:rPr>
                <w:rFonts w:ascii="Calibri" w:hAnsi="Calibri" w:cs="Calibri"/>
                <w:color w:val="FF0000"/>
                <w:sz w:val="24"/>
                <w:szCs w:val="24"/>
              </w:rPr>
              <w:t xml:space="preserve">contact </w:t>
            </w:r>
            <w:r w:rsidRPr="009F0213">
              <w:rPr>
                <w:rFonts w:ascii="Calibri" w:hAnsi="Calibri" w:cs="Calibri"/>
                <w:color w:val="FF0000"/>
                <w:sz w:val="24"/>
                <w:szCs w:val="24"/>
              </w:rPr>
              <w:t>hours</w:t>
            </w:r>
          </w:p>
        </w:tc>
      </w:tr>
      <w:tr w:rsidR="00BE015C" w:rsidRPr="008C37E6" w14:paraId="351A82B8" w14:textId="77777777" w:rsidTr="0013010B">
        <w:tc>
          <w:tcPr>
            <w:tcW w:w="9715" w:type="dxa"/>
            <w:gridSpan w:val="2"/>
          </w:tcPr>
          <w:p w14:paraId="5E0C3C9C" w14:textId="77777777" w:rsidR="00BE015C" w:rsidRDefault="00BE015C" w:rsidP="00382042">
            <w:pPr>
              <w:spacing w:after="120"/>
              <w:rPr>
                <w:rFonts w:ascii="Calibri" w:hAnsi="Calibri" w:cs="Calibri"/>
                <w:color w:val="FF0000"/>
                <w:sz w:val="24"/>
                <w:szCs w:val="24"/>
              </w:rPr>
            </w:pPr>
            <w:r w:rsidRPr="00692624">
              <w:rPr>
                <w:rFonts w:ascii="Calibri" w:hAnsi="Calibri" w:cs="Calibri"/>
                <w:color w:val="FF0000"/>
                <w:sz w:val="24"/>
                <w:szCs w:val="24"/>
              </w:rPr>
              <w:t>Provide explanation if Contact Hours differ from C</w:t>
            </w:r>
            <w:r w:rsidR="00692624" w:rsidRPr="00692624">
              <w:rPr>
                <w:rFonts w:ascii="Calibri" w:hAnsi="Calibri" w:cs="Calibri"/>
                <w:color w:val="FF0000"/>
                <w:sz w:val="24"/>
                <w:szCs w:val="24"/>
              </w:rPr>
              <w:t>ourse Credits/Clock Hours.</w:t>
            </w:r>
          </w:p>
          <w:p w14:paraId="0E3C29C1" w14:textId="79E19489" w:rsidR="001075E8" w:rsidRPr="00692624" w:rsidRDefault="001075E8" w:rsidP="00382042">
            <w:pPr>
              <w:spacing w:after="120"/>
              <w:rPr>
                <w:rFonts w:ascii="Calibri" w:hAnsi="Calibri" w:cs="Calibri"/>
                <w:color w:val="FF0000"/>
                <w:sz w:val="24"/>
                <w:szCs w:val="24"/>
              </w:rPr>
            </w:pPr>
          </w:p>
        </w:tc>
      </w:tr>
      <w:tr w:rsidR="00B90C32" w:rsidRPr="008C37E6" w14:paraId="7CD41AD4" w14:textId="77777777" w:rsidTr="0013010B">
        <w:tc>
          <w:tcPr>
            <w:tcW w:w="4855" w:type="dxa"/>
          </w:tcPr>
          <w:p w14:paraId="195FAC39" w14:textId="1AE55EDA" w:rsidR="00B90C32" w:rsidRPr="008C37E6" w:rsidRDefault="00B90C32" w:rsidP="00382042">
            <w:pPr>
              <w:spacing w:after="120"/>
              <w:rPr>
                <w:rFonts w:ascii="Calibri" w:hAnsi="Calibri" w:cs="Calibri"/>
                <w:b/>
                <w:sz w:val="24"/>
                <w:szCs w:val="24"/>
              </w:rPr>
            </w:pPr>
            <w:r w:rsidRPr="008C37E6">
              <w:rPr>
                <w:rFonts w:ascii="Calibri" w:hAnsi="Calibri" w:cs="Calibri"/>
                <w:b/>
                <w:sz w:val="24"/>
                <w:szCs w:val="24"/>
              </w:rPr>
              <w:lastRenderedPageBreak/>
              <w:t xml:space="preserve">Select </w:t>
            </w:r>
            <w:r w:rsidR="00692624">
              <w:rPr>
                <w:rFonts w:ascii="Calibri" w:hAnsi="Calibri" w:cs="Calibri"/>
                <w:b/>
                <w:sz w:val="24"/>
                <w:szCs w:val="24"/>
              </w:rPr>
              <w:t>G</w:t>
            </w:r>
            <w:r w:rsidRPr="008C37E6">
              <w:rPr>
                <w:rFonts w:ascii="Calibri" w:hAnsi="Calibri" w:cs="Calibri"/>
                <w:b/>
                <w:sz w:val="24"/>
                <w:szCs w:val="24"/>
              </w:rPr>
              <w:t xml:space="preserve">rade </w:t>
            </w:r>
            <w:r w:rsidR="00692624">
              <w:rPr>
                <w:rFonts w:ascii="Calibri" w:hAnsi="Calibri" w:cs="Calibri"/>
                <w:b/>
                <w:sz w:val="24"/>
                <w:szCs w:val="24"/>
              </w:rPr>
              <w:t>M</w:t>
            </w:r>
            <w:r w:rsidRPr="008C37E6">
              <w:rPr>
                <w:rFonts w:ascii="Calibri" w:hAnsi="Calibri" w:cs="Calibri"/>
                <w:b/>
                <w:sz w:val="24"/>
                <w:szCs w:val="24"/>
              </w:rPr>
              <w:t>ode</w:t>
            </w:r>
          </w:p>
        </w:tc>
        <w:sdt>
          <w:sdtPr>
            <w:rPr>
              <w:rFonts w:ascii="Calibri" w:hAnsi="Calibri" w:cs="Calibri"/>
              <w:sz w:val="24"/>
              <w:szCs w:val="24"/>
            </w:r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860" w:type="dxa"/>
              </w:tcPr>
              <w:p w14:paraId="065EC5BA" w14:textId="23568118" w:rsidR="00B90C32" w:rsidRPr="008C37E6" w:rsidRDefault="00196010" w:rsidP="00382042">
                <w:pPr>
                  <w:spacing w:after="120"/>
                  <w:rPr>
                    <w:rFonts w:ascii="Calibri" w:hAnsi="Calibri" w:cs="Calibri"/>
                    <w:sz w:val="24"/>
                    <w:szCs w:val="24"/>
                  </w:rPr>
                </w:pPr>
                <w:r>
                  <w:rPr>
                    <w:rFonts w:ascii="Calibri" w:hAnsi="Calibri" w:cs="Calibri"/>
                    <w:sz w:val="24"/>
                    <w:szCs w:val="24"/>
                  </w:rPr>
                  <w:t>Standard Grading (A, B, C, D, F)</w:t>
                </w:r>
              </w:p>
            </w:tc>
          </w:sdtContent>
        </w:sdt>
      </w:tr>
      <w:tr w:rsidR="00B90C32" w:rsidRPr="008C37E6" w14:paraId="32B7A6D7" w14:textId="77777777" w:rsidTr="0013010B">
        <w:tc>
          <w:tcPr>
            <w:tcW w:w="4855" w:type="dxa"/>
          </w:tcPr>
          <w:p w14:paraId="701621F0" w14:textId="78AC5A11" w:rsidR="00B90C32" w:rsidRPr="005314A4" w:rsidRDefault="00B90C32" w:rsidP="00382042">
            <w:pPr>
              <w:spacing w:after="120"/>
              <w:rPr>
                <w:rFonts w:ascii="Calibri" w:hAnsi="Calibri" w:cs="Calibri"/>
                <w:b/>
                <w:sz w:val="24"/>
                <w:szCs w:val="24"/>
              </w:rPr>
            </w:pPr>
            <w:r w:rsidRPr="005314A4">
              <w:rPr>
                <w:rFonts w:ascii="Calibri" w:hAnsi="Calibri" w:cs="Calibri"/>
                <w:b/>
                <w:sz w:val="24"/>
                <w:szCs w:val="24"/>
              </w:rPr>
              <w:t>Credit</w:t>
            </w:r>
            <w:r w:rsidR="000E3750" w:rsidRPr="005314A4">
              <w:rPr>
                <w:rFonts w:ascii="Calibri" w:hAnsi="Calibri" w:cs="Calibri"/>
                <w:b/>
                <w:sz w:val="24"/>
                <w:szCs w:val="24"/>
              </w:rPr>
              <w:t xml:space="preserve"> T</w:t>
            </w:r>
            <w:r w:rsidRPr="005314A4">
              <w:rPr>
                <w:rFonts w:ascii="Calibri" w:hAnsi="Calibri" w:cs="Calibri"/>
                <w:b/>
                <w:sz w:val="24"/>
                <w:szCs w:val="24"/>
              </w:rPr>
              <w:t>ype</w:t>
            </w:r>
          </w:p>
        </w:tc>
        <w:sdt>
          <w:sdtPr>
            <w:rPr>
              <w:rFonts w:ascii="Calibri" w:hAnsi="Calibri" w:cs="Calibri"/>
              <w:sz w:val="24"/>
              <w:szCs w:val="24"/>
            </w:r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860" w:type="dxa"/>
              </w:tcPr>
              <w:p w14:paraId="1C20D5D2" w14:textId="5BF312D0" w:rsidR="00B90C32" w:rsidRPr="005314A4" w:rsidRDefault="005314A4" w:rsidP="00382042">
                <w:pPr>
                  <w:spacing w:after="120"/>
                  <w:rPr>
                    <w:rFonts w:ascii="Calibri" w:hAnsi="Calibri" w:cs="Calibri"/>
                    <w:sz w:val="24"/>
                    <w:szCs w:val="24"/>
                  </w:rPr>
                </w:pPr>
                <w:r w:rsidRPr="005314A4">
                  <w:rPr>
                    <w:rFonts w:ascii="Calibri" w:hAnsi="Calibri" w:cs="Calibri"/>
                    <w:sz w:val="24"/>
                    <w:szCs w:val="24"/>
                  </w:rPr>
                  <w:t>Vocational Credit</w:t>
                </w:r>
              </w:p>
            </w:tc>
          </w:sdtContent>
        </w:sdt>
      </w:tr>
      <w:tr w:rsidR="004301FF" w:rsidRPr="008C37E6" w14:paraId="3EF5DB20" w14:textId="77777777" w:rsidTr="0013010B">
        <w:tc>
          <w:tcPr>
            <w:tcW w:w="4855" w:type="dxa"/>
          </w:tcPr>
          <w:p w14:paraId="7F7292F6" w14:textId="37630A37" w:rsidR="004301FF" w:rsidRPr="0077294E" w:rsidRDefault="004301FF" w:rsidP="004301FF">
            <w:pPr>
              <w:spacing w:after="120"/>
              <w:rPr>
                <w:rFonts w:ascii="Calibri" w:hAnsi="Calibri" w:cs="Calibri"/>
                <w:b/>
                <w:sz w:val="24"/>
                <w:szCs w:val="24"/>
              </w:rPr>
            </w:pPr>
            <w:r w:rsidRPr="0077294E">
              <w:rPr>
                <w:rFonts w:ascii="Calibri" w:hAnsi="Calibri" w:cs="Calibri"/>
                <w:b/>
                <w:sz w:val="24"/>
                <w:szCs w:val="24"/>
              </w:rPr>
              <w:t>Is the course repeatable?</w:t>
            </w:r>
            <w:r w:rsidR="006C0390">
              <w:rPr>
                <w:rFonts w:ascii="Calibri" w:hAnsi="Calibri" w:cs="Calibri"/>
                <w:b/>
                <w:sz w:val="24"/>
                <w:szCs w:val="24"/>
              </w:rPr>
              <w:t xml:space="preserve"> *</w:t>
            </w:r>
          </w:p>
          <w:p w14:paraId="06C757F3" w14:textId="77777777" w:rsidR="006C0390" w:rsidRPr="00C90758" w:rsidRDefault="006C0390" w:rsidP="004301FF">
            <w:pPr>
              <w:spacing w:after="120"/>
              <w:rPr>
                <w:rFonts w:ascii="Calibri" w:hAnsi="Calibri" w:cs="Calibri"/>
                <w:i/>
                <w:iCs/>
                <w:sz w:val="24"/>
                <w:szCs w:val="24"/>
              </w:rPr>
            </w:pPr>
            <w:r w:rsidRPr="00C90758">
              <w:rPr>
                <w:rFonts w:ascii="Calibri" w:hAnsi="Calibri" w:cs="Calibri"/>
                <w:i/>
                <w:iCs/>
                <w:sz w:val="24"/>
                <w:szCs w:val="24"/>
              </w:rPr>
              <w:t xml:space="preserve">*Not the same as Multiple Attempts or Grade Forgiveness </w:t>
            </w:r>
          </w:p>
          <w:p w14:paraId="6802142D" w14:textId="67386468" w:rsidR="004301FF" w:rsidRPr="008B0CBF" w:rsidRDefault="004301FF" w:rsidP="004301FF">
            <w:pPr>
              <w:spacing w:after="120"/>
              <w:rPr>
                <w:rFonts w:ascii="Calibri" w:hAnsi="Calibri" w:cs="Calibri"/>
              </w:rPr>
            </w:pPr>
            <w:r w:rsidRPr="008B0CBF">
              <w:rPr>
                <w:rFonts w:ascii="Calibri" w:hAnsi="Calibri" w:cs="Calibri"/>
              </w:rPr>
              <w:t>A repeatable course may be taken more than on</w:t>
            </w:r>
            <w:r w:rsidR="006C0390" w:rsidRPr="008B0CBF">
              <w:rPr>
                <w:rFonts w:ascii="Calibri" w:hAnsi="Calibri" w:cs="Calibri"/>
              </w:rPr>
              <w:t>c</w:t>
            </w:r>
            <w:r w:rsidRPr="008B0CBF">
              <w:rPr>
                <w:rFonts w:ascii="Calibri" w:hAnsi="Calibri" w:cs="Calibri"/>
              </w:rPr>
              <w:t xml:space="preserve">e </w:t>
            </w:r>
            <w:r w:rsidR="006C0390" w:rsidRPr="008B0CBF">
              <w:rPr>
                <w:rFonts w:ascii="Calibri" w:hAnsi="Calibri" w:cs="Calibri"/>
              </w:rPr>
              <w:t>f</w:t>
            </w:r>
            <w:r w:rsidRPr="008B0CBF">
              <w:rPr>
                <w:rFonts w:ascii="Calibri" w:hAnsi="Calibri" w:cs="Calibri"/>
              </w:rPr>
              <w:t xml:space="preserve">or additional credits. </w:t>
            </w:r>
            <w:r w:rsidR="00FB15D8" w:rsidRPr="008B0CBF">
              <w:rPr>
                <w:rFonts w:ascii="Calibri" w:hAnsi="Calibri" w:cs="Calibri"/>
              </w:rPr>
              <w:t xml:space="preserve">(Ex: </w:t>
            </w:r>
            <w:r w:rsidRPr="008B0CBF">
              <w:rPr>
                <w:rFonts w:ascii="Calibri" w:hAnsi="Calibri" w:cs="Calibri"/>
              </w:rPr>
              <w:t>MUT 2641, a 3</w:t>
            </w:r>
            <w:r w:rsidR="00FB15D8" w:rsidRPr="008B0CBF">
              <w:rPr>
                <w:rFonts w:ascii="Calibri" w:hAnsi="Calibri" w:cs="Calibri"/>
              </w:rPr>
              <w:t>-</w:t>
            </w:r>
            <w:r w:rsidRPr="008B0CBF">
              <w:rPr>
                <w:rFonts w:ascii="Calibri" w:hAnsi="Calibri" w:cs="Calibri"/>
              </w:rPr>
              <w:t>credit course</w:t>
            </w:r>
            <w:r w:rsidR="00FB15D8" w:rsidRPr="008B0CBF">
              <w:rPr>
                <w:rFonts w:ascii="Calibri" w:hAnsi="Calibri" w:cs="Calibri"/>
              </w:rPr>
              <w:t>,</w:t>
            </w:r>
            <w:r w:rsidRPr="008B0CBF">
              <w:rPr>
                <w:rFonts w:ascii="Calibri" w:hAnsi="Calibri" w:cs="Calibri"/>
              </w:rPr>
              <w:t xml:space="preserve"> </w:t>
            </w:r>
            <w:r w:rsidR="004C5093" w:rsidRPr="008B0CBF">
              <w:rPr>
                <w:rFonts w:ascii="Calibri" w:hAnsi="Calibri" w:cs="Calibri"/>
              </w:rPr>
              <w:t>may</w:t>
            </w:r>
            <w:r w:rsidRPr="008B0CBF">
              <w:rPr>
                <w:rFonts w:ascii="Calibri" w:hAnsi="Calibri" w:cs="Calibri"/>
              </w:rPr>
              <w:t xml:space="preserve"> be repeated 1 time </w:t>
            </w:r>
            <w:r w:rsidR="004C5093" w:rsidRPr="008B0CBF">
              <w:rPr>
                <w:rFonts w:ascii="Calibri" w:hAnsi="Calibri" w:cs="Calibri"/>
              </w:rPr>
              <w:t xml:space="preserve">for a </w:t>
            </w:r>
            <w:r w:rsidRPr="008B0CBF">
              <w:rPr>
                <w:rFonts w:ascii="Calibri" w:hAnsi="Calibri" w:cs="Calibri"/>
              </w:rPr>
              <w:t xml:space="preserve">maximum of 6 credits).  </w:t>
            </w:r>
          </w:p>
        </w:tc>
        <w:tc>
          <w:tcPr>
            <w:tcW w:w="4860" w:type="dxa"/>
          </w:tcPr>
          <w:p w14:paraId="310DE579" w14:textId="48022437" w:rsidR="004301FF" w:rsidRPr="0077294E" w:rsidRDefault="008A222F" w:rsidP="004301FF">
            <w:pPr>
              <w:spacing w:after="120"/>
              <w:rPr>
                <w:rFonts w:ascii="Calibri" w:hAnsi="Calibri" w:cs="Calibri"/>
                <w:sz w:val="24"/>
                <w:szCs w:val="24"/>
              </w:rPr>
            </w:pPr>
            <w:sdt>
              <w:sdtPr>
                <w:rPr>
                  <w:rFonts w:ascii="Calibri" w:hAnsi="Calibri" w:cs="Calibri"/>
                  <w:sz w:val="24"/>
                  <w:szCs w:val="24"/>
                </w:rPr>
                <w:id w:val="-595166651"/>
                <w:placeholder>
                  <w:docPart w:val="D1896B38849F4186AC9B69143ACA9F74"/>
                </w:placeholder>
                <w:dropDownList>
                  <w:listItem w:value="Choose an item."/>
                  <w:listItem w:displayText="Yes" w:value="Yes"/>
                  <w:listItem w:displayText="No" w:value="No"/>
                </w:dropDownList>
              </w:sdtPr>
              <w:sdtEndPr/>
              <w:sdtContent>
                <w:r w:rsidR="00196010">
                  <w:rPr>
                    <w:rFonts w:ascii="Calibri" w:hAnsi="Calibri" w:cs="Calibri"/>
                    <w:sz w:val="24"/>
                    <w:szCs w:val="24"/>
                  </w:rPr>
                  <w:t>No</w:t>
                </w:r>
              </w:sdtContent>
            </w:sdt>
          </w:p>
          <w:p w14:paraId="6B0521FD" w14:textId="4AF226AF" w:rsidR="004301FF" w:rsidRPr="008C37E6" w:rsidRDefault="004301FF" w:rsidP="004301FF">
            <w:pPr>
              <w:spacing w:after="120"/>
              <w:rPr>
                <w:rFonts w:ascii="Calibri" w:hAnsi="Calibri" w:cs="Calibri"/>
                <w:sz w:val="24"/>
                <w:szCs w:val="24"/>
              </w:rPr>
            </w:pPr>
          </w:p>
        </w:tc>
      </w:tr>
      <w:tr w:rsidR="0024291F" w:rsidRPr="008C37E6" w14:paraId="4B037F30" w14:textId="77777777" w:rsidTr="0013010B">
        <w:tc>
          <w:tcPr>
            <w:tcW w:w="4855" w:type="dxa"/>
          </w:tcPr>
          <w:p w14:paraId="0436EE25" w14:textId="77777777" w:rsidR="00F515CB" w:rsidRPr="005314A4" w:rsidRDefault="0024291F" w:rsidP="0024291F">
            <w:pPr>
              <w:spacing w:after="60"/>
              <w:rPr>
                <w:rFonts w:ascii="Calibri" w:hAnsi="Calibri" w:cs="Calibri"/>
                <w:b/>
                <w:sz w:val="24"/>
                <w:szCs w:val="24"/>
              </w:rPr>
            </w:pPr>
            <w:r w:rsidRPr="005314A4">
              <w:rPr>
                <w:rFonts w:ascii="Calibri" w:hAnsi="Calibri" w:cs="Calibri"/>
                <w:b/>
                <w:sz w:val="24"/>
                <w:szCs w:val="24"/>
              </w:rPr>
              <w:t>Should any Degree or Major Restriction</w:t>
            </w:r>
            <w:r w:rsidR="002E4857" w:rsidRPr="005314A4">
              <w:rPr>
                <w:rFonts w:ascii="Calibri" w:hAnsi="Calibri" w:cs="Calibri"/>
                <w:b/>
                <w:sz w:val="24"/>
                <w:szCs w:val="24"/>
              </w:rPr>
              <w:t xml:space="preserve"> code</w:t>
            </w:r>
            <w:r w:rsidR="00581046" w:rsidRPr="005314A4">
              <w:rPr>
                <w:rFonts w:ascii="Calibri" w:hAnsi="Calibri" w:cs="Calibri"/>
                <w:b/>
                <w:sz w:val="24"/>
                <w:szCs w:val="24"/>
              </w:rPr>
              <w:t>s</w:t>
            </w:r>
            <w:r w:rsidRPr="005314A4">
              <w:rPr>
                <w:rFonts w:ascii="Calibri" w:hAnsi="Calibri" w:cs="Calibri"/>
                <w:b/>
                <w:sz w:val="24"/>
                <w:szCs w:val="24"/>
              </w:rPr>
              <w:t xml:space="preserve"> be listed on this course? </w:t>
            </w:r>
          </w:p>
          <w:p w14:paraId="3BCDF3E5" w14:textId="41CAA567" w:rsidR="0024291F" w:rsidRPr="006631B0" w:rsidRDefault="0024291F" w:rsidP="0024291F">
            <w:pPr>
              <w:spacing w:after="60"/>
              <w:rPr>
                <w:rFonts w:ascii="Calibri" w:hAnsi="Calibri" w:cs="Calibri"/>
                <w:b/>
                <w:sz w:val="24"/>
                <w:szCs w:val="24"/>
                <w:highlight w:val="cyan"/>
              </w:rPr>
            </w:pPr>
            <w:r w:rsidRPr="005314A4">
              <w:rPr>
                <w:rFonts w:ascii="Calibri" w:hAnsi="Calibri" w:cs="Calibri"/>
                <w:bCs/>
              </w:rPr>
              <w:t>(</w:t>
            </w:r>
            <w:r w:rsidR="00F515CB" w:rsidRPr="005314A4">
              <w:rPr>
                <w:rFonts w:ascii="Calibri" w:hAnsi="Calibri" w:cs="Calibri"/>
                <w:bCs/>
              </w:rPr>
              <w:t>i.</w:t>
            </w:r>
            <w:r w:rsidRPr="005314A4">
              <w:rPr>
                <w:rFonts w:ascii="Calibri" w:hAnsi="Calibri" w:cs="Calibri"/>
                <w:bCs/>
              </w:rPr>
              <w:t>e.,</w:t>
            </w:r>
            <w:r w:rsidR="00921080" w:rsidRPr="005314A4">
              <w:rPr>
                <w:rFonts w:ascii="Calibri" w:hAnsi="Calibri" w:cs="Calibri"/>
                <w:bCs/>
              </w:rPr>
              <w:t xml:space="preserve"> “</w:t>
            </w:r>
            <w:r w:rsidR="00F515CB" w:rsidRPr="005314A4">
              <w:rPr>
                <w:rFonts w:ascii="Calibri" w:hAnsi="Calibri" w:cs="Calibri"/>
              </w:rPr>
              <w:t>This course may only be taken by students who have been admitted to X Program</w:t>
            </w:r>
            <w:r w:rsidR="008B0CBF" w:rsidRPr="005314A4">
              <w:rPr>
                <w:rFonts w:ascii="Calibri" w:hAnsi="Calibri" w:cs="Calibri"/>
              </w:rPr>
              <w:t>”</w:t>
            </w:r>
            <w:r w:rsidR="00F515CB" w:rsidRPr="005314A4">
              <w:rPr>
                <w:rFonts w:ascii="Calibri" w:hAnsi="Calibri" w:cs="Calibri"/>
              </w:rPr>
              <w:t>)</w:t>
            </w:r>
          </w:p>
        </w:tc>
        <w:tc>
          <w:tcPr>
            <w:tcW w:w="4860" w:type="dxa"/>
          </w:tcPr>
          <w:p w14:paraId="23D1A0E9" w14:textId="406848C3" w:rsidR="0024291F" w:rsidRDefault="00314D02" w:rsidP="0024291F">
            <w:pPr>
              <w:spacing w:after="120"/>
              <w:rPr>
                <w:rFonts w:ascii="Calibri" w:hAnsi="Calibri" w:cs="Calibri"/>
                <w:color w:val="FF0000"/>
                <w:sz w:val="24"/>
                <w:szCs w:val="24"/>
              </w:rPr>
            </w:pPr>
            <w:r>
              <w:rPr>
                <w:rFonts w:ascii="Calibri" w:hAnsi="Calibri" w:cs="Calibri"/>
                <w:color w:val="FF0000"/>
                <w:sz w:val="24"/>
                <w:szCs w:val="24"/>
              </w:rPr>
              <w:t>This course may only be taken by students who have been admitted into the Firefighter I/II certificate program.</w:t>
            </w:r>
          </w:p>
          <w:p w14:paraId="67127AF2" w14:textId="5534F382" w:rsidR="0024291F" w:rsidRDefault="0024291F" w:rsidP="0024291F">
            <w:pPr>
              <w:spacing w:after="120"/>
              <w:rPr>
                <w:rFonts w:ascii="Calibri" w:hAnsi="Calibri" w:cs="Calibri"/>
                <w:sz w:val="24"/>
                <w:szCs w:val="24"/>
              </w:rPr>
            </w:pPr>
          </w:p>
        </w:tc>
      </w:tr>
      <w:tr w:rsidR="0024291F" w:rsidRPr="008C37E6" w14:paraId="6B2DCC47" w14:textId="77777777" w:rsidTr="0013010B">
        <w:tc>
          <w:tcPr>
            <w:tcW w:w="4855" w:type="dxa"/>
          </w:tcPr>
          <w:p w14:paraId="73891CA6" w14:textId="60B6C892" w:rsidR="0024291F" w:rsidRPr="0077294E" w:rsidRDefault="0024291F" w:rsidP="0024291F">
            <w:pPr>
              <w:spacing w:after="120"/>
              <w:rPr>
                <w:rFonts w:ascii="Calibri" w:hAnsi="Calibri" w:cs="Calibri"/>
                <w:b/>
                <w:sz w:val="24"/>
                <w:szCs w:val="24"/>
              </w:rPr>
            </w:pPr>
            <w:r>
              <w:rPr>
                <w:rFonts w:ascii="Calibri" w:hAnsi="Calibri" w:cs="Calibri"/>
                <w:b/>
                <w:sz w:val="24"/>
                <w:szCs w:val="24"/>
              </w:rPr>
              <w:t xml:space="preserve">Designate the course as General Education? </w:t>
            </w:r>
          </w:p>
        </w:tc>
        <w:sdt>
          <w:sdtPr>
            <w:rPr>
              <w:rFonts w:ascii="Calibri" w:hAnsi="Calibri" w:cs="Calibri"/>
              <w:sz w:val="24"/>
              <w:szCs w:val="24"/>
            </w:rPr>
            <w:id w:val="-1524780566"/>
            <w:placeholder>
              <w:docPart w:val="C533E6CB461346828C918D59D88ADE92"/>
            </w:placeholder>
            <w:dropDownList>
              <w:listItem w:value="Choose an item."/>
              <w:listItem w:displayText="Yes" w:value="Yes"/>
              <w:listItem w:displayText="No" w:value="No"/>
            </w:dropDownList>
          </w:sdtPr>
          <w:sdtEndPr/>
          <w:sdtContent>
            <w:tc>
              <w:tcPr>
                <w:tcW w:w="4860" w:type="dxa"/>
              </w:tcPr>
              <w:p w14:paraId="6E1D0AA2" w14:textId="0B34A37A" w:rsidR="0024291F" w:rsidRPr="0077294E" w:rsidRDefault="00196010" w:rsidP="0024291F">
                <w:pPr>
                  <w:spacing w:after="120"/>
                  <w:rPr>
                    <w:rFonts w:ascii="Calibri" w:hAnsi="Calibri" w:cs="Calibri"/>
                    <w:sz w:val="24"/>
                    <w:szCs w:val="24"/>
                  </w:rPr>
                </w:pPr>
                <w:r>
                  <w:rPr>
                    <w:rFonts w:ascii="Calibri" w:hAnsi="Calibri" w:cs="Calibri"/>
                    <w:sz w:val="24"/>
                    <w:szCs w:val="24"/>
                  </w:rPr>
                  <w:t>No</w:t>
                </w:r>
              </w:p>
            </w:tc>
          </w:sdtContent>
        </w:sdt>
      </w:tr>
      <w:tr w:rsidR="0024291F" w:rsidRPr="008C37E6" w14:paraId="340FCA77" w14:textId="77777777" w:rsidTr="0013010B">
        <w:tc>
          <w:tcPr>
            <w:tcW w:w="4855" w:type="dxa"/>
          </w:tcPr>
          <w:p w14:paraId="0680B4C7" w14:textId="0FC17543" w:rsidR="0024291F" w:rsidRPr="0077294E" w:rsidRDefault="0024291F" w:rsidP="0024291F">
            <w:pPr>
              <w:spacing w:after="120"/>
              <w:rPr>
                <w:rFonts w:ascii="Calibri" w:hAnsi="Calibri" w:cs="Calibri"/>
                <w:b/>
                <w:sz w:val="24"/>
                <w:szCs w:val="24"/>
              </w:rPr>
            </w:pPr>
            <w:r>
              <w:rPr>
                <w:rFonts w:ascii="Calibri" w:hAnsi="Calibri" w:cs="Calibri"/>
                <w:b/>
                <w:sz w:val="24"/>
                <w:szCs w:val="24"/>
              </w:rPr>
              <w:t>Designate the course as Writing Intensive</w:t>
            </w:r>
            <w:r w:rsidRPr="0077294E">
              <w:rPr>
                <w:rFonts w:ascii="Calibri" w:hAnsi="Calibri" w:cs="Calibri"/>
                <w:b/>
                <w:sz w:val="24"/>
                <w:szCs w:val="24"/>
              </w:rPr>
              <w:t>?</w:t>
            </w:r>
          </w:p>
        </w:tc>
        <w:sdt>
          <w:sdtPr>
            <w:rPr>
              <w:rFonts w:ascii="Calibri" w:hAnsi="Calibri" w:cs="Calibri"/>
              <w:sz w:val="24"/>
              <w:szCs w:val="24"/>
            </w:rPr>
            <w:id w:val="41412724"/>
            <w:placeholder>
              <w:docPart w:val="EDC824474F174C208FF4CB3F0CD62CCF"/>
            </w:placeholder>
            <w:dropDownList>
              <w:listItem w:value="Choose an item."/>
              <w:listItem w:displayText="Yes" w:value="Yes"/>
              <w:listItem w:displayText="No" w:value="No"/>
            </w:dropDownList>
          </w:sdtPr>
          <w:sdtEndPr/>
          <w:sdtContent>
            <w:tc>
              <w:tcPr>
                <w:tcW w:w="4860" w:type="dxa"/>
              </w:tcPr>
              <w:p w14:paraId="12A3E188" w14:textId="5467ED22" w:rsidR="0024291F" w:rsidRPr="0077294E" w:rsidRDefault="00196010" w:rsidP="0024291F">
                <w:pPr>
                  <w:spacing w:after="120"/>
                  <w:rPr>
                    <w:rFonts w:ascii="Calibri" w:hAnsi="Calibri" w:cs="Calibri"/>
                    <w:sz w:val="24"/>
                    <w:szCs w:val="24"/>
                  </w:rPr>
                </w:pPr>
                <w:r>
                  <w:rPr>
                    <w:rFonts w:ascii="Calibri" w:hAnsi="Calibri" w:cs="Calibri"/>
                    <w:sz w:val="24"/>
                    <w:szCs w:val="24"/>
                  </w:rPr>
                  <w:t>No</w:t>
                </w:r>
              </w:p>
            </w:tc>
          </w:sdtContent>
        </w:sdt>
      </w:tr>
      <w:tr w:rsidR="0024291F" w:rsidRPr="008C37E6" w14:paraId="38335B7F" w14:textId="77777777" w:rsidTr="0013010B">
        <w:tc>
          <w:tcPr>
            <w:tcW w:w="4855" w:type="dxa"/>
          </w:tcPr>
          <w:p w14:paraId="0537E0F2" w14:textId="3EBF8D71" w:rsidR="0024291F" w:rsidRPr="0077294E" w:rsidRDefault="0024291F" w:rsidP="0024291F">
            <w:pPr>
              <w:spacing w:after="120"/>
              <w:rPr>
                <w:rFonts w:ascii="Calibri" w:hAnsi="Calibri" w:cs="Calibri"/>
                <w:b/>
                <w:sz w:val="24"/>
                <w:szCs w:val="24"/>
              </w:rPr>
            </w:pPr>
            <w:r>
              <w:rPr>
                <w:rFonts w:ascii="Calibri" w:hAnsi="Calibri" w:cs="Calibri"/>
                <w:b/>
                <w:sz w:val="24"/>
                <w:szCs w:val="24"/>
              </w:rPr>
              <w:t xml:space="preserve">Designate </w:t>
            </w:r>
            <w:r w:rsidRPr="0077294E">
              <w:rPr>
                <w:rFonts w:ascii="Calibri" w:hAnsi="Calibri" w:cs="Calibri"/>
                <w:b/>
                <w:sz w:val="24"/>
                <w:szCs w:val="24"/>
              </w:rPr>
              <w:t>the course</w:t>
            </w:r>
            <w:r>
              <w:rPr>
                <w:rFonts w:ascii="Calibri" w:hAnsi="Calibri" w:cs="Calibri"/>
                <w:b/>
                <w:sz w:val="24"/>
                <w:szCs w:val="24"/>
              </w:rPr>
              <w:t xml:space="preserve"> as International or Diversity Focus</w:t>
            </w:r>
            <w:r w:rsidRPr="0077294E">
              <w:rPr>
                <w:rFonts w:ascii="Calibri" w:hAnsi="Calibri" w:cs="Calibri"/>
                <w:b/>
                <w:sz w:val="24"/>
                <w:szCs w:val="24"/>
              </w:rPr>
              <w:t>?</w:t>
            </w:r>
          </w:p>
        </w:tc>
        <w:sdt>
          <w:sdtPr>
            <w:rPr>
              <w:rFonts w:ascii="Calibri" w:hAnsi="Calibri" w:cs="Calibri"/>
              <w:sz w:val="24"/>
              <w:szCs w:val="24"/>
            </w:rPr>
            <w:id w:val="1127051556"/>
            <w:placeholder>
              <w:docPart w:val="51543A46D38849CA8200103BE0A87D97"/>
            </w:placeholder>
            <w:dropDownList>
              <w:listItem w:value="Choose an item."/>
              <w:listItem w:displayText="Yes" w:value="Yes"/>
              <w:listItem w:displayText="No" w:value="No"/>
            </w:dropDownList>
          </w:sdtPr>
          <w:sdtEndPr/>
          <w:sdtContent>
            <w:tc>
              <w:tcPr>
                <w:tcW w:w="4860" w:type="dxa"/>
              </w:tcPr>
              <w:p w14:paraId="4BBD4CAD" w14:textId="6FB20A77" w:rsidR="0024291F" w:rsidRPr="0077294E" w:rsidRDefault="00196010" w:rsidP="0024291F">
                <w:pPr>
                  <w:spacing w:after="120"/>
                  <w:rPr>
                    <w:rFonts w:ascii="Calibri" w:hAnsi="Calibri" w:cs="Calibri"/>
                    <w:sz w:val="24"/>
                    <w:szCs w:val="24"/>
                  </w:rPr>
                </w:pPr>
                <w:r>
                  <w:rPr>
                    <w:rFonts w:ascii="Calibri" w:hAnsi="Calibri" w:cs="Calibri"/>
                    <w:sz w:val="24"/>
                    <w:szCs w:val="24"/>
                  </w:rPr>
                  <w:t>No</w:t>
                </w:r>
              </w:p>
            </w:tc>
          </w:sdtContent>
        </w:sdt>
      </w:tr>
      <w:tr w:rsidR="0024291F" w:rsidRPr="008C37E6" w14:paraId="28D12EBE" w14:textId="77777777" w:rsidTr="0013010B">
        <w:tc>
          <w:tcPr>
            <w:tcW w:w="4855" w:type="dxa"/>
          </w:tcPr>
          <w:p w14:paraId="440325C8" w14:textId="5B0CA224" w:rsidR="0024291F" w:rsidRDefault="0024291F" w:rsidP="0024291F">
            <w:pPr>
              <w:spacing w:after="120"/>
              <w:rPr>
                <w:rFonts w:ascii="Calibri" w:hAnsi="Calibri" w:cs="Calibri"/>
                <w:b/>
                <w:sz w:val="24"/>
                <w:szCs w:val="24"/>
              </w:rPr>
            </w:pPr>
            <w:r w:rsidRPr="0077294E">
              <w:rPr>
                <w:rFonts w:ascii="Calibri" w:hAnsi="Calibri" w:cs="Calibri"/>
                <w:b/>
                <w:sz w:val="24"/>
                <w:szCs w:val="24"/>
              </w:rPr>
              <w:t>Do you expect to offer this course three times or less (experimental)?</w:t>
            </w:r>
          </w:p>
        </w:tc>
        <w:tc>
          <w:tcPr>
            <w:tcW w:w="4860" w:type="dxa"/>
          </w:tcPr>
          <w:p w14:paraId="47CD44B2" w14:textId="237C6AAD" w:rsidR="0024291F" w:rsidRPr="0077294E" w:rsidRDefault="008A222F" w:rsidP="0024291F">
            <w:pPr>
              <w:spacing w:after="120"/>
              <w:rPr>
                <w:rFonts w:ascii="Calibri" w:hAnsi="Calibri" w:cs="Calibri"/>
                <w:sz w:val="24"/>
                <w:szCs w:val="24"/>
              </w:rPr>
            </w:pPr>
            <w:sdt>
              <w:sdtPr>
                <w:rPr>
                  <w:rFonts w:ascii="Calibri" w:hAnsi="Calibri" w:cs="Calibri"/>
                  <w:sz w:val="24"/>
                  <w:szCs w:val="24"/>
                </w:rPr>
                <w:id w:val="8337404"/>
                <w:placeholder>
                  <w:docPart w:val="4CC828F02DE9476DAAF1CC63FCE0CB46"/>
                </w:placeholder>
                <w:dropDownList>
                  <w:listItem w:value="Choose an item."/>
                  <w:listItem w:displayText="Yes" w:value="Yes"/>
                  <w:listItem w:displayText="No" w:value="No"/>
                </w:dropDownList>
              </w:sdtPr>
              <w:sdtEndPr/>
              <w:sdtContent>
                <w:r w:rsidR="00196010">
                  <w:rPr>
                    <w:rFonts w:ascii="Calibri" w:hAnsi="Calibri" w:cs="Calibri"/>
                    <w:sz w:val="24"/>
                    <w:szCs w:val="24"/>
                  </w:rPr>
                  <w:t>No</w:t>
                </w:r>
              </w:sdtContent>
            </w:sdt>
          </w:p>
        </w:tc>
      </w:tr>
      <w:tr w:rsidR="00284AB7" w:rsidRPr="008C37E6" w14:paraId="03D589F6" w14:textId="77777777" w:rsidTr="00C053FB">
        <w:tblPrEx>
          <w:tblCellMar>
            <w:left w:w="108" w:type="dxa"/>
            <w:right w:w="108" w:type="dxa"/>
          </w:tblCellMar>
        </w:tblPrEx>
        <w:tc>
          <w:tcPr>
            <w:tcW w:w="9715" w:type="dxa"/>
            <w:gridSpan w:val="2"/>
          </w:tcPr>
          <w:p w14:paraId="47397F4D" w14:textId="77777777" w:rsidR="00284AB7" w:rsidRPr="008C37E6" w:rsidRDefault="00284AB7" w:rsidP="00A21DB5">
            <w:pPr>
              <w:spacing w:after="120"/>
              <w:rPr>
                <w:rFonts w:ascii="Calibri" w:hAnsi="Calibri" w:cs="Calibri"/>
                <w:b/>
                <w:sz w:val="24"/>
                <w:szCs w:val="24"/>
              </w:rPr>
            </w:pPr>
            <w:r w:rsidRPr="008C37E6">
              <w:rPr>
                <w:rFonts w:ascii="Calibri" w:hAnsi="Calibri" w:cs="Calibri"/>
                <w:b/>
                <w:sz w:val="24"/>
                <w:szCs w:val="24"/>
              </w:rPr>
              <w:t xml:space="preserve">Course </w:t>
            </w:r>
            <w:r>
              <w:rPr>
                <w:rFonts w:ascii="Calibri" w:hAnsi="Calibri" w:cs="Calibri"/>
                <w:b/>
                <w:sz w:val="24"/>
                <w:szCs w:val="24"/>
              </w:rPr>
              <w:t>D</w:t>
            </w:r>
            <w:r w:rsidRPr="008C37E6">
              <w:rPr>
                <w:rFonts w:ascii="Calibri" w:hAnsi="Calibri" w:cs="Calibri"/>
                <w:b/>
                <w:sz w:val="24"/>
                <w:szCs w:val="24"/>
              </w:rPr>
              <w:t>escription</w:t>
            </w:r>
            <w:r>
              <w:rPr>
                <w:rFonts w:ascii="Calibri" w:hAnsi="Calibri" w:cs="Calibri"/>
                <w:b/>
                <w:sz w:val="24"/>
                <w:szCs w:val="24"/>
              </w:rPr>
              <w:t>:</w:t>
            </w:r>
          </w:p>
        </w:tc>
      </w:tr>
      <w:tr w:rsidR="00284AB7" w:rsidRPr="008C37E6" w14:paraId="39C05598" w14:textId="77777777" w:rsidTr="00C053FB">
        <w:tblPrEx>
          <w:tblCellMar>
            <w:left w:w="108" w:type="dxa"/>
            <w:right w:w="108" w:type="dxa"/>
          </w:tblCellMar>
        </w:tblPrEx>
        <w:tc>
          <w:tcPr>
            <w:tcW w:w="9715" w:type="dxa"/>
            <w:gridSpan w:val="2"/>
          </w:tcPr>
          <w:p w14:paraId="321A65CE" w14:textId="77DCBAD3" w:rsidR="00C279B4" w:rsidRPr="008C37E6" w:rsidRDefault="0013010B" w:rsidP="00A21DB5">
            <w:pPr>
              <w:spacing w:after="120"/>
              <w:rPr>
                <w:rFonts w:ascii="Calibri" w:hAnsi="Calibri" w:cs="Calibri"/>
                <w:sz w:val="24"/>
                <w:szCs w:val="24"/>
              </w:rPr>
            </w:pPr>
            <w:r w:rsidRPr="0013010B">
              <w:rPr>
                <w:rFonts w:ascii="Calibri" w:hAnsi="Calibri" w:cs="Calibri"/>
                <w:color w:val="FF0000"/>
                <w:sz w:val="24"/>
                <w:szCs w:val="24"/>
              </w:rPr>
              <w:t xml:space="preserve">THE FIRE FIGHTER I/II PROGRAM IS HELD AT THE NORTH NAPLES FIRE TRAINING CENTER. THIS COURSE IS DESIGNED TO PREPARE STUDENTS FOR THE STATE OF FLORIDA FIREFIGHTER II CERTIFICATION EXAM. THIS FIRE FIGHTER I CERTIFICATION COURSE IS MENTALLY, PHYSICALLY, AND EMOTIONALLY CHALLENGING AND INCLUDES BOTH CLASSROOM AND PRACTICAL APPLICATION ELEMENTS. THE </w:t>
            </w:r>
            <w:r>
              <w:rPr>
                <w:rFonts w:ascii="Calibri" w:hAnsi="Calibri" w:cs="Calibri"/>
                <w:color w:val="FF0000"/>
                <w:sz w:val="24"/>
                <w:szCs w:val="24"/>
              </w:rPr>
              <w:t>191</w:t>
            </w:r>
            <w:r w:rsidRPr="0013010B">
              <w:rPr>
                <w:rFonts w:ascii="Calibri" w:hAnsi="Calibri" w:cs="Calibri"/>
                <w:color w:val="FF0000"/>
                <w:sz w:val="24"/>
                <w:szCs w:val="24"/>
              </w:rPr>
              <w:t xml:space="preserve"> CLOCK HOUR COURSE IS 12 WEEKS IN LENGTH AND IS SCHEDULED ON WEEKNIGHTS AND WEEKENDS. UPON SUCCESSFUL COMPLETION OF THIS COURSE, THE STUDENT WILL BE ELIGIBLE TO CONTINUE TO THE NEXT PHASE OF THE PROGRAM IN FFP 0020C, FIRE FIGHTER II.</w:t>
            </w:r>
          </w:p>
        </w:tc>
      </w:tr>
      <w:tr w:rsidR="00284AB7" w:rsidRPr="008C37E6" w14:paraId="03486403" w14:textId="77777777" w:rsidTr="00C053FB">
        <w:tblPrEx>
          <w:tblCellMar>
            <w:left w:w="108" w:type="dxa"/>
            <w:right w:w="108" w:type="dxa"/>
          </w:tblCellMar>
        </w:tblPrEx>
        <w:tc>
          <w:tcPr>
            <w:tcW w:w="9715" w:type="dxa"/>
            <w:gridSpan w:val="2"/>
          </w:tcPr>
          <w:p w14:paraId="22A0862E" w14:textId="77777777" w:rsidR="00284AB7" w:rsidRPr="00C76417" w:rsidRDefault="00284AB7" w:rsidP="00A21DB5">
            <w:pPr>
              <w:spacing w:after="120"/>
              <w:rPr>
                <w:rFonts w:ascii="Calibri" w:hAnsi="Calibri" w:cs="Calibri"/>
                <w:b/>
                <w:bCs/>
                <w:sz w:val="24"/>
                <w:szCs w:val="24"/>
              </w:rPr>
            </w:pPr>
            <w:r w:rsidRPr="00C76417">
              <w:rPr>
                <w:rFonts w:ascii="Calibri" w:hAnsi="Calibri" w:cs="Calibri"/>
                <w:b/>
                <w:bCs/>
                <w:sz w:val="24"/>
                <w:szCs w:val="24"/>
              </w:rPr>
              <w:t>Topic Outline:</w:t>
            </w:r>
          </w:p>
        </w:tc>
      </w:tr>
      <w:tr w:rsidR="00284AB7" w:rsidRPr="008C37E6" w14:paraId="04ADB90D" w14:textId="77777777" w:rsidTr="00C053FB">
        <w:tblPrEx>
          <w:tblCellMar>
            <w:left w:w="108" w:type="dxa"/>
            <w:right w:w="108" w:type="dxa"/>
          </w:tblCellMar>
        </w:tblPrEx>
        <w:tc>
          <w:tcPr>
            <w:tcW w:w="9715" w:type="dxa"/>
            <w:gridSpan w:val="2"/>
          </w:tcPr>
          <w:p w14:paraId="0C4A9B04" w14:textId="4B683A85" w:rsidR="005314A4" w:rsidRPr="005314A4" w:rsidRDefault="005314A4" w:rsidP="005314A4">
            <w:pPr>
              <w:spacing w:after="120"/>
              <w:rPr>
                <w:rFonts w:ascii="Calibri" w:hAnsi="Calibri" w:cs="Calibri"/>
                <w:color w:val="FF0000"/>
                <w:sz w:val="24"/>
                <w:szCs w:val="24"/>
              </w:rPr>
            </w:pPr>
            <w:r>
              <w:rPr>
                <w:rFonts w:ascii="Calibri" w:hAnsi="Calibri" w:cs="Calibri"/>
                <w:color w:val="FF0000"/>
                <w:sz w:val="24"/>
                <w:szCs w:val="24"/>
              </w:rPr>
              <w:t>The s</w:t>
            </w:r>
            <w:r w:rsidRPr="005314A4">
              <w:rPr>
                <w:rFonts w:ascii="Calibri" w:hAnsi="Calibri" w:cs="Calibri"/>
                <w:color w:val="FF0000"/>
                <w:sz w:val="24"/>
                <w:szCs w:val="24"/>
              </w:rPr>
              <w:t xml:space="preserve">tudent must satisfy the requirements </w:t>
            </w:r>
            <w:r>
              <w:rPr>
                <w:rFonts w:ascii="Calibri" w:hAnsi="Calibri" w:cs="Calibri"/>
                <w:color w:val="FF0000"/>
                <w:sz w:val="24"/>
                <w:szCs w:val="24"/>
              </w:rPr>
              <w:t>outlined</w:t>
            </w:r>
            <w:r w:rsidRPr="005314A4">
              <w:rPr>
                <w:rFonts w:ascii="Calibri" w:hAnsi="Calibri" w:cs="Calibri"/>
                <w:color w:val="FF0000"/>
                <w:sz w:val="24"/>
                <w:szCs w:val="24"/>
              </w:rPr>
              <w:t xml:space="preserve"> in:</w:t>
            </w:r>
          </w:p>
          <w:p w14:paraId="2529B09C" w14:textId="77777777" w:rsidR="005314A4" w:rsidRPr="005314A4" w:rsidRDefault="005314A4" w:rsidP="005314A4">
            <w:pPr>
              <w:spacing w:after="120"/>
              <w:rPr>
                <w:rFonts w:ascii="Calibri" w:hAnsi="Calibri" w:cs="Calibri"/>
                <w:color w:val="FF0000"/>
                <w:sz w:val="24"/>
                <w:szCs w:val="24"/>
              </w:rPr>
            </w:pPr>
            <w:r w:rsidRPr="005314A4">
              <w:rPr>
                <w:rFonts w:ascii="Calibri" w:hAnsi="Calibri" w:cs="Calibri"/>
                <w:color w:val="FF0000"/>
                <w:sz w:val="24"/>
                <w:szCs w:val="24"/>
              </w:rPr>
              <w:t>•</w:t>
            </w:r>
            <w:r w:rsidRPr="005314A4">
              <w:rPr>
                <w:rFonts w:ascii="Calibri" w:hAnsi="Calibri" w:cs="Calibri"/>
                <w:color w:val="FF0000"/>
                <w:sz w:val="24"/>
                <w:szCs w:val="24"/>
              </w:rPr>
              <w:tab/>
              <w:t xml:space="preserve">NFPA 1001 </w:t>
            </w:r>
          </w:p>
          <w:p w14:paraId="0B317DA4" w14:textId="4B692770" w:rsidR="00C279B4" w:rsidRPr="008C37E6" w:rsidRDefault="005314A4" w:rsidP="005314A4">
            <w:pPr>
              <w:spacing w:after="120"/>
              <w:rPr>
                <w:rFonts w:ascii="Calibri" w:hAnsi="Calibri" w:cs="Calibri"/>
                <w:color w:val="FF0000"/>
                <w:sz w:val="24"/>
                <w:szCs w:val="24"/>
              </w:rPr>
            </w:pPr>
            <w:r w:rsidRPr="005314A4">
              <w:rPr>
                <w:rFonts w:ascii="Calibri" w:hAnsi="Calibri" w:cs="Calibri"/>
                <w:color w:val="FF0000"/>
                <w:sz w:val="24"/>
                <w:szCs w:val="24"/>
              </w:rPr>
              <w:t>•</w:t>
            </w:r>
            <w:r w:rsidRPr="005314A4">
              <w:rPr>
                <w:rFonts w:ascii="Calibri" w:hAnsi="Calibri" w:cs="Calibri"/>
                <w:color w:val="FF0000"/>
                <w:sz w:val="24"/>
                <w:szCs w:val="24"/>
              </w:rPr>
              <w:tab/>
              <w:t>Florida State Statute 69A-37.</w:t>
            </w:r>
          </w:p>
        </w:tc>
      </w:tr>
    </w:tbl>
    <w:p w14:paraId="5693CBCD" w14:textId="77777777" w:rsidR="00C053FB" w:rsidRDefault="00C053FB"/>
    <w:p w14:paraId="3DBC9E79" w14:textId="4D1A0B62" w:rsidR="00705750" w:rsidRPr="00DA0A36" w:rsidRDefault="00705750" w:rsidP="00705750">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575AB5">
        <w:rPr>
          <w:rFonts w:ascii="Calibri" w:eastAsia="Calibri" w:hAnsi="Calibri" w:cs="Calibri"/>
          <w:b/>
          <w:bCs/>
          <w:sz w:val="28"/>
          <w:szCs w:val="28"/>
          <w:u w:val="single"/>
        </w:rPr>
        <w:t>C</w:t>
      </w:r>
      <w:r w:rsidR="006F239A">
        <w:rPr>
          <w:rFonts w:ascii="Calibri" w:eastAsia="Calibri" w:hAnsi="Calibri" w:cs="Calibri"/>
          <w:b/>
          <w:bCs/>
          <w:sz w:val="28"/>
          <w:szCs w:val="28"/>
          <w:u w:val="single"/>
        </w:rPr>
        <w:t xml:space="preserve">OMPETENCIES &amp; LEARNING OBJECTIVES </w:t>
      </w:r>
      <w:r w:rsidR="006F239A" w:rsidRPr="006F239A">
        <w:rPr>
          <w:rFonts w:ascii="Calibri" w:eastAsia="Calibri" w:hAnsi="Calibri" w:cs="Calibri"/>
          <w:sz w:val="28"/>
          <w:szCs w:val="28"/>
          <w:u w:val="single"/>
        </w:rPr>
        <w:t>(I</w:t>
      </w:r>
      <w:r w:rsidRPr="006F239A">
        <w:rPr>
          <w:rFonts w:ascii="Calibri" w:eastAsia="Calibri" w:hAnsi="Calibri" w:cs="Calibri"/>
          <w:sz w:val="28"/>
          <w:szCs w:val="28"/>
          <w:u w:val="single"/>
        </w:rPr>
        <w:t>nformation Only)</w:t>
      </w:r>
    </w:p>
    <w:tbl>
      <w:tblPr>
        <w:tblStyle w:val="TableGrid2"/>
        <w:tblW w:w="9697" w:type="dxa"/>
        <w:tblLook w:val="04A0" w:firstRow="1" w:lastRow="0" w:firstColumn="1" w:lastColumn="0" w:noHBand="0" w:noVBand="1"/>
      </w:tblPr>
      <w:tblGrid>
        <w:gridCol w:w="6565"/>
        <w:gridCol w:w="450"/>
        <w:gridCol w:w="2682"/>
      </w:tblGrid>
      <w:tr w:rsidR="00705750" w:rsidRPr="001022B9" w14:paraId="142460C4" w14:textId="77777777" w:rsidTr="00F16D74">
        <w:trPr>
          <w:trHeight w:val="466"/>
        </w:trPr>
        <w:tc>
          <w:tcPr>
            <w:tcW w:w="9697" w:type="dxa"/>
            <w:gridSpan w:val="3"/>
          </w:tcPr>
          <w:p w14:paraId="27B94FEC" w14:textId="2C3DBD3C" w:rsidR="00705750" w:rsidRPr="001022B9" w:rsidRDefault="00705750" w:rsidP="00F16D74">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lastRenderedPageBreak/>
              <w:t xml:space="preserve">Syllabus Section IV - A. </w:t>
            </w:r>
            <w:r w:rsidRPr="001022B9">
              <w:rPr>
                <w:rFonts w:ascii="Calibri" w:eastAsia="Times New Roman" w:hAnsi="Calibri" w:cs="Calibri"/>
                <w:b/>
                <w:bCs/>
                <w:color w:val="000000"/>
                <w:sz w:val="24"/>
                <w:szCs w:val="24"/>
              </w:rPr>
              <w:t xml:space="preserve">General Education Competencies – </w:t>
            </w:r>
            <w:r>
              <w:rPr>
                <w:rFonts w:ascii="Calibri" w:eastAsia="Times New Roman" w:hAnsi="Calibri" w:cs="Calibri"/>
                <w:b/>
                <w:bCs/>
                <w:color w:val="000000"/>
                <w:sz w:val="24"/>
                <w:szCs w:val="24"/>
              </w:rPr>
              <w:t xml:space="preserve">1. </w:t>
            </w:r>
            <w:r w:rsidRPr="001022B9">
              <w:rPr>
                <w:rFonts w:ascii="Calibri" w:eastAsia="Times New Roman" w:hAnsi="Calibri" w:cs="Calibri"/>
                <w:b/>
                <w:bCs/>
                <w:color w:val="000000"/>
                <w:sz w:val="24"/>
                <w:szCs w:val="24"/>
              </w:rPr>
              <w:t xml:space="preserve">Integral and/or </w:t>
            </w:r>
            <w:r>
              <w:rPr>
                <w:rFonts w:ascii="Calibri" w:eastAsia="Times New Roman" w:hAnsi="Calibri" w:cs="Calibri"/>
                <w:b/>
                <w:bCs/>
                <w:color w:val="000000"/>
                <w:sz w:val="24"/>
                <w:szCs w:val="24"/>
              </w:rPr>
              <w:t xml:space="preserve">2. </w:t>
            </w:r>
            <w:r w:rsidRPr="001022B9">
              <w:rPr>
                <w:rFonts w:ascii="Calibri" w:eastAsia="Times New Roman" w:hAnsi="Calibri" w:cs="Calibri"/>
                <w:b/>
                <w:bCs/>
                <w:color w:val="000000"/>
                <w:sz w:val="24"/>
                <w:szCs w:val="24"/>
              </w:rPr>
              <w:t>Supplemental</w:t>
            </w:r>
          </w:p>
          <w:p w14:paraId="0B3BE748" w14:textId="2F288750" w:rsidR="00705750" w:rsidRPr="001022B9" w:rsidRDefault="00705750" w:rsidP="00F16D74">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Pr>
                <w:rFonts w:ascii="Calibri" w:eastAsia="Times New Roman" w:hAnsi="Calibri" w:cs="Calibri"/>
                <w:color w:val="000000" w:themeColor="text1"/>
                <w:sz w:val="24"/>
                <w:szCs w:val="24"/>
              </w:rPr>
              <w:t xml:space="preserve"> </w:t>
            </w:r>
            <w:r w:rsidRPr="006D157A">
              <w:rPr>
                <w:rFonts w:ascii="Calibri" w:eastAsia="Times New Roman" w:hAnsi="Calibri" w:cs="Calibri"/>
                <w:i/>
                <w:iCs/>
                <w:color w:val="000000" w:themeColor="text1"/>
                <w:sz w:val="24"/>
                <w:szCs w:val="24"/>
              </w:rPr>
              <w:t>Course objectives/outcomes</w:t>
            </w:r>
            <w:r>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705750" w:rsidRPr="001022B9" w14:paraId="07A6DF8E" w14:textId="77777777" w:rsidTr="00F16D74">
        <w:trPr>
          <w:trHeight w:val="431"/>
        </w:trPr>
        <w:tc>
          <w:tcPr>
            <w:tcW w:w="9697" w:type="dxa"/>
            <w:gridSpan w:val="3"/>
          </w:tcPr>
          <w:p w14:paraId="52A10E1A" w14:textId="1DC77D8D" w:rsidR="00705750" w:rsidRPr="00B25C5E" w:rsidRDefault="00705750" w:rsidP="00F16D74">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705750" w:rsidRPr="001022B9" w14:paraId="4E1259CE" w14:textId="77777777" w:rsidTr="00F16D74">
        <w:trPr>
          <w:trHeight w:val="431"/>
        </w:trPr>
        <w:tc>
          <w:tcPr>
            <w:tcW w:w="9697" w:type="dxa"/>
            <w:gridSpan w:val="3"/>
          </w:tcPr>
          <w:p w14:paraId="156E9337" w14:textId="33C46064" w:rsidR="005314A4" w:rsidRPr="00F623AA" w:rsidRDefault="005314A4" w:rsidP="00F16D74">
            <w:pPr>
              <w:shd w:val="clear" w:color="auto" w:fill="FFFFFF"/>
              <w:spacing w:after="120"/>
              <w:rPr>
                <w:rFonts w:ascii="Calibri" w:eastAsia="Times New Roman" w:hAnsi="Calibri" w:cs="Calibri"/>
                <w:color w:val="FF0000"/>
                <w:sz w:val="24"/>
                <w:szCs w:val="24"/>
              </w:rPr>
            </w:pPr>
            <w:r w:rsidRPr="005314A4">
              <w:rPr>
                <w:rFonts w:ascii="Calibri" w:eastAsia="Times New Roman" w:hAnsi="Calibri" w:cs="Calibri"/>
                <w:color w:val="FF0000"/>
                <w:sz w:val="24"/>
                <w:szCs w:val="24"/>
              </w:rPr>
              <w:t>Communicate</w:t>
            </w:r>
          </w:p>
        </w:tc>
      </w:tr>
      <w:tr w:rsidR="00705750" w:rsidRPr="001022B9" w14:paraId="7754BDDB" w14:textId="77777777" w:rsidTr="00F16D74">
        <w:trPr>
          <w:trHeight w:val="431"/>
        </w:trPr>
        <w:tc>
          <w:tcPr>
            <w:tcW w:w="9697" w:type="dxa"/>
            <w:gridSpan w:val="3"/>
          </w:tcPr>
          <w:p w14:paraId="310C0FD9" w14:textId="2F1C8E8A" w:rsidR="00705750" w:rsidRPr="00837953" w:rsidRDefault="00705750" w:rsidP="00F16D74">
            <w:pPr>
              <w:shd w:val="clear" w:color="auto" w:fill="FFFFFF"/>
              <w:spacing w:after="120"/>
              <w:rPr>
                <w:rFonts w:ascii="Calibri" w:eastAsia="Times New Roman" w:hAnsi="Calibri" w:cs="Calibri"/>
                <w:b/>
                <w:bCs/>
                <w:sz w:val="24"/>
                <w:szCs w:val="24"/>
              </w:rPr>
            </w:pP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51710189" w14:textId="515A0BB3" w:rsidR="00FE1EAF" w:rsidRPr="003F2157" w:rsidRDefault="005314A4" w:rsidP="00F16D74">
            <w:pPr>
              <w:shd w:val="clear" w:color="auto" w:fill="FFFFFF"/>
              <w:spacing w:after="120"/>
              <w:rPr>
                <w:rFonts w:ascii="Calibri" w:eastAsia="Times New Roman" w:hAnsi="Calibri" w:cs="Calibri"/>
                <w:color w:val="FF0000"/>
                <w:sz w:val="24"/>
                <w:szCs w:val="24"/>
              </w:rPr>
            </w:pPr>
            <w:r w:rsidRPr="005314A4">
              <w:rPr>
                <w:rFonts w:ascii="Calibri" w:eastAsia="Times New Roman" w:hAnsi="Calibri" w:cs="Calibri"/>
                <w:color w:val="FF0000"/>
                <w:sz w:val="24"/>
                <w:szCs w:val="24"/>
              </w:rPr>
              <w:t>Describe and discuss the components of the history and philosophy of the modern</w:t>
            </w:r>
            <w:r>
              <w:rPr>
                <w:rFonts w:ascii="Calibri" w:eastAsia="Times New Roman" w:hAnsi="Calibri" w:cs="Calibri"/>
                <w:color w:val="FF0000"/>
                <w:sz w:val="24"/>
                <w:szCs w:val="24"/>
              </w:rPr>
              <w:t>-</w:t>
            </w:r>
            <w:r w:rsidRPr="005314A4">
              <w:rPr>
                <w:rFonts w:ascii="Calibri" w:eastAsia="Times New Roman" w:hAnsi="Calibri" w:cs="Calibri"/>
                <w:color w:val="FF0000"/>
                <w:sz w:val="24"/>
                <w:szCs w:val="24"/>
              </w:rPr>
              <w:t>day fire service.</w:t>
            </w:r>
          </w:p>
        </w:tc>
      </w:tr>
      <w:tr w:rsidR="00705750" w:rsidRPr="001022B9" w14:paraId="0BBB3E75" w14:textId="77777777" w:rsidTr="00F16D74">
        <w:trPr>
          <w:trHeight w:val="449"/>
        </w:trPr>
        <w:tc>
          <w:tcPr>
            <w:tcW w:w="9697" w:type="dxa"/>
            <w:gridSpan w:val="3"/>
          </w:tcPr>
          <w:p w14:paraId="090479A4" w14:textId="35BB83B4" w:rsidR="00705750" w:rsidRPr="00B25C5E" w:rsidRDefault="00705750" w:rsidP="00F16D74">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2. </w:t>
            </w:r>
            <w:r w:rsidRPr="00837953">
              <w:rPr>
                <w:rFonts w:ascii="Calibri" w:eastAsia="Times New Roman" w:hAnsi="Calibri" w:cs="Calibri"/>
                <w:b/>
                <w:bCs/>
                <w:i/>
                <w:iCs/>
                <w:sz w:val="24"/>
                <w:szCs w:val="24"/>
              </w:rPr>
              <w:t xml:space="preserve">Supplemental </w:t>
            </w:r>
            <w:r w:rsidRPr="00B25C5E">
              <w:rPr>
                <w:rFonts w:ascii="Calibri" w:eastAsia="Times New Roman" w:hAnsi="Calibri" w:cs="Calibri"/>
                <w:b/>
                <w:bCs/>
                <w:sz w:val="24"/>
                <w:szCs w:val="24"/>
              </w:rPr>
              <w:t>General Education Competency or Competencies:</w:t>
            </w:r>
          </w:p>
        </w:tc>
      </w:tr>
      <w:tr w:rsidR="00705750" w:rsidRPr="001022B9" w14:paraId="68D45E5C" w14:textId="77777777" w:rsidTr="006967CF">
        <w:trPr>
          <w:trHeight w:val="719"/>
        </w:trPr>
        <w:tc>
          <w:tcPr>
            <w:tcW w:w="9697" w:type="dxa"/>
            <w:gridSpan w:val="3"/>
          </w:tcPr>
          <w:p w14:paraId="246C465F" w14:textId="6FD19893" w:rsidR="00705750" w:rsidRPr="007F68C4" w:rsidRDefault="005314A4" w:rsidP="00F16D74">
            <w:pPr>
              <w:shd w:val="clear" w:color="auto" w:fill="FFFFFF"/>
              <w:spacing w:after="120"/>
              <w:rPr>
                <w:rFonts w:ascii="Calibri" w:eastAsia="Times New Roman" w:hAnsi="Calibri" w:cs="Calibri"/>
                <w:color w:val="FF0000"/>
                <w:sz w:val="24"/>
                <w:szCs w:val="24"/>
              </w:rPr>
            </w:pPr>
            <w:r w:rsidRPr="005314A4">
              <w:rPr>
                <w:rFonts w:ascii="Calibri" w:eastAsia="Times New Roman" w:hAnsi="Calibri" w:cs="Calibri"/>
                <w:color w:val="FF0000"/>
                <w:sz w:val="24"/>
                <w:szCs w:val="24"/>
              </w:rPr>
              <w:t>Analyze</w:t>
            </w:r>
          </w:p>
        </w:tc>
      </w:tr>
      <w:tr w:rsidR="006967CF" w:rsidRPr="001022B9" w14:paraId="2DF7C15F" w14:textId="77777777" w:rsidTr="00F16D74">
        <w:trPr>
          <w:trHeight w:val="943"/>
        </w:trPr>
        <w:tc>
          <w:tcPr>
            <w:tcW w:w="9697" w:type="dxa"/>
            <w:gridSpan w:val="3"/>
          </w:tcPr>
          <w:p w14:paraId="534E0FBD" w14:textId="5AFBD7F8" w:rsidR="006967CF" w:rsidRPr="006631B0" w:rsidRDefault="006967CF" w:rsidP="006967CF">
            <w:pPr>
              <w:shd w:val="clear" w:color="auto" w:fill="FFFFFF"/>
              <w:spacing w:after="120"/>
              <w:rPr>
                <w:rFonts w:ascii="Calibri" w:eastAsia="Times New Roman" w:hAnsi="Calibri" w:cs="Calibri"/>
                <w:b/>
                <w:bCs/>
                <w:sz w:val="24"/>
                <w:szCs w:val="24"/>
              </w:rPr>
            </w:pPr>
            <w:r w:rsidRPr="006631B0">
              <w:rPr>
                <w:rFonts w:ascii="Calibri" w:eastAsia="Times New Roman" w:hAnsi="Calibri" w:cs="Calibri"/>
                <w:b/>
                <w:bCs/>
                <w:i/>
                <w:iCs/>
                <w:sz w:val="24"/>
                <w:szCs w:val="24"/>
              </w:rPr>
              <w:t>Course Outcomes/Objectives</w:t>
            </w:r>
            <w:r w:rsidRPr="006631B0">
              <w:rPr>
                <w:rFonts w:ascii="Calibri" w:eastAsia="Times New Roman" w:hAnsi="Calibri" w:cs="Calibri"/>
                <w:b/>
                <w:bCs/>
                <w:sz w:val="24"/>
                <w:szCs w:val="24"/>
              </w:rPr>
              <w:t xml:space="preserve"> supporting each </w:t>
            </w:r>
            <w:r w:rsidRPr="006631B0">
              <w:rPr>
                <w:rFonts w:ascii="Calibri" w:eastAsia="Times New Roman" w:hAnsi="Calibri" w:cs="Calibri"/>
                <w:b/>
                <w:bCs/>
                <w:i/>
                <w:iCs/>
                <w:sz w:val="24"/>
                <w:szCs w:val="24"/>
              </w:rPr>
              <w:t>Supplemental</w:t>
            </w:r>
            <w:r w:rsidRPr="006631B0">
              <w:rPr>
                <w:rFonts w:ascii="Calibri" w:eastAsia="Times New Roman" w:hAnsi="Calibri" w:cs="Calibri"/>
                <w:b/>
                <w:bCs/>
                <w:sz w:val="24"/>
                <w:szCs w:val="24"/>
              </w:rPr>
              <w:t xml:space="preserve"> competency:</w:t>
            </w:r>
          </w:p>
          <w:p w14:paraId="49F3EDD4" w14:textId="54383E89" w:rsidR="006967CF" w:rsidRDefault="005314A4" w:rsidP="006967CF">
            <w:pPr>
              <w:shd w:val="clear" w:color="auto" w:fill="FFFFFF"/>
              <w:spacing w:after="120"/>
              <w:rPr>
                <w:rFonts w:ascii="Calibri" w:eastAsia="Times New Roman" w:hAnsi="Calibri" w:cs="Calibri"/>
                <w:color w:val="FF0000"/>
                <w:sz w:val="24"/>
                <w:szCs w:val="24"/>
              </w:rPr>
            </w:pPr>
            <w:r w:rsidRPr="005314A4">
              <w:rPr>
                <w:rFonts w:ascii="Calibri" w:eastAsia="Times New Roman" w:hAnsi="Calibri" w:cs="Calibri"/>
                <w:color w:val="FF0000"/>
                <w:sz w:val="24"/>
                <w:szCs w:val="24"/>
              </w:rPr>
              <w:t xml:space="preserve">Analyze the basic components of fire as a chemical reaction, the major phases of fire, and examine the main factors </w:t>
            </w:r>
            <w:r>
              <w:rPr>
                <w:rFonts w:ascii="Calibri" w:eastAsia="Times New Roman" w:hAnsi="Calibri" w:cs="Calibri"/>
                <w:color w:val="FF0000"/>
                <w:sz w:val="24"/>
                <w:szCs w:val="24"/>
              </w:rPr>
              <w:t>influencing</w:t>
            </w:r>
            <w:r w:rsidRPr="005314A4">
              <w:rPr>
                <w:rFonts w:ascii="Calibri" w:eastAsia="Times New Roman" w:hAnsi="Calibri" w:cs="Calibri"/>
                <w:color w:val="FF0000"/>
                <w:sz w:val="24"/>
                <w:szCs w:val="24"/>
              </w:rPr>
              <w:t xml:space="preserve"> fire spread and fire behavior.</w:t>
            </w:r>
          </w:p>
        </w:tc>
      </w:tr>
      <w:tr w:rsidR="00A15ABF" w:rsidRPr="001022B9" w14:paraId="2BCC8D20" w14:textId="77777777" w:rsidTr="00F16D74">
        <w:trPr>
          <w:trHeight w:val="943"/>
        </w:trPr>
        <w:tc>
          <w:tcPr>
            <w:tcW w:w="9697" w:type="dxa"/>
            <w:gridSpan w:val="3"/>
          </w:tcPr>
          <w:p w14:paraId="308667DF" w14:textId="77777777" w:rsidR="001A3DBC" w:rsidRDefault="00E422F3" w:rsidP="001A3DBC">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 xml:space="preserve">Section IV – B. </w:t>
            </w:r>
            <w:r w:rsidR="001A3DBC" w:rsidRPr="001022B9">
              <w:rPr>
                <w:rFonts w:ascii="Calibri" w:eastAsia="Times New Roman" w:hAnsi="Calibri" w:cs="Calibri"/>
                <w:b/>
                <w:bCs/>
                <w:sz w:val="24"/>
                <w:szCs w:val="24"/>
              </w:rPr>
              <w:t>Florida Statute requirement</w:t>
            </w:r>
          </w:p>
          <w:p w14:paraId="4AB8BA36" w14:textId="2F4B9EC5" w:rsidR="00A15ABF" w:rsidRPr="00E422F3" w:rsidRDefault="001A3DBC" w:rsidP="001A3DBC">
            <w:pPr>
              <w:shd w:val="clear" w:color="auto" w:fill="FFFFFF"/>
              <w:spacing w:after="120"/>
              <w:rPr>
                <w:rFonts w:ascii="Calibri" w:eastAsia="Times New Roman" w:hAnsi="Calibri" w:cs="Calibri"/>
                <w:b/>
                <w:bCs/>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1A3DBC" w:rsidRPr="00C80C28" w14:paraId="6A29F44A" w14:textId="77777777" w:rsidTr="000B3D8E">
        <w:trPr>
          <w:trHeight w:val="629"/>
        </w:trPr>
        <w:tc>
          <w:tcPr>
            <w:tcW w:w="6565" w:type="dxa"/>
          </w:tcPr>
          <w:p w14:paraId="232F4A3C" w14:textId="5BD4E67C" w:rsidR="001A3DBC" w:rsidRPr="001022B9" w:rsidRDefault="00EC3E23" w:rsidP="000B3D8E">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 xml:space="preserve">Is this a </w:t>
            </w:r>
            <w:r w:rsidRPr="00EC3E23">
              <w:rPr>
                <w:rFonts w:ascii="Calibri" w:eastAsia="Times New Roman" w:hAnsi="Calibri" w:cs="Calibri"/>
                <w:b/>
                <w:bCs/>
                <w:i/>
                <w:iCs/>
                <w:sz w:val="24"/>
                <w:szCs w:val="24"/>
              </w:rPr>
              <w:t>General Education Core Course</w:t>
            </w:r>
            <w:r>
              <w:rPr>
                <w:rFonts w:ascii="Calibri" w:eastAsia="Times New Roman" w:hAnsi="Calibri" w:cs="Calibri"/>
                <w:b/>
                <w:bCs/>
                <w:sz w:val="24"/>
                <w:szCs w:val="24"/>
              </w:rPr>
              <w:t xml:space="preserve"> as defined by Florida Statutes?  </w:t>
            </w:r>
          </w:p>
        </w:tc>
        <w:tc>
          <w:tcPr>
            <w:tcW w:w="3132" w:type="dxa"/>
            <w:gridSpan w:val="2"/>
          </w:tcPr>
          <w:sdt>
            <w:sdtPr>
              <w:rPr>
                <w:rFonts w:ascii="Calibri" w:eastAsia="Times New Roman" w:hAnsi="Calibri" w:cs="Calibri"/>
                <w:sz w:val="24"/>
                <w:szCs w:val="24"/>
              </w:rPr>
              <w:id w:val="28300431"/>
              <w:placeholder>
                <w:docPart w:val="557C83B1A4084060AC6339B4E67A2E4B"/>
              </w:placeholder>
              <w:comboBox>
                <w:listItem w:value="Choose an item."/>
                <w:listItem w:displayText="No" w:value="No"/>
                <w:listItem w:displayText="Yes" w:value="Yes"/>
              </w:comboBox>
            </w:sdtPr>
            <w:sdtEndPr/>
            <w:sdtContent>
              <w:p w14:paraId="683F9452" w14:textId="5C94852E" w:rsidR="001A3DBC" w:rsidRPr="00C80C28" w:rsidRDefault="006631B0" w:rsidP="000B3D8E">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1A3DBC" w:rsidRPr="001022B9" w14:paraId="0831CC3F" w14:textId="77777777" w:rsidTr="000B3D8E">
        <w:trPr>
          <w:trHeight w:val="943"/>
        </w:trPr>
        <w:tc>
          <w:tcPr>
            <w:tcW w:w="7015" w:type="dxa"/>
            <w:gridSpan w:val="2"/>
          </w:tcPr>
          <w:p w14:paraId="668DA74D" w14:textId="77777777" w:rsidR="001A3DBC" w:rsidRPr="00770AF6" w:rsidRDefault="001A3DBC" w:rsidP="000B3D8E">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63582ECE" w14:textId="77777777" w:rsidR="001A3DBC" w:rsidRPr="00770AF6" w:rsidRDefault="001A3DBC" w:rsidP="000B3D8E">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AD7DD7830F41431CAE6584C0467C10EC"/>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49087C03" w14:textId="77777777" w:rsidR="001A3DBC" w:rsidRPr="001022B9" w:rsidRDefault="001A3DBC" w:rsidP="000B3D8E">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658A5D7F" w14:textId="77777777" w:rsidR="001A3DBC" w:rsidRPr="001022B9" w:rsidRDefault="001A3DBC" w:rsidP="000B3D8E">
            <w:pPr>
              <w:shd w:val="clear" w:color="auto" w:fill="FFFFFF"/>
              <w:spacing w:after="120"/>
              <w:rPr>
                <w:rFonts w:ascii="Calibri" w:eastAsia="Times New Roman" w:hAnsi="Calibri" w:cs="Calibri"/>
                <w:color w:val="FF0000"/>
                <w:sz w:val="24"/>
                <w:szCs w:val="24"/>
              </w:rPr>
            </w:pPr>
          </w:p>
        </w:tc>
      </w:tr>
      <w:tr w:rsidR="009E401A" w:rsidRPr="001022B9" w14:paraId="3ECA0A18" w14:textId="77777777" w:rsidTr="00834076">
        <w:trPr>
          <w:cantSplit/>
          <w:trHeight w:val="943"/>
        </w:trPr>
        <w:tc>
          <w:tcPr>
            <w:tcW w:w="9697" w:type="dxa"/>
            <w:gridSpan w:val="3"/>
          </w:tcPr>
          <w:p w14:paraId="1F7CE11D" w14:textId="5B03B041" w:rsidR="009E401A" w:rsidRDefault="000D6BB3" w:rsidP="009E401A">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Section </w:t>
            </w:r>
            <w:r w:rsidR="009E401A">
              <w:rPr>
                <w:rFonts w:ascii="Calibri" w:eastAsia="Times New Roman" w:hAnsi="Calibri" w:cs="Calibri"/>
                <w:b/>
                <w:bCs/>
                <w:sz w:val="24"/>
                <w:szCs w:val="24"/>
              </w:rPr>
              <w:t xml:space="preserve">IV - </w:t>
            </w:r>
            <w:r w:rsidR="009E401A" w:rsidRPr="001022B9">
              <w:rPr>
                <w:rFonts w:ascii="Calibri" w:eastAsia="Times New Roman" w:hAnsi="Calibri" w:cs="Calibri"/>
                <w:b/>
                <w:bCs/>
                <w:sz w:val="24"/>
                <w:szCs w:val="24"/>
              </w:rPr>
              <w:t>C</w:t>
            </w:r>
            <w:r w:rsidR="009E401A">
              <w:rPr>
                <w:rFonts w:ascii="Calibri" w:eastAsia="Times New Roman" w:hAnsi="Calibri" w:cs="Calibri"/>
                <w:b/>
                <w:bCs/>
                <w:sz w:val="24"/>
                <w:szCs w:val="24"/>
              </w:rPr>
              <w:t>.</w:t>
            </w:r>
            <w:r w:rsidR="009E401A" w:rsidRPr="001022B9">
              <w:rPr>
                <w:rFonts w:ascii="Calibri" w:eastAsia="Times New Roman" w:hAnsi="Calibri" w:cs="Calibri"/>
                <w:b/>
                <w:bCs/>
                <w:sz w:val="24"/>
                <w:szCs w:val="24"/>
              </w:rPr>
              <w:t xml:space="preserve"> Additional Course Learning O</w:t>
            </w:r>
            <w:r w:rsidR="009E401A">
              <w:rPr>
                <w:rFonts w:ascii="Calibri" w:eastAsia="Times New Roman" w:hAnsi="Calibri" w:cs="Calibri"/>
                <w:b/>
                <w:bCs/>
                <w:sz w:val="24"/>
                <w:szCs w:val="24"/>
              </w:rPr>
              <w:t>bjectives or Outcomes</w:t>
            </w:r>
          </w:p>
          <w:p w14:paraId="2FC54A8F" w14:textId="358D61C3" w:rsidR="009E401A" w:rsidRDefault="009E401A" w:rsidP="009E401A">
            <w:pPr>
              <w:shd w:val="clear" w:color="auto" w:fill="FFFFFF"/>
              <w:spacing w:after="120"/>
              <w:rPr>
                <w:rFonts w:ascii="Calibri" w:eastAsia="Times New Roman" w:hAnsi="Calibri" w:cs="Calibri"/>
                <w:color w:val="FF0000"/>
                <w:sz w:val="24"/>
                <w:szCs w:val="24"/>
              </w:rPr>
            </w:pPr>
            <w:r>
              <w:rPr>
                <w:rFonts w:ascii="Calibri" w:eastAsia="Times New Roman" w:hAnsi="Calibri" w:cs="Calibri"/>
                <w:b/>
                <w:bCs/>
                <w:sz w:val="24"/>
                <w:szCs w:val="24"/>
                <w:highlight w:val="yellow"/>
              </w:rPr>
              <w:t>N</w:t>
            </w:r>
            <w:r w:rsidRPr="001022B9">
              <w:rPr>
                <w:rFonts w:ascii="Calibri" w:eastAsia="Times New Roman" w:hAnsi="Calibri" w:cs="Calibri"/>
                <w:b/>
                <w:bCs/>
                <w:sz w:val="24"/>
                <w:szCs w:val="24"/>
                <w:highlight w:val="yellow"/>
              </w:rPr>
              <w:t>OTE:</w:t>
            </w:r>
            <w:r w:rsidRPr="001022B9">
              <w:rPr>
                <w:rFonts w:ascii="Calibri" w:eastAsia="Times New Roman" w:hAnsi="Calibri" w:cs="Calibri"/>
                <w:sz w:val="24"/>
                <w:szCs w:val="24"/>
                <w:highlight w:val="yellow"/>
              </w:rPr>
              <w:t xml:space="preserve"> </w:t>
            </w:r>
            <w:r>
              <w:rPr>
                <w:rFonts w:ascii="Calibri" w:eastAsia="Times New Roman" w:hAnsi="Calibri" w:cs="Calibri"/>
                <w:sz w:val="24"/>
                <w:szCs w:val="24"/>
              </w:rPr>
              <w:t xml:space="preserve">This section is for course-specific learning objectives that do not contribute to assessment of the General Education Competencies listed above. </w:t>
            </w:r>
            <w:r w:rsidRPr="003F0B85">
              <w:rPr>
                <w:rFonts w:ascii="Calibri" w:eastAsia="Times New Roman" w:hAnsi="Calibri" w:cs="Calibri"/>
                <w:sz w:val="24"/>
                <w:szCs w:val="24"/>
              </w:rPr>
              <w:t xml:space="preserve">For all courses </w:t>
            </w:r>
            <w:r w:rsidRPr="003F0B85">
              <w:rPr>
                <w:rFonts w:ascii="Calibri" w:eastAsia="Times New Roman" w:hAnsi="Calibri" w:cs="Calibri"/>
                <w:i/>
                <w:iCs/>
                <w:sz w:val="24"/>
                <w:szCs w:val="24"/>
              </w:rPr>
              <w:t>other than the General Education Core courses,</w:t>
            </w:r>
            <w:r w:rsidRPr="003F0B85">
              <w:rPr>
                <w:rFonts w:ascii="Calibri" w:eastAsia="Times New Roman" w:hAnsi="Calibri" w:cs="Calibri"/>
                <w:sz w:val="24"/>
                <w:szCs w:val="24"/>
              </w:rPr>
              <w:t xml:space="preserve"> this section </w:t>
            </w:r>
            <w:r>
              <w:rPr>
                <w:rFonts w:ascii="Calibri" w:eastAsia="Times New Roman" w:hAnsi="Calibri" w:cs="Calibri"/>
                <w:sz w:val="24"/>
                <w:szCs w:val="24"/>
              </w:rPr>
              <w:t xml:space="preserve">will be </w:t>
            </w:r>
            <w:r w:rsidRPr="003F0B85">
              <w:rPr>
                <w:rFonts w:ascii="Calibri" w:eastAsia="Times New Roman" w:hAnsi="Calibri" w:cs="Calibri"/>
                <w:sz w:val="24"/>
                <w:szCs w:val="24"/>
              </w:rPr>
              <w:t xml:space="preserve">labeled </w:t>
            </w:r>
            <w:r w:rsidRPr="003F0B85">
              <w:rPr>
                <w:rFonts w:ascii="Calibri" w:eastAsia="Times New Roman" w:hAnsi="Calibri" w:cs="Calibri"/>
                <w:b/>
                <w:bCs/>
                <w:sz w:val="24"/>
                <w:szCs w:val="24"/>
              </w:rPr>
              <w:t>IV -</w:t>
            </w:r>
            <w:r w:rsidRPr="003F0B85">
              <w:rPr>
                <w:rFonts w:ascii="Calibri" w:eastAsia="Times New Roman" w:hAnsi="Calibri" w:cs="Calibri"/>
                <w:sz w:val="24"/>
                <w:szCs w:val="24"/>
              </w:rPr>
              <w:t xml:space="preserve"> </w:t>
            </w:r>
            <w:r w:rsidRPr="003F0B85">
              <w:rPr>
                <w:rFonts w:ascii="Calibri" w:eastAsia="Times New Roman" w:hAnsi="Calibri" w:cs="Calibri"/>
                <w:b/>
                <w:bCs/>
                <w:sz w:val="24"/>
                <w:szCs w:val="24"/>
              </w:rPr>
              <w:t>B:</w:t>
            </w:r>
            <w:r w:rsidRPr="003F0B85">
              <w:rPr>
                <w:rFonts w:ascii="Calibri" w:eastAsia="Times New Roman" w:hAnsi="Calibri" w:cs="Calibri"/>
                <w:sz w:val="24"/>
                <w:szCs w:val="24"/>
              </w:rPr>
              <w:t xml:space="preserve"> on the course syllabus.</w:t>
            </w:r>
          </w:p>
        </w:tc>
      </w:tr>
    </w:tbl>
    <w:tbl>
      <w:tblPr>
        <w:tblW w:w="96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7"/>
      </w:tblGrid>
      <w:tr w:rsidR="009E401A" w:rsidRPr="001022B9" w14:paraId="7415D1C3" w14:textId="77777777" w:rsidTr="00F16D74">
        <w:trPr>
          <w:trHeight w:val="520"/>
        </w:trPr>
        <w:tc>
          <w:tcPr>
            <w:tcW w:w="9697" w:type="dxa"/>
          </w:tcPr>
          <w:p w14:paraId="041D22C0" w14:textId="2E8A7DB8" w:rsidR="009E401A" w:rsidRPr="005314A4" w:rsidRDefault="009E401A" w:rsidP="009E401A">
            <w:pPr>
              <w:shd w:val="clear" w:color="auto" w:fill="FFFFFF"/>
              <w:spacing w:after="120"/>
              <w:ind w:firstLine="30"/>
              <w:rPr>
                <w:rFonts w:ascii="Calibri" w:eastAsia="Times New Roman" w:hAnsi="Calibri" w:cs="Calibri"/>
                <w:b/>
                <w:bCs/>
                <w:color w:val="FF0000"/>
                <w:sz w:val="24"/>
                <w:szCs w:val="24"/>
              </w:rPr>
            </w:pPr>
            <w:r w:rsidRPr="005314A4">
              <w:rPr>
                <w:rFonts w:ascii="Calibri" w:eastAsia="Times New Roman" w:hAnsi="Calibri" w:cs="Calibri"/>
                <w:b/>
                <w:bCs/>
                <w:sz w:val="24"/>
                <w:szCs w:val="24"/>
              </w:rPr>
              <w:t>Course Learning Objectives and/or Outcomes:</w:t>
            </w:r>
          </w:p>
          <w:p w14:paraId="471563E2"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 xml:space="preserve">4.1 General. For qualification at Level I, the fire fighter candidate shall meet the general knowledge requirements in 4.1.1, the general skill requirements in 4.1.2, the JPRs defined in Sections 4.2 through 4.5 of this standard, knowledge of the incident management system, and </w:t>
            </w:r>
            <w:r w:rsidRPr="005314A4">
              <w:rPr>
                <w:rFonts w:ascii="Calibri" w:eastAsia="Times New Roman" w:hAnsi="Calibri" w:cs="Calibri"/>
                <w:color w:val="FF0000"/>
                <w:sz w:val="24"/>
                <w:szCs w:val="24"/>
              </w:rPr>
              <w:lastRenderedPageBreak/>
              <w:t>the requirements defined in Chapter 5 as well as mission-specific competencies in Section 6.2, Personal Protective Equipment, and Section 6.6, Product Control, of NFPA 1072.</w:t>
            </w:r>
          </w:p>
          <w:p w14:paraId="1AA5A92C"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4.1.1* General Knowledge Requirements. The organization of the fire department; the role of the Fire Fighter I in the organization; the mission of fire service; the fire department’s standard operating procedures (SOPs) and rules and regulations as they apply to the Fire Fighter I; the value of fire and</w:t>
            </w:r>
          </w:p>
          <w:p w14:paraId="6057CF2E"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life safety initiatives in support of the fire department mission and to reduce fire fighter line-of-duty injuries and fatalities; the role of other agencies as they relate to the fire department; the signs and symptoms of behavioral and emotional distress; aspects of the fire department’s member assistance program; the importance of physical fitness and a healthy lifestyle to the performance of the duties of a fire fighter; the critical aspects of NFPA 1500.</w:t>
            </w:r>
          </w:p>
          <w:p w14:paraId="23B3FB84"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1.2 General Skill Requirements. The ability to don personal protective clothing, doff personal protective clothing, perform field reduction of contaminants and prepare for reuse, hoist tools and equipment using ropes and the correct knot, and locate information in departmental documents and standard or code materials.</w:t>
            </w:r>
          </w:p>
          <w:p w14:paraId="4AC4CEB2"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2 Fire Department Communications. This duty shall involve initiating responses, receiving telephone calls, and using fire department communications equipment to correctly relay verbal or written information, according to the JPRs in 4.2.1 through 4.2.4.</w:t>
            </w:r>
          </w:p>
          <w:p w14:paraId="7B3A5109"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2.1* Initiate the response to a reported emergency, given the report of an emergency, fire department SOPs, and communications equipment, so that all necessary information is obtained, communications equipment is operated correctly, and the information is relayed promptly and accurately to the dispatch center.</w:t>
            </w:r>
          </w:p>
          <w:p w14:paraId="0743C653"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Procedures for reporting an emergency; departmental SOPs for taking and receiving alarms, radio codes, or procedures; and information needs of dispatch center.</w:t>
            </w:r>
          </w:p>
          <w:p w14:paraId="4E1C21F6"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operate fire department communications equipment, relay information, and record information.</w:t>
            </w:r>
          </w:p>
          <w:p w14:paraId="284FC2F8"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2.2 Receive a telephone call, given a fire department phone, so that procedures for answering the phone are used and the caller’s information is relayed.</w:t>
            </w:r>
          </w:p>
          <w:p w14:paraId="16F76D74"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Fire department procedures for answering nonemergency telephone calls.</w:t>
            </w:r>
          </w:p>
          <w:p w14:paraId="2D2EA7F3"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operate fire station telephone and intercom equipment.</w:t>
            </w:r>
          </w:p>
          <w:p w14:paraId="71EDE094"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lastRenderedPageBreak/>
              <w:t>4.2.3 Transmit and receive messages via the fire department radio, given a fire department radio and operating procedures, so that the information is accurate, complete, clear, and relayed within the time established by the AHJ.</w:t>
            </w:r>
          </w:p>
          <w:p w14:paraId="4DCD7CA9"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Departmental radio procedures and etiquette for routine traffic, emergency traffic, and emergency evacuation signals.</w:t>
            </w:r>
          </w:p>
          <w:p w14:paraId="5F3432A3"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operate radio equipment and discriminate between routine and emergency traffic.</w:t>
            </w:r>
          </w:p>
          <w:p w14:paraId="70878FD9"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2.4* Activate an emergency call for assistance, given vision obscured conditions, PPE, and department SOPs, so that the fire fighter can be located and rescued.</w:t>
            </w:r>
          </w:p>
          <w:p w14:paraId="1BA6629B"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A) Requisite Knowledge. Personnel accountability systems, emergency communication procedures, and emergency evacuation methods.</w:t>
            </w:r>
          </w:p>
          <w:p w14:paraId="5921A801"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B) Requisite Skills. The ability to initiate an emergency call for assistance in accordance with the AHJ’s procedures, the ability to use other methods of emergency calls for assistance.</w:t>
            </w:r>
          </w:p>
          <w:p w14:paraId="7B370414"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p>
          <w:p w14:paraId="08A46BAE"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 Fireground Operations. This duty shall involve performing activities necessary to ensure life safety, fire control, and property conservation, according to the JPRs in 4.3.1 through 4.3.21.</w:t>
            </w:r>
          </w:p>
          <w:p w14:paraId="26C3A1CB"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p>
          <w:p w14:paraId="3A22A956"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1* Use self-contained breathing apparatus (SCBA) during emergency operations, given SCBA and other PPE, so that the SCBA is correctly donned, the SCBA is correctly worn, controlled breathing techniques are used, emergency procedures are enacted if the SCBA fails, all low-air warnings are recognized, respiratory protection is not intentionally compromised, and hazardous areas are exited prior to air depletion.</w:t>
            </w:r>
          </w:p>
          <w:p w14:paraId="5EC711BF"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Conditions that require respiratory protection, uses and limitations of SCBA, components of SCBA, donning procedures, breathing techniques, indications for and emergency procedures used with SCBA, and physical requirements of the SCBA wearer.</w:t>
            </w:r>
          </w:p>
          <w:p w14:paraId="1600AD7F"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control breathing, replace SCBA air cylinders, use SCBA to exit through restricted passages, initiate and complete emergency procedures in the event of SCBA failure or air depletion, and complete donning procedures.</w:t>
            </w:r>
          </w:p>
          <w:p w14:paraId="330CA433"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2* Respond on apparatus to an emergency scene, given personal protective clothing and other necessary PPE, so that the apparatus is correctly mounted and dismounted, seat belts are used while the vehicle is in motion, and other personal protective equipment is correctly used.</w:t>
            </w:r>
          </w:p>
          <w:p w14:paraId="070401D0"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lastRenderedPageBreak/>
              <w:t>Δ (A) Requisite Knowledge. Mounting and dismounting procedures for riding fire apparatus, hazards and ways to avoid hazards associated with riding apparatus, prohibited practices, and types of department PPE and the means for usage.</w:t>
            </w:r>
          </w:p>
          <w:p w14:paraId="3FC62E67"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use each piece of provided safety equipment.</w:t>
            </w:r>
          </w:p>
          <w:p w14:paraId="30EEF4D8"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p>
          <w:p w14:paraId="5A33CAA0"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3* Establish and operate in work areas at emergency scenes, given protective equipment, traffic and scene control devices, structure fire and roadway emergency scenes, traffic hazards and downed electrical wires, photovoltaic power systems, battery storage systems, an assignment, and SOPs, so that procedures are followed, protective equipment is worn, protected work areas are established as directed using traffic</w:t>
            </w:r>
          </w:p>
          <w:p w14:paraId="0FF132E5"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and scene control devices, and the fire fighter performs assigned tasks only in established, protected work areas.</w:t>
            </w:r>
          </w:p>
          <w:p w14:paraId="333A3BB5"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Potential hazards involved in operating on emergency scenes including vehicle traffic, utilities, and environmental conditions; proper procedures for dismounting apparatus in traffic; procedures for safe operation at emergency scenes; and the protective equipment available for members’ safety on emergency scenes and work zone designations.</w:t>
            </w:r>
          </w:p>
          <w:p w14:paraId="5C11514A"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use personal protective clothing, deploy traffic and scene control devices, dismount apparatus, and operate in the protected work areas as directed.</w:t>
            </w:r>
          </w:p>
          <w:p w14:paraId="1F68691D"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4* Force entry into a structure, given PPE, tools, and an assignment, so that the tools are used as designed, the barrier is removed, and the opening is in a safe condition and ready for entry. Δ (A) Requisite Knowledge. Basic construction of typical doors, windows, and walls within the department’s community or service area; operation of doors, windows, and locks; and the dangers associated with forcing entry through doors, windows, and walls.</w:t>
            </w:r>
          </w:p>
          <w:p w14:paraId="0395403A"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transport and operate hand and power tools and to force entry through doors, windows, and walls using assorted methods and tools.</w:t>
            </w:r>
          </w:p>
          <w:p w14:paraId="0FCD9783"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5* Exit a hazardous area as a team, given vision-obscured conditions, so that a safe haven is found before exhausting the air supply, others are not endangered, and the team integrity is maintained.</w:t>
            </w:r>
          </w:p>
          <w:p w14:paraId="5D3A3708"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Personnel accountability systems, communication procedures, emergency evacuation methods, what constitutes a safe haven, elements that create or indicate a hazard, and emergency procedures for loss of air supply.</w:t>
            </w:r>
          </w:p>
          <w:p w14:paraId="1D5E21D3"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lastRenderedPageBreak/>
              <w:t>Δ (B) Requisite Skills. The ability to operate as a team member in vision-obscured conditions, locate and follow a guideline, conserve air supply, and evaluate areas for hazards and identify a safe haven.</w:t>
            </w:r>
          </w:p>
          <w:p w14:paraId="3F444F0E"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7* Attack a passenger vehicle fire operating as a member of a team, given PPE, an attack line, and hand tools, so that hazards are avoided, leaking flammable liquids are identified and controlled, protection from flash fires is maintained, all vehicle compartments are overhauled, and the fire is extinguished</w:t>
            </w:r>
          </w:p>
          <w:p w14:paraId="3A9996CA"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Principles of fire streams as they relate to fighting automobile fires; precautions to be followed when advancing hose lines toward an automobile; observable results that a fire stream has been properly applied; identifying alternative fuels and the hazards associated with them; dangerous conditions created during an automobile fire; common types of accidents or injuries related to fighting automobile fires and how to avoid them; how to access locked passenger, trunk, and engine compartments; and methods for overhauling an automobile.</w:t>
            </w:r>
          </w:p>
          <w:p w14:paraId="313AA0E5"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identify automobile fuel type; assess and control fuel leaks; open, close, and adjust the flow and pattern on nozzles; apply water for maximum effectiveness while maintaining flash fire protection; advance 11∕2 in. (38 mm) or larger diameter attack lines; and expose hidden fires by opening all automobile compartments.</w:t>
            </w:r>
          </w:p>
          <w:p w14:paraId="313B3F0B"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8* Extinguish fires in exterior Class A materials, given fires in stacked or piled and small unattached structures or storage containers that can be fought from the exterior, attack lines, hand tools and master stream devices, and an assignment, so that exposures are protected, the spread of fire is stopped, collapse hazards are avoided, water application is effective, the fire is extinguished, and signs of the origin area(s) and arson are preserved. Δ (A) Requisite Knowledge. Types of attack lines and water streams appropriate for attacking stacked, piled materials and outdoor fires; dangers — such as collapse — associated with stacked and piled materials; various extinguishing agents and their effect on different material configurations; tools and</w:t>
            </w:r>
          </w:p>
          <w:p w14:paraId="48EE5845"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methods to use in breaking up various types of materials; the difficulties related to complete extinguishment of stacked and piled materials; water application methods for exposure protection</w:t>
            </w:r>
          </w:p>
          <w:p w14:paraId="7ABD2FA5"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and fire extinguishment; dangers such as exposure to toxic or hazardous materials associated with storage building and container fires; obvious signs of origin and cause; and techniques for the preservation of fire cause evidence.</w:t>
            </w:r>
          </w:p>
          <w:p w14:paraId="46D9D250"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 xml:space="preserve">Δ (B) Requisite Skills. The ability to recognize inherent hazards related to the material’s configuration, operate handlines or master streams, break up material using hand tools and </w:t>
            </w:r>
            <w:r w:rsidRPr="005314A4">
              <w:rPr>
                <w:rFonts w:ascii="Calibri" w:eastAsia="Times New Roman" w:hAnsi="Calibri" w:cs="Calibri"/>
                <w:color w:val="FF0000"/>
                <w:sz w:val="24"/>
                <w:szCs w:val="24"/>
              </w:rPr>
              <w:lastRenderedPageBreak/>
              <w:t>water streams, evaluate for complete extinguishment, operate hose lines and other water application devices, evaluate and modify</w:t>
            </w:r>
          </w:p>
          <w:p w14:paraId="2D662D31"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water application for maximum penetration, search for and expose hidden fires, assess patterns for origin determination, and evaluate for complete extinguishment.</w:t>
            </w:r>
          </w:p>
          <w:p w14:paraId="43E07A61"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9* Conduct a search and rescue in a structure operating as a member of a team, given an assignment, obscured vision conditions, personal protective equipment, a flashlight, forcible entry tools, hose lines, and ladders when necessary, so that ladders are correctly placed when used, all assigned areas are searched, all victims are located and removed, team integrity is maintained, and team members’ safety — including respiratory protection — is not compromised.</w:t>
            </w:r>
          </w:p>
          <w:p w14:paraId="15C3C351"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Use of forcible entry tools during rescue operations, ladder operations for rescue, psychological effects of operating in obscured conditions and ways to manage them, methods to determine if an area is tenable, primary and secondary search techniques, team members’ roles and goals,</w:t>
            </w:r>
          </w:p>
          <w:p w14:paraId="1228B95E"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methods to use and indicators of finding victims, victim removal methods (including various carries), and considerations related to respiratory protection.</w:t>
            </w:r>
          </w:p>
          <w:p w14:paraId="3F5C14CE"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use SCBA to exit through restricted passages, set up and use different types of ladders for various types of rescue operations, rescue a fire fighter with functioning respiratory protection, rescue a fire fighter whose respiratory protection is not functioning, rescue a person who has no respiratory protection, and assess areas to determine tenability.</w:t>
            </w:r>
          </w:p>
          <w:p w14:paraId="4A96EB84"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10* Attack an interior structure fire operating as a member of a team, given an attack line, ladders when needed, personal protective equipment, tools, and an assignment, so that team integrity is maintained, the attack line is deployed for advancement, ladders are correctly placed when used, access is</w:t>
            </w:r>
          </w:p>
          <w:p w14:paraId="1AD60823"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gained into the fire area, effective water application practices are used, the fire is approached correctly, attack techniques facilitate suppression given the level of the fire, hidden fires are located and controlled, the correct body posture is maintained, hazards are recognized and managed, and the fire is brought under control.</w:t>
            </w:r>
          </w:p>
          <w:p w14:paraId="2002F0BF"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Principles of fire streams; types, design, operation, nozzle pressure effects, and flow capabilities of nozzles; precautions to be followed when advancing hose lines to a fire; observable results that a fire stream has been properly applied; dangerous building conditions created by</w:t>
            </w:r>
          </w:p>
          <w:p w14:paraId="2BDA948C"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 xml:space="preserve">fire; principles of exposure protection; potential long-term consequences of exposure to products of combustion; physical states of matter in which fuels are found; common types of </w:t>
            </w:r>
            <w:r w:rsidRPr="005314A4">
              <w:rPr>
                <w:rFonts w:ascii="Calibri" w:eastAsia="Times New Roman" w:hAnsi="Calibri" w:cs="Calibri"/>
                <w:color w:val="FF0000"/>
                <w:sz w:val="24"/>
                <w:szCs w:val="24"/>
              </w:rPr>
              <w:lastRenderedPageBreak/>
              <w:t>accidents or injuries and their causes; and the application of each size and type of attack line, the role of the backup team in fire attack situations, attack and control techniques for grade level and above and below grade levels and exposing hidden fires.</w:t>
            </w:r>
          </w:p>
          <w:p w14:paraId="7B818B6F"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prevent water hammers when shutting down nozzles; open, close, and adjust nozzle flow and patterns; apply water using direct, indirect, and combination attacks; advance charged and uncharged 11∕2 in. (38 mm) diameter or larger hose lines up ladders and up and down interior and exterior stairways; extend hose lines; replace burst hose sections; operate charged hose lines of 11∕2 in. (38 mm) diameter or larger while secured to a ground ladder; couple and uncouple various handline connections; carry hose; attack fires at grade level and above and below grade levels; and locate and suppress interior wall and subfloor fires.</w:t>
            </w:r>
          </w:p>
          <w:p w14:paraId="33CF1397"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11 Perform horizontal ventilation on a structure operating as part of a team, given an assignment, PPE, ventilation tools, equipment, and ladders, so that the ventilation openings are free of obstructions, tools are used as designed, ladders are correctly placed, ventilation devices are correctly placed, and</w:t>
            </w:r>
          </w:p>
          <w:p w14:paraId="2A2F61D9"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the structure is cleared of smoke.</w:t>
            </w:r>
          </w:p>
          <w:p w14:paraId="76C97B13"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The principles, advantages, limitations, and effects of horizontal, mechanical, and hydraulic ventilation; safety considerations when venting a structure; fire behavior in a structure; the products of combustion found in a structure fire; the signs, causes, effects, and prevention of backdrafts; and the relationship of oxygen concentration to life safety and fire growth.</w:t>
            </w:r>
          </w:p>
          <w:p w14:paraId="2A837F6A"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transport and operate ventilation tools and equipment and ladders, and to use safe procedures for breaking window and door glass and removing obstructions.</w:t>
            </w:r>
          </w:p>
          <w:p w14:paraId="11BBD48F"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12 Perform vertical ventilation on a structure as part of a team, given an assignment, PPE, ground and roof ladders, and tools, so that ladders are positioned for ventilation, a specified opening is created, all ventilation barriers are removed, structural integrity is not compromised, products of combustion are released from the structure, and the team retreats from the area when ventilation is accomplished.</w:t>
            </w:r>
          </w:p>
          <w:p w14:paraId="6DD63DA0"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The methods of heat transfer; the principles of thermal layering within a structure on fire; the techniques and safety precautions for venting flat roofs, pitched roofs, and basements; basic indicators of potential collapse or roof failure; the effects of construction type and</w:t>
            </w:r>
          </w:p>
          <w:p w14:paraId="4F070E7F"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elapsed time under fire conditions on structural integrity; and the advantages and disadvantages of vertical and trench/strip ventilation.</w:t>
            </w:r>
          </w:p>
          <w:p w14:paraId="5CC40337"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lastRenderedPageBreak/>
              <w:t>Δ (B) Requisite Skills. The ability to transport and operate ventilation tools and equipment; hoist ventilation tools to a roof; cut roofing and flooring materials to vent flat roofs, pitched roofs, and basements; sound a roof for integrity; clear an opening with hand tools; select, carry, deploy, and secure</w:t>
            </w:r>
          </w:p>
          <w:p w14:paraId="66BC3017"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ground ladders for ventilation activities; deploy roof ladders on pitched roofs while secured to a ground ladder; and carry ventilation-related tools and equipment while ascending and descending ladders.</w:t>
            </w:r>
          </w:p>
          <w:p w14:paraId="5C8DDDC3"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13 Overhaul a fire scene, given PPE, an attack line, hand tools, a flashlight, and an assignment, so that structural integrity is not compromised, all hidden fires are discovered, fire cause evidence is preserved, and the fire is extinguished.</w:t>
            </w:r>
          </w:p>
          <w:p w14:paraId="498161E6"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Types of fire attack lines and water application devices most effective for overhaul, water application methods for extinguishment that limit water damage, types of tools and methods used to expose hidden fire, dangers associated with overhaul, obvious signs of area of origin or signs of arson, and reasons for protection of fire scene.</w:t>
            </w:r>
          </w:p>
          <w:p w14:paraId="03958927"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deploy and operate an attack line; remove flooring, ceiling, and wall components to expose void spaces without compromising structural integrity; apply water for maximum effectiveness; expose and extinguish hidden fires in walls, ceilings, and subfloor spaces; recognize and preserve obvious signs of area of origin and arson; and evaluate for complete extinguishment.</w:t>
            </w:r>
          </w:p>
          <w:p w14:paraId="1ABB536B"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 xml:space="preserve">4.3.14 Conserve property as a member of a team, given salvage tools and equipment and an assignment, so that the building and its contents are protected from further damage. </w:t>
            </w:r>
          </w:p>
          <w:p w14:paraId="1F7BF6D5"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The purpose of property conservation and its value to the public, methods used to protect property, types of and uses for salvage covers, operations at properties protected with automatic sprinklers, how to stop the flow of water from an automatic sprinkler head, identification of the main control valve on an automatic sprinkler system, forcible entry issues related to salvage, and procedures for protecting possible areas of origin and potential evidence.</w:t>
            </w:r>
          </w:p>
          <w:p w14:paraId="71B8FD60"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cluster furniture; deploy covering materials; roll and fold salvage covers for reuse; construct water chutes and catch-</w:t>
            </w:r>
            <w:proofErr w:type="spellStart"/>
            <w:r w:rsidRPr="005314A4">
              <w:rPr>
                <w:rFonts w:ascii="Calibri" w:eastAsia="Times New Roman" w:hAnsi="Calibri" w:cs="Calibri"/>
                <w:color w:val="FF0000"/>
                <w:sz w:val="24"/>
                <w:szCs w:val="24"/>
              </w:rPr>
              <w:t>alls</w:t>
            </w:r>
            <w:proofErr w:type="spellEnd"/>
            <w:r w:rsidRPr="005314A4">
              <w:rPr>
                <w:rFonts w:ascii="Calibri" w:eastAsia="Times New Roman" w:hAnsi="Calibri" w:cs="Calibri"/>
                <w:color w:val="FF0000"/>
                <w:sz w:val="24"/>
                <w:szCs w:val="24"/>
              </w:rPr>
              <w:t>; remove water; cover building openings, including doors, windows, floor openings, and roof openings; separate, remove, and relocate charred material to a safe location while protecting the area of origin for cause determination; stop the flow of water from a sprinkler with sprinkler wedges or stoppers; and operate a main control valve on an automatic sprinkler system.</w:t>
            </w:r>
          </w:p>
          <w:p w14:paraId="60DD4E53"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lastRenderedPageBreak/>
              <w:t>4.3.15* Connect a fire department pumper to a water supply as a member of a team, given supply or intake hose, hose tools, and a fire hydrant or static water source, so that connections are tight and water flow is unobstructed.</w:t>
            </w:r>
          </w:p>
          <w:p w14:paraId="2512A922"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Loading and off-loading procedures for mobile water supply apparatus; fire hydrant operation; and suitable static water supply sources, procedures, and protocol for connecting to various water sources.</w:t>
            </w:r>
          </w:p>
          <w:p w14:paraId="57EF552B"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hand lay a supply hose, connect and place hard suction hose for drafting operations, deploy portable water tanks as well as the equipment necessary to transfer water between and draft from them, make hydrant-to-pumper hose connections for forward and reverse lays,</w:t>
            </w:r>
          </w:p>
          <w:p w14:paraId="13A327F8"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connect supply hose to a hydrant, and fully open and close the hydrant.</w:t>
            </w:r>
          </w:p>
          <w:p w14:paraId="7541044C"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16* Extinguish incipient Class A, Class B, and Class C fires, given a selection of portable fire extinguishers, so that the correct extinguisher is chosen, the fire is completely extinguished, and correct extinguisher-handling techniques are followed.</w:t>
            </w:r>
          </w:p>
          <w:p w14:paraId="5A4EC215"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The classifications of fire; the types of, rating systems for, and risks associated with each class of fire; and the operating methods of and limitations of portable extinguishers.</w:t>
            </w:r>
          </w:p>
          <w:p w14:paraId="1A787DD1"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operate portable fire extinguishers, approach fire with portable fire extinguishers, select an appropriate extinguisher based on the size and type of fire, and safely carry portable fire extinguishers.</w:t>
            </w:r>
          </w:p>
          <w:p w14:paraId="1B7F7AC4"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17 Operate emergency scene lighting, given fire service lighting equipment, power supply, and an assignment, so that emergency scene lighting equipment is operated within the manufacturer’s listed safety precautions.</w:t>
            </w:r>
          </w:p>
          <w:p w14:paraId="049581C1"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Safety principles and practices, power supply capacity and limitations, and light deployment methods.</w:t>
            </w:r>
          </w:p>
          <w:p w14:paraId="769F86B4"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operate department power supply and lighting equipment, deploy cords and connectors, reset ground-fault interrupter (GFI) devices, and locate lights for best effect.</w:t>
            </w:r>
          </w:p>
          <w:p w14:paraId="60FF8D11"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18 Turn off building utilities, given tools and an assignment, so that the assignment is safely completed.</w:t>
            </w:r>
          </w:p>
          <w:p w14:paraId="46D3B1BF"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A) Requisite Knowledge. Properties, principles, and safety concerns for electricity, gas, and water systems; utility disconnect methods and associated dangers; and use of required safety equipment.</w:t>
            </w:r>
          </w:p>
          <w:p w14:paraId="4256CDCB"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lastRenderedPageBreak/>
              <w:t>Δ (B) Requisite Skills. The ability to identify utility control devices, operate control valves or switches, and assess for related hazards.</w:t>
            </w:r>
          </w:p>
          <w:p w14:paraId="1721C3AF"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19* Combat a ground cover fire operating as a member of a team, given protective clothing, SCBA (if needed), hose lines, extinguishers or hand tools, and an assignment, so that threats to property are reported, threats to personal safety are recognized, retreat is quickly accomplished when warranted, and the assignment is completed. Δ (A) Requisite Knowledge. Types of ground cover fires, parts of ground cover fires, methods to contain or suppress, and safety principles and practices.</w:t>
            </w:r>
          </w:p>
          <w:p w14:paraId="055CC960"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Δ (B) Requisite Skills. The ability to determine exposure threats based on fire spread potential, protect exposures, construct a fire line or extinguish with hand tools, maintain integrity of established fire lines, and suppress ground cover fires using water.</w:t>
            </w:r>
          </w:p>
          <w:p w14:paraId="53A60F36"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p>
          <w:p w14:paraId="24A27252"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 xml:space="preserve">4.3.20 Tie a knot appropriate for hoisting tools, given PPE, tools, ropes, and an assignment, so that the knots used are appropriate for hoisting tools securely and as directed. </w:t>
            </w:r>
          </w:p>
          <w:p w14:paraId="07087641"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A) Requisite Knowledge. Knot types and usage; the difference between life safety and utility rope; reasons for placing rope out of service; the types of knots to use for given tools, ropes, or situations; hoisting methods for tools and equipment; and using rope to support response activities.</w:t>
            </w:r>
          </w:p>
          <w:p w14:paraId="6AAD5382"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B) Requisite Skills. The ability to hoist tools using specific knots based on the type of tool.</w:t>
            </w:r>
          </w:p>
          <w:p w14:paraId="16698F66"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N 4.3.21 Air Monitoring. Operate an air-monitoring instrument, given an air monitor and an assignment or task, so that the device is operated and the fire fighter recognizes the high- or low-level alarms of the air monitor and takes action to mitigate the hazard.</w:t>
            </w:r>
          </w:p>
          <w:p w14:paraId="6AAF087B"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N (A) Requisite Knowledge. Knowledge of the various uses for an air monitor, the basic operation of an air monitor, and recognition and emergency actions to be taken upon the activation of the high- or low-level alarms of the air monitor.</w:t>
            </w:r>
          </w:p>
          <w:p w14:paraId="57E53B03"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N (B) Requisite Skills. The ability to operate the air monitor, recognize the alarms, and react to the alarms of the air monitor.</w:t>
            </w:r>
          </w:p>
          <w:p w14:paraId="1015C440"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4 Rescue Operations. This duty shall involve no requirements for Fire Fighter I.</w:t>
            </w:r>
          </w:p>
          <w:p w14:paraId="2E167CC7"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5 Preparedness and Maintenance. This duty shall involve performing activities that reduce the loss of life and property due to fire through response readiness, according to the JPRs in 4.5.1 and 4.5.2.</w:t>
            </w:r>
          </w:p>
          <w:p w14:paraId="2FBDBA9B"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 xml:space="preserve">4.5.1* Clean and check ladders, ventilation equipment, SCBA, ropes, salvage equipment, and hand tools, given cleaning tools, cleaning supplies, and an assignment, so that equipment is clean </w:t>
            </w:r>
            <w:r w:rsidRPr="005314A4">
              <w:rPr>
                <w:rFonts w:ascii="Calibri" w:eastAsia="Times New Roman" w:hAnsi="Calibri" w:cs="Calibri"/>
                <w:color w:val="FF0000"/>
                <w:sz w:val="24"/>
                <w:szCs w:val="24"/>
              </w:rPr>
              <w:lastRenderedPageBreak/>
              <w:t>and maintained according to manufacturer’s or departmental guidelines, maintenance is recorded, and equipment is</w:t>
            </w:r>
          </w:p>
          <w:p w14:paraId="1CAC9DC2"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placed in a ready state or reported otherwise.</w:t>
            </w:r>
          </w:p>
          <w:p w14:paraId="252CDFF7"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A) Requisite Knowledge. Types of cleaning methods for various tools and equipment, correct use of cleaning solvents, and manufacturer’s or departmental guidelines for cleaning equipment and tools.</w:t>
            </w:r>
          </w:p>
          <w:p w14:paraId="4598BAF5"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B) Requisite Skills. The ability to select correct tools for various parts and pieces of equipment, follow guidelines, and complete recording and reporting procedures.</w:t>
            </w:r>
          </w:p>
          <w:p w14:paraId="0F4913A3"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p>
          <w:p w14:paraId="01830466"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5.2 Clean, inspect, and return fire hose to service, given washing equipment, water, detergent, tools, and replacement gaskets, so that damage is noted and corrected, the hose is clean, and the equipment is placed in a ready state for service.</w:t>
            </w:r>
          </w:p>
          <w:p w14:paraId="1A4C68AA"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A) Requisite Knowledge. Departmental procedures for noting a defective hose and removing it from service, cleaning methods, and hose rolls and loads. (B) Requisite Skills. The ability to clean different types of hose; operate hose washing and drying equipment; mark defective hose; and replace coupling gaskets, roll hose, and reload hose.</w:t>
            </w:r>
          </w:p>
          <w:p w14:paraId="005810AA"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 xml:space="preserve">Practical application - All JPR’s of NFPA 1001 must be successfully demonstrated by the student.  In addition, the task book must be completed.  The initial instructor can sign the first signature when the student successfully completes the skill.  At a later date, a separate instructor not involved in the teaching of the skill to the student will observe and sign the task book if the student successfully performs the skill.  The task book is located on the Florida State Fire Marshal website under the Bureau of Fire Standards and Training.  The following JPR’s must be demonstrated during the class.    </w:t>
            </w:r>
          </w:p>
          <w:p w14:paraId="4D83ECA3"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 xml:space="preserve">4.2.1 Recognize and identify the hazardous materials/WMD and hazards involved in the hazardous materials/WMD incident, given a hazardous materials/WMD incident, and approved reference sources, so that the presence of hazardous materials/WMD is recognized and the materials and their hazards are identified. </w:t>
            </w:r>
          </w:p>
          <w:p w14:paraId="591A051D"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 xml:space="preserve">(A) Requisite Knowledge. What hazardous materials and WMD are; basic hazards associated with classes and divisions; indicators to the presence of hazardous materials, including container shapes, NFPA 704 markings, globally harmonized system (GHS) markings, placards, labels, shipping papers with emergency response information, and other indicators; accessing information from the Emergency Response Guidebook (ERG) (current edition) using name of the material, UN/NA identification number placard applied, or container information charts; and </w:t>
            </w:r>
            <w:r w:rsidRPr="005314A4">
              <w:rPr>
                <w:rFonts w:ascii="Calibri" w:eastAsia="Times New Roman" w:hAnsi="Calibri" w:cs="Calibri"/>
                <w:color w:val="FF0000"/>
                <w:sz w:val="24"/>
                <w:szCs w:val="24"/>
              </w:rPr>
              <w:lastRenderedPageBreak/>
              <w:t xml:space="preserve">types of hazard information available from the ERG, safety data sheets (SDS), shipping papers with emergency response information, and other approved reference sources. </w:t>
            </w:r>
          </w:p>
          <w:p w14:paraId="56431C8D"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B) Requisite Skills. Recognizing indicators to the presence of hazardous materials/WMD; identifying hazardous materials/WMD by name, UN/NA identification number, placard applied, or container information charts; and using the ERG, SDS, shipping papers with emergency response information, and other approved reference sources to identify hazardous materials/WMD and their potential fire, explosion, and health hazards.</w:t>
            </w:r>
          </w:p>
          <w:p w14:paraId="67AB2017"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 Initiate Protective Actions</w:t>
            </w:r>
          </w:p>
          <w:p w14:paraId="2AFB0E83"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p>
          <w:p w14:paraId="7C68909A"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3.1 Isolate the hazardous area and deny entry at the hazardous materials/WMD incident, given a hazardous materials/WMD incident, policies and procedures, and approved reference sources, so that the hazard area is isolated and secured, personal safety procedures are followed, hazards are avoided or minimized, and additional people are not exposed to further harm.</w:t>
            </w:r>
          </w:p>
          <w:p w14:paraId="52805C0E"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A) Requisite Knowledge. Use of the ERG, SDS, shipping papers with emergency response information, and other approved reference sources to identify precautions to be taken to protect responders and the public; policies and procedures for isolating the area and denying entry; and the purpose of and methods for isolating the area and denying entry.</w:t>
            </w:r>
          </w:p>
          <w:p w14:paraId="21586585"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B) Requisite Skills. Recognizing precautions for protecting responders and the public, denying entry and, avoiding minimizing hazards.</w:t>
            </w:r>
          </w:p>
          <w:p w14:paraId="573B7063"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4 Notifications</w:t>
            </w:r>
          </w:p>
          <w:p w14:paraId="1E537456"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p>
          <w:p w14:paraId="02A2D014"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4.4.1 Initiate required notifications at a hazardous materials/WMD incident, given a hazardous materials/WMD incident, policies and procedures, and approved communications equipment, so that the notification process is initiated, and necessary information is communicated. (A) Requisite Knowledge. Policies and procedures for notification, reporting and communications; approved communications equipment, and the operation of that equipment.</w:t>
            </w:r>
          </w:p>
          <w:p w14:paraId="3B1531A9" w14:textId="77777777" w:rsidR="005314A4" w:rsidRPr="005314A4" w:rsidRDefault="005314A4" w:rsidP="005314A4">
            <w:pPr>
              <w:shd w:val="clear" w:color="auto" w:fill="FFFFFF"/>
              <w:spacing w:after="120"/>
              <w:ind w:firstLine="30"/>
              <w:rPr>
                <w:rFonts w:ascii="Calibri" w:eastAsia="Times New Roman" w:hAnsi="Calibri" w:cs="Calibri"/>
                <w:color w:val="FF0000"/>
                <w:sz w:val="24"/>
                <w:szCs w:val="24"/>
              </w:rPr>
            </w:pPr>
            <w:r w:rsidRPr="005314A4">
              <w:rPr>
                <w:rFonts w:ascii="Calibri" w:eastAsia="Times New Roman" w:hAnsi="Calibri" w:cs="Calibri"/>
                <w:color w:val="FF0000"/>
                <w:sz w:val="24"/>
                <w:szCs w:val="24"/>
              </w:rPr>
              <w:t>(B) Requisite Skills. Operating approved communications equipment and communicating in accordance with policies and procedures.</w:t>
            </w:r>
          </w:p>
          <w:p w14:paraId="1F900B7F" w14:textId="4D40B966" w:rsidR="009E401A" w:rsidRPr="006C27D7" w:rsidRDefault="009E401A" w:rsidP="009E401A">
            <w:pPr>
              <w:shd w:val="clear" w:color="auto" w:fill="FFFFFF"/>
              <w:spacing w:after="120"/>
              <w:ind w:firstLine="30"/>
              <w:rPr>
                <w:rFonts w:ascii="Calibri" w:eastAsia="Times New Roman" w:hAnsi="Calibri" w:cs="Calibri"/>
                <w:color w:val="FF0000"/>
                <w:sz w:val="24"/>
                <w:szCs w:val="24"/>
              </w:rPr>
            </w:pPr>
          </w:p>
        </w:tc>
      </w:tr>
    </w:tbl>
    <w:p w14:paraId="52C6E986" w14:textId="6961A170" w:rsidR="00E42FFD" w:rsidRPr="0053169F" w:rsidRDefault="00475982" w:rsidP="00382042">
      <w:pPr>
        <w:spacing w:after="120" w:line="240" w:lineRule="auto"/>
        <w:rPr>
          <w:rFonts w:ascii="Calibri" w:hAnsi="Calibri" w:cs="Calibri"/>
          <w:sz w:val="28"/>
          <w:szCs w:val="28"/>
          <w:u w:val="single"/>
        </w:rPr>
      </w:pPr>
      <w:r w:rsidRPr="0053169F">
        <w:rPr>
          <w:rFonts w:ascii="Calibri" w:hAnsi="Calibri" w:cs="Calibri"/>
          <w:b/>
          <w:bCs/>
          <w:sz w:val="28"/>
          <w:szCs w:val="28"/>
          <w:u w:val="single"/>
        </w:rPr>
        <w:lastRenderedPageBreak/>
        <w:t xml:space="preserve">SECTION V: STATE </w:t>
      </w:r>
      <w:r w:rsidR="0053169F">
        <w:rPr>
          <w:rFonts w:ascii="Calibri" w:hAnsi="Calibri" w:cs="Calibri"/>
          <w:b/>
          <w:bCs/>
          <w:sz w:val="28"/>
          <w:szCs w:val="28"/>
          <w:u w:val="single"/>
        </w:rPr>
        <w:t>INFORMATION</w:t>
      </w:r>
    </w:p>
    <w:tbl>
      <w:tblPr>
        <w:tblStyle w:val="TableGrid"/>
        <w:tblW w:w="9720" w:type="dxa"/>
        <w:tblInd w:w="-5" w:type="dxa"/>
        <w:tblLook w:val="04A0" w:firstRow="1" w:lastRow="0" w:firstColumn="1" w:lastColumn="0" w:noHBand="0" w:noVBand="1"/>
      </w:tblPr>
      <w:tblGrid>
        <w:gridCol w:w="4679"/>
        <w:gridCol w:w="5041"/>
      </w:tblGrid>
      <w:tr w:rsidR="0077294E" w:rsidRPr="008C37E6" w14:paraId="66EB0571" w14:textId="77777777" w:rsidTr="7F212B93">
        <w:trPr>
          <w:trHeight w:val="517"/>
        </w:trPr>
        <w:tc>
          <w:tcPr>
            <w:tcW w:w="9720" w:type="dxa"/>
            <w:gridSpan w:val="2"/>
          </w:tcPr>
          <w:p w14:paraId="383F13E5" w14:textId="721DB0F5" w:rsidR="0077294E" w:rsidRPr="002156A8" w:rsidRDefault="0077294E" w:rsidP="002156A8">
            <w:pPr>
              <w:pStyle w:val="Default"/>
              <w:spacing w:after="120"/>
              <w:rPr>
                <w:rFonts w:ascii="Calibri" w:hAnsi="Calibri" w:cs="Calibri"/>
                <w:b/>
              </w:rPr>
            </w:pPr>
            <w:r w:rsidRPr="008C37E6">
              <w:rPr>
                <w:rFonts w:ascii="Calibri" w:hAnsi="Calibri" w:cs="Calibri"/>
                <w:b/>
              </w:rPr>
              <w:t>Copy and Paste the SCNS Course Profile Description below (http://scns.fldoe.org/scns/public/pb_index.jsp).</w:t>
            </w:r>
          </w:p>
        </w:tc>
      </w:tr>
      <w:tr w:rsidR="0077294E" w:rsidRPr="008C37E6" w14:paraId="486A8C70" w14:textId="77777777" w:rsidTr="7F212B93">
        <w:trPr>
          <w:trHeight w:val="1367"/>
        </w:trPr>
        <w:tc>
          <w:tcPr>
            <w:tcW w:w="9720" w:type="dxa"/>
            <w:gridSpan w:val="2"/>
          </w:tcPr>
          <w:p w14:paraId="0E4000C7" w14:textId="321B9376" w:rsidR="0077294E" w:rsidRPr="008C37E6" w:rsidRDefault="0013010B" w:rsidP="00AE7158">
            <w:pPr>
              <w:spacing w:after="120"/>
              <w:rPr>
                <w:rFonts w:ascii="Calibri" w:hAnsi="Calibri" w:cs="Calibri"/>
                <w:sz w:val="24"/>
                <w:szCs w:val="24"/>
              </w:rPr>
            </w:pPr>
            <w:r w:rsidRPr="00196010">
              <w:rPr>
                <w:rFonts w:ascii="Calibri" w:hAnsi="Calibri" w:cs="Calibri"/>
                <w:color w:val="FF0000"/>
                <w:sz w:val="24"/>
                <w:szCs w:val="24"/>
              </w:rPr>
              <w:lastRenderedPageBreak/>
              <w:t>INSTRUCTION INCLUDES A COMBINATION OF THEORY, LABORATORY AND SUPPORTIVE COURSES, SPECIALTY COURSES INCLUDE FIRE PROTECTION, FIRE SUPPRESSION, FIRE PREVENTION, FIRE PROTECTION SYSTEMS, FIRE FIGHTING TACTICS AND STRATEGY, BUILDING CONSTRUCTION, HAZARDOUS MATERIALS AND FIRE HYDRAULICS AND EQUIPTMENT. SUPPORTIVE COURSES INCLUDE HUMAN RELATIONS AND COMMUNICATION SKILLS, INSTRUCTIONAL COMPONENTS INCLUDE EMPLOYABILITY SKILLS AND MAY INCLUDE FREE ENTERPRISE AND CONSUMER EDUCATION. THE COOPERATIVE METHOD OF INSTRUCTION MAY BE UTILIZED. INSTITUTIONS SEEKING SPECIALIZED STATE CERTIFICATION OF ITS STUDENTS MUST HAVE COURSES APPROVED BY, AND INSTRUCTORS CERTIFIED BY, THE BUREAU OF FIRE STANDARDS AND TRAINING. INSTRUCTION INCLUDES A COMBINATION OF THEORY, LABORATORY AND SUPPORTIVE COURSES, SPECIALTY C</w:t>
            </w:r>
            <w:r>
              <w:rPr>
                <w:rFonts w:ascii="Calibri" w:hAnsi="Calibri" w:cs="Calibri"/>
                <w:color w:val="FF0000"/>
                <w:sz w:val="24"/>
                <w:szCs w:val="24"/>
              </w:rPr>
              <w:t>.</w:t>
            </w:r>
          </w:p>
        </w:tc>
      </w:tr>
      <w:tr w:rsidR="0077294E" w:rsidRPr="00314D02" w14:paraId="3A3FB4D9" w14:textId="77777777" w:rsidTr="7F212B93">
        <w:tc>
          <w:tcPr>
            <w:tcW w:w="4679" w:type="dxa"/>
          </w:tcPr>
          <w:p w14:paraId="281E53F9" w14:textId="77777777" w:rsidR="0077294E" w:rsidRPr="00314D02" w:rsidRDefault="0077294E" w:rsidP="0077294E">
            <w:pPr>
              <w:spacing w:after="120"/>
              <w:rPr>
                <w:rFonts w:ascii="Calibri" w:hAnsi="Calibri" w:cs="Calibri"/>
                <w:b/>
                <w:sz w:val="24"/>
                <w:szCs w:val="24"/>
              </w:rPr>
            </w:pPr>
            <w:r w:rsidRPr="0077294E">
              <w:rPr>
                <w:rFonts w:ascii="Calibri" w:hAnsi="Calibri" w:cs="Calibri"/>
                <w:sz w:val="24"/>
                <w:szCs w:val="24"/>
              </w:rPr>
              <w:br w:type="page"/>
            </w:r>
            <w:r w:rsidRPr="00314D02">
              <w:rPr>
                <w:rFonts w:ascii="Calibri" w:hAnsi="Calibri" w:cs="Calibri"/>
                <w:b/>
                <w:sz w:val="24"/>
                <w:szCs w:val="24"/>
              </w:rPr>
              <w:t>ICS code for this course</w:t>
            </w:r>
          </w:p>
        </w:tc>
        <w:tc>
          <w:tcPr>
            <w:tcW w:w="5041" w:type="dxa"/>
          </w:tcPr>
          <w:p w14:paraId="2E883400" w14:textId="39EEE949" w:rsidR="0077294E" w:rsidRPr="00314D02" w:rsidRDefault="008A222F" w:rsidP="0077294E">
            <w:pPr>
              <w:spacing w:after="120"/>
              <w:rPr>
                <w:rFonts w:ascii="Calibri" w:hAnsi="Calibri" w:cs="Calibri"/>
                <w:sz w:val="24"/>
                <w:szCs w:val="24"/>
              </w:rPr>
            </w:pPr>
            <w:sdt>
              <w:sdtPr>
                <w:rPr>
                  <w:rFonts w:ascii="Calibri" w:hAnsi="Calibri" w:cs="Calibri"/>
                  <w:color w:val="FF0000"/>
                  <w:sz w:val="24"/>
                  <w:szCs w:val="24"/>
                </w:rPr>
                <w:id w:val="706025929"/>
                <w:placeholder>
                  <w:docPart w:val="0F9F241624AA439BB01CF2F12691EE3E"/>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C73742">
                  <w:rPr>
                    <w:rFonts w:ascii="Calibri" w:hAnsi="Calibri" w:cs="Calibri"/>
                    <w:color w:val="FF0000"/>
                    <w:sz w:val="24"/>
                    <w:szCs w:val="24"/>
                  </w:rPr>
                  <w:t>POSTSECONDARY ADULT VOCATIONAL (PSAV) - 1.27.02 - PUBLIC SERVICE</w:t>
                </w:r>
              </w:sdtContent>
            </w:sdt>
          </w:p>
        </w:tc>
      </w:tr>
      <w:tr w:rsidR="0077294E" w:rsidRPr="00314D02" w14:paraId="462B5078" w14:textId="77777777" w:rsidTr="7F212B93">
        <w:tc>
          <w:tcPr>
            <w:tcW w:w="4679" w:type="dxa"/>
          </w:tcPr>
          <w:p w14:paraId="3909C24C" w14:textId="77777777" w:rsidR="0077294E" w:rsidRPr="00314D02" w:rsidRDefault="0077294E" w:rsidP="0077294E">
            <w:pPr>
              <w:spacing w:after="120"/>
              <w:rPr>
                <w:rFonts w:ascii="Calibri" w:hAnsi="Calibri" w:cs="Calibri"/>
                <w:b/>
                <w:sz w:val="24"/>
                <w:szCs w:val="24"/>
              </w:rPr>
            </w:pPr>
            <w:r w:rsidRPr="00314D02">
              <w:rPr>
                <w:rFonts w:ascii="Calibri" w:hAnsi="Calibri" w:cs="Calibri"/>
                <w:b/>
                <w:sz w:val="24"/>
                <w:szCs w:val="24"/>
              </w:rPr>
              <w:t>Institutional Reporting Code</w:t>
            </w:r>
          </w:p>
        </w:tc>
        <w:sdt>
          <w:sdtPr>
            <w:rPr>
              <w:rFonts w:ascii="Calibri" w:hAnsi="Calibri" w:cs="Calibri"/>
              <w:sz w:val="24"/>
              <w:szCs w:val="24"/>
            </w:rPr>
            <w:id w:val="-518388425"/>
            <w:placeholder>
              <w:docPart w:val="9A0E674F29FC49D98337AC8AAF43BD41"/>
            </w:placeholder>
            <w:showingPlcHd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5041" w:type="dxa"/>
              </w:tcPr>
              <w:p w14:paraId="466FB2CE" w14:textId="2E412605" w:rsidR="0077294E" w:rsidRPr="00314D02" w:rsidRDefault="00C73742" w:rsidP="0077294E">
                <w:pPr>
                  <w:spacing w:after="120"/>
                  <w:rPr>
                    <w:rFonts w:ascii="Calibri" w:hAnsi="Calibri" w:cs="Calibri"/>
                    <w:sz w:val="24"/>
                    <w:szCs w:val="24"/>
                  </w:rPr>
                </w:pPr>
                <w:r w:rsidRPr="00E42D80">
                  <w:rPr>
                    <w:rFonts w:ascii="Calibri" w:hAnsi="Calibri" w:cs="Calibri"/>
                    <w:color w:val="FF0000"/>
                    <w:sz w:val="24"/>
                    <w:szCs w:val="24"/>
                  </w:rPr>
                  <w:t>Choose an item.</w:t>
                </w:r>
              </w:p>
            </w:tc>
          </w:sdtContent>
        </w:sdt>
      </w:tr>
      <w:tr w:rsidR="0077294E" w:rsidRPr="00314D02" w14:paraId="69442FB4" w14:textId="77777777" w:rsidTr="7F212B93">
        <w:tc>
          <w:tcPr>
            <w:tcW w:w="4679" w:type="dxa"/>
          </w:tcPr>
          <w:p w14:paraId="06BAD7F3" w14:textId="189E2494" w:rsidR="0077294E" w:rsidRPr="00314D02" w:rsidRDefault="00EE2C11" w:rsidP="0077294E">
            <w:pPr>
              <w:spacing w:after="120"/>
              <w:rPr>
                <w:rFonts w:ascii="Calibri" w:hAnsi="Calibri" w:cs="Calibri"/>
                <w:b/>
                <w:sz w:val="24"/>
                <w:szCs w:val="24"/>
              </w:rPr>
            </w:pPr>
            <w:r w:rsidRPr="00314D02">
              <w:rPr>
                <w:rFonts w:ascii="Calibri" w:hAnsi="Calibri" w:cs="Calibri"/>
                <w:b/>
                <w:sz w:val="24"/>
                <w:szCs w:val="24"/>
              </w:rPr>
              <w:t>Course</w:t>
            </w:r>
            <w:r w:rsidR="0077294E" w:rsidRPr="00314D02">
              <w:rPr>
                <w:rFonts w:ascii="Calibri" w:hAnsi="Calibri" w:cs="Calibri"/>
                <w:b/>
                <w:sz w:val="24"/>
                <w:szCs w:val="24"/>
              </w:rPr>
              <w:t xml:space="preserve"> Attributes</w:t>
            </w:r>
          </w:p>
        </w:tc>
        <w:sdt>
          <w:sdtPr>
            <w:rPr>
              <w:rFonts w:ascii="Calibri" w:hAnsi="Calibri" w:cs="Calibri"/>
              <w:sz w:val="24"/>
              <w:szCs w:val="24"/>
            </w:rPr>
            <w:alias w:val="Course Attribute"/>
            <w:tag w:val="Course Attribute"/>
            <w:id w:val="671762031"/>
            <w:placeholder>
              <w:docPart w:val="9A0E674F29FC49D98337AC8AAF43BD41"/>
            </w:placeholder>
            <w:dropDownList>
              <w:listItem w:value="Choose an item."/>
              <w:listItem w:displayText="AA - AA Course" w:value="AA - AA Course"/>
              <w:listItem w:displayText="AS - AS Course" w:value="AS - AS Course"/>
              <w:listItem w:displayText="BAS - BAS Course" w:value="BAS - BAS Course"/>
              <w:listItem w:displayText="BS - BS Course" w:value="BS - BS Course"/>
              <w:listItem w:displayText="CCC - Certificate Course" w:value="CCC - Certificate Course"/>
              <w:listItem w:displayText="COMM CORE - GE Core Communications Course" w:value="COMM CORE"/>
              <w:listItem w:displayText="COMM ELEC - GE Elective Communications" w:value="COMM ELEC - GE Elective Communications"/>
              <w:listItem w:displayText="EAP - English for Academic Purposes" w:value="EAP - English for Academic Purposes"/>
              <w:listItem w:displayText="EPI - EPI Course" w:value="EPI - EPI Course"/>
              <w:listItem w:displayText="FOR - Foreign Language Course" w:value="FOR - Foreign Language Course"/>
              <w:listItem w:displayText="HON - Honors" w:value="HON - Honors"/>
              <w:listItem w:displayText="HUM CORE - GE Core Humanities Course" w:value="HUM CORE - GE Core Humanities Course"/>
              <w:listItem w:displayText="HUM ELEC - GE Elective Humanities Course" w:value="HUM ELEC - GE Elective Humanities Course"/>
              <w:listItem w:displayText="INT/DIV - International/Diversity focus course" w:value="INT/DIV - International/Diversity focus course"/>
              <w:listItem w:displayText="MATH CORE - GE Core Mathematics Course" w:value="MATH CORE - GE Core Mathematics Course"/>
              <w:listItem w:displayText="MATH ELEC - GE Elective Math Course" w:value="MATH ELEC - GE Elective Math Course"/>
              <w:listItem w:displayText="NATL CORE - GE Core Natural Science Course" w:value="NATL CORE - GE Core Natural Science Course"/>
              <w:listItem w:displayText="NATL ELEC - GE Elective Natural Science Course" w:value="NATL ELEC - GE Elective Natural Science Course"/>
              <w:listItem w:displayText="NT - Non-Transferable" w:value="NT - Non-Transferable"/>
              <w:listItem w:displayText="PSAV - Postsecondary Adult Vocational" w:value="PSAV - Postsecondary Adult Vocational"/>
              <w:listItem w:displayText="PSV - Postsecondary Vocational" w:value="PSV - Postsecondary Vocational"/>
              <w:listItem w:displayText="PSVC - Postsecondary Vocational Certificate" w:value="PSVC - Postsecondary Vocational Certificate"/>
              <w:listItem w:displayText="RCR - Corequisite" w:value="RCR - Corequisite"/>
              <w:listItem w:displayText="SOCS CORE - GE Core Social Science" w:value="SOCS CORE - GE Core Social Science"/>
              <w:listItem w:displayText="SOCS ELEC - GE Elective Social Science" w:value="SOCS ELEC - GE Elective Social Science"/>
              <w:listItem w:displayText="WRI - Writing Intensive" w:value="WRI - Writing Intensive"/>
            </w:dropDownList>
          </w:sdtPr>
          <w:sdtEndPr/>
          <w:sdtContent>
            <w:tc>
              <w:tcPr>
                <w:tcW w:w="5041" w:type="dxa"/>
              </w:tcPr>
              <w:p w14:paraId="48FB3C46" w14:textId="1780911C" w:rsidR="0077294E" w:rsidRPr="00314D02" w:rsidRDefault="00314D02" w:rsidP="0077294E">
                <w:pPr>
                  <w:spacing w:after="120"/>
                  <w:rPr>
                    <w:rFonts w:ascii="Calibri" w:hAnsi="Calibri" w:cs="Calibri"/>
                    <w:sz w:val="24"/>
                    <w:szCs w:val="24"/>
                  </w:rPr>
                </w:pPr>
                <w:r w:rsidRPr="00314D02">
                  <w:rPr>
                    <w:rFonts w:ascii="Calibri" w:hAnsi="Calibri" w:cs="Calibri"/>
                    <w:sz w:val="24"/>
                    <w:szCs w:val="24"/>
                  </w:rPr>
                  <w:t>PSAV - Postsecondary Adult Vocational</w:t>
                </w:r>
              </w:p>
            </w:tc>
          </w:sdtContent>
        </w:sdt>
      </w:tr>
      <w:tr w:rsidR="0077294E" w:rsidRPr="00314D02" w14:paraId="116AD5AF" w14:textId="77777777" w:rsidTr="7F212B93">
        <w:tc>
          <w:tcPr>
            <w:tcW w:w="4679" w:type="dxa"/>
          </w:tcPr>
          <w:p w14:paraId="77E70A44" w14:textId="4B8E704E" w:rsidR="0077294E" w:rsidRPr="00314D02" w:rsidRDefault="00EE2C11" w:rsidP="0077294E">
            <w:pPr>
              <w:spacing w:after="120"/>
              <w:rPr>
                <w:rFonts w:ascii="Calibri" w:hAnsi="Calibri" w:cs="Calibri"/>
                <w:b/>
                <w:sz w:val="24"/>
                <w:szCs w:val="24"/>
              </w:rPr>
            </w:pPr>
            <w:r w:rsidRPr="00314D02">
              <w:rPr>
                <w:rFonts w:ascii="Calibri" w:hAnsi="Calibri" w:cs="Calibri"/>
                <w:b/>
                <w:sz w:val="24"/>
                <w:szCs w:val="24"/>
              </w:rPr>
              <w:t>Course</w:t>
            </w:r>
            <w:r w:rsidR="0077294E" w:rsidRPr="00314D02">
              <w:rPr>
                <w:rFonts w:ascii="Calibri" w:hAnsi="Calibri" w:cs="Calibri"/>
                <w:b/>
                <w:sz w:val="24"/>
                <w:szCs w:val="24"/>
              </w:rPr>
              <w:t xml:space="preserve"> Attributes (if needed)</w:t>
            </w:r>
          </w:p>
        </w:tc>
        <w:sdt>
          <w:sdtPr>
            <w:rPr>
              <w:rFonts w:ascii="Calibri" w:hAnsi="Calibri" w:cs="Calibri"/>
              <w:sz w:val="24"/>
              <w:szCs w:val="24"/>
            </w:rPr>
            <w:alias w:val="Course Attribute"/>
            <w:tag w:val="Course Attribute"/>
            <w:id w:val="586045183"/>
            <w:placeholder>
              <w:docPart w:val="A7211D1C7E1B416F9658CA2570E62980"/>
            </w:placeholder>
            <w:dropDownList>
              <w:listItem w:value="Choose an item."/>
              <w:listItem w:displayText="AA - AA Course" w:value="AA - AA Course"/>
              <w:listItem w:displayText="AS - AS Course" w:value="AS - AS Course"/>
              <w:listItem w:displayText="BAS - BAS Course" w:value="BAS - BAS Course"/>
              <w:listItem w:displayText="BS - BS Course" w:value="BS - BS Course"/>
              <w:listItem w:displayText="CCC - Certificate Course" w:value="CCC - Certificate Course"/>
              <w:listItem w:displayText="COMM CORE - GE Core Communications Course" w:value="COMM CORE"/>
              <w:listItem w:displayText="COMM ELEC - GE Elective Communications" w:value="COMM ELEC - GE Elective Communications"/>
              <w:listItem w:displayText="EAP - English for Academic Purposes" w:value="EAP - English for Academic Purposes"/>
              <w:listItem w:displayText="EPI - EPI Course" w:value="EPI - EPI Course"/>
              <w:listItem w:displayText="FOR - Foreign Language Course" w:value="FOR - Foreign Language Course"/>
              <w:listItem w:displayText="HON - Honors" w:value="HON - Honors"/>
              <w:listItem w:displayText="HUM CORE - GE Core Humanities Course" w:value="HUM CORE - GE Core Humanities Course"/>
              <w:listItem w:displayText="HUM ELEC - GE Elective Humanities Course" w:value="HUM ELEC - GE Elective Humanities Course"/>
              <w:listItem w:displayText="INT/DIV - International/Diversity focus course" w:value="INT/DIV - International/Diversity focus course"/>
              <w:listItem w:displayText="MATH CORE - GE Core Mathematics Course" w:value="MATH CORE - GE Core Mathematics Course"/>
              <w:listItem w:displayText="MATH ELEC - GE Elective Math Course" w:value="MATH ELEC - GE Elective Math Course"/>
              <w:listItem w:displayText="NATL CORE - GE Core Natural Science Course" w:value="NATL CORE - GE Core Natural Science Course"/>
              <w:listItem w:displayText="NATL ELEC - GE Elective Natural Science Course" w:value="NATL ELEC - GE Elective Natural Science Course"/>
              <w:listItem w:displayText="NT - Non-Transferable" w:value="NT - Non-Transferable"/>
              <w:listItem w:displayText="PSAV - Postsecondary Adult Vocational" w:value="PSAV - Postsecondary Adult Vocational"/>
              <w:listItem w:displayText="PSV - Postsecondary Vocational" w:value="PSV - Postsecondary Vocational"/>
              <w:listItem w:displayText="PSVC - Postsecondary Vocational Certificate" w:value="PSVC - Postsecondary Vocational Certificate"/>
              <w:listItem w:displayText="RCR - Corequisite" w:value="RCR - Corequisite"/>
              <w:listItem w:displayText="SOCS CORE - GE Core Social Science" w:value="SOCS CORE - GE Core Social Science"/>
              <w:listItem w:displayText="SOCS ELEC - GE Elective Social Science" w:value="SOCS ELEC - GE Elective Social Science"/>
              <w:listItem w:displayText="WRI - Writing Intensive" w:value="WRI - Writing Intensive"/>
            </w:dropDownList>
          </w:sdtPr>
          <w:sdtEndPr/>
          <w:sdtContent>
            <w:tc>
              <w:tcPr>
                <w:tcW w:w="5041" w:type="dxa"/>
              </w:tcPr>
              <w:p w14:paraId="7581D8E6" w14:textId="21ECF377" w:rsidR="0077294E" w:rsidRPr="00314D02" w:rsidRDefault="004C3FCF" w:rsidP="0077294E">
                <w:pPr>
                  <w:spacing w:after="120"/>
                  <w:rPr>
                    <w:rFonts w:ascii="Calibri" w:hAnsi="Calibri" w:cs="Calibri"/>
                    <w:sz w:val="24"/>
                    <w:szCs w:val="24"/>
                  </w:rPr>
                </w:pPr>
                <w:r>
                  <w:rPr>
                    <w:rFonts w:ascii="Calibri" w:hAnsi="Calibri" w:cs="Calibri"/>
                    <w:sz w:val="24"/>
                    <w:szCs w:val="24"/>
                  </w:rPr>
                  <w:t>NT - Non-Transferable</w:t>
                </w:r>
              </w:p>
            </w:tc>
          </w:sdtContent>
        </w:sdt>
      </w:tr>
      <w:tr w:rsidR="001A26F1" w:rsidRPr="0077294E" w14:paraId="620D1F58" w14:textId="77777777" w:rsidTr="7F212B93">
        <w:tc>
          <w:tcPr>
            <w:tcW w:w="4679" w:type="dxa"/>
          </w:tcPr>
          <w:p w14:paraId="6900A5DF" w14:textId="654F44F7" w:rsidR="001A26F1" w:rsidRPr="00314D02" w:rsidRDefault="00EE2C11" w:rsidP="001A26F1">
            <w:pPr>
              <w:spacing w:after="120"/>
              <w:rPr>
                <w:rFonts w:ascii="Calibri" w:hAnsi="Calibri" w:cs="Calibri"/>
                <w:b/>
                <w:sz w:val="24"/>
                <w:szCs w:val="24"/>
              </w:rPr>
            </w:pPr>
            <w:r w:rsidRPr="00314D02">
              <w:rPr>
                <w:rFonts w:ascii="Calibri" w:hAnsi="Calibri" w:cs="Calibri"/>
                <w:b/>
                <w:sz w:val="24"/>
                <w:szCs w:val="24"/>
              </w:rPr>
              <w:t>Course</w:t>
            </w:r>
            <w:r w:rsidR="001A26F1" w:rsidRPr="00314D02">
              <w:rPr>
                <w:rFonts w:ascii="Calibri" w:hAnsi="Calibri" w:cs="Calibri"/>
                <w:b/>
                <w:sz w:val="24"/>
                <w:szCs w:val="24"/>
              </w:rPr>
              <w:t xml:space="preserve"> Attributes (if needed)</w:t>
            </w:r>
          </w:p>
        </w:tc>
        <w:sdt>
          <w:sdtPr>
            <w:rPr>
              <w:rFonts w:ascii="Calibri" w:hAnsi="Calibri" w:cs="Calibri"/>
              <w:sz w:val="24"/>
              <w:szCs w:val="24"/>
            </w:rPr>
            <w:alias w:val="Course Attribute"/>
            <w:tag w:val="Course Attribute"/>
            <w:id w:val="-881095378"/>
            <w:placeholder>
              <w:docPart w:val="9B04985B0BAB46E694F5CC8184BF9010"/>
            </w:placeholder>
            <w:showingPlcHdr/>
            <w:dropDownList>
              <w:listItem w:value="Choose an item."/>
              <w:listItem w:displayText="AA - AA Course" w:value="AA - AA Course"/>
              <w:listItem w:displayText="AS - AS Course" w:value="AS - AS Course"/>
              <w:listItem w:displayText="BAS - BAS Course" w:value="BAS - BAS Course"/>
              <w:listItem w:displayText="BS - BS Course" w:value="BS - BS Course"/>
              <w:listItem w:displayText="CCC - Certificate Course" w:value="CCC - Certificate Course"/>
              <w:listItem w:displayText="COMM CORE - GE Core Communications Course" w:value="COMM CORE"/>
              <w:listItem w:displayText="COMM ELEC - GE Elective Communications" w:value="COMM ELEC - GE Elective Communications"/>
              <w:listItem w:displayText="EAP - English for Academic Purposes" w:value="EAP - English for Academic Purposes"/>
              <w:listItem w:displayText="EPI - EPI Course" w:value="EPI - EPI Course"/>
              <w:listItem w:displayText="FOR - Foreign Language Course" w:value="FOR - Foreign Language Course"/>
              <w:listItem w:displayText="HON - Honors" w:value="HON - Honors"/>
              <w:listItem w:displayText="HUM CORE - GE Core Humanities Course" w:value="HUM CORE - GE Core Humanities Course"/>
              <w:listItem w:displayText="HUM ELEC - GE Elective Humanities Course" w:value="HUM ELEC - GE Elective Humanities Course"/>
              <w:listItem w:displayText="INT/DIV - International/Diversity focus course" w:value="INT/DIV - International/Diversity focus course"/>
              <w:listItem w:displayText="MATH CORE - GE Core Mathematics Course" w:value="MATH CORE - GE Core Mathematics Course"/>
              <w:listItem w:displayText="MATH ELEC - GE Elective Math Course" w:value="MATH ELEC - GE Elective Math Course"/>
              <w:listItem w:displayText="NATL CORE - GE Core Natural Science Course" w:value="NATL CORE - GE Core Natural Science Course"/>
              <w:listItem w:displayText="NATL ELEC - GE Elective Natural Science Course" w:value="NATL ELEC - GE Elective Natural Science Course"/>
              <w:listItem w:displayText="NT - Non-Transferable" w:value="NT - Non-Transferable"/>
              <w:listItem w:displayText="PSAV - Postsecondary Adult Vocational" w:value="PSAV - Postsecondary Adult Vocational"/>
              <w:listItem w:displayText="PSV - Postsecondary Vocational" w:value="PSV - Postsecondary Vocational"/>
              <w:listItem w:displayText="PSVC - Postsecondary Vocational Certificate" w:value="PSVC - Postsecondary Vocational Certificate"/>
              <w:listItem w:displayText="RCR - Corequisite" w:value="RCR - Corequisite"/>
              <w:listItem w:displayText="SOCS CORE - GE Core Social Science" w:value="SOCS CORE - GE Core Social Science"/>
              <w:listItem w:displayText="SOCS ELEC - GE Elective Social Science" w:value="SOCS ELEC - GE Elective Social Science"/>
              <w:listItem w:displayText="WRI - Writing Intensive" w:value="WRI - Writing Intensive"/>
            </w:dropDownList>
          </w:sdtPr>
          <w:sdtEndPr/>
          <w:sdtContent>
            <w:tc>
              <w:tcPr>
                <w:tcW w:w="5041" w:type="dxa"/>
              </w:tcPr>
              <w:p w14:paraId="58E84788" w14:textId="40F763A5" w:rsidR="001A26F1" w:rsidRPr="0077294E" w:rsidRDefault="000F39CA" w:rsidP="001A26F1">
                <w:pPr>
                  <w:spacing w:after="120"/>
                  <w:rPr>
                    <w:rFonts w:ascii="Calibri" w:hAnsi="Calibri" w:cs="Calibri"/>
                    <w:sz w:val="24"/>
                    <w:szCs w:val="24"/>
                  </w:rPr>
                </w:pPr>
                <w:r w:rsidRPr="00314D02">
                  <w:rPr>
                    <w:rFonts w:ascii="Calibri" w:hAnsi="Calibri" w:cs="Calibri"/>
                    <w:color w:val="FF0000"/>
                    <w:sz w:val="24"/>
                    <w:szCs w:val="24"/>
                  </w:rPr>
                  <w:t>Choose an item.</w:t>
                </w:r>
              </w:p>
            </w:tc>
          </w:sdtContent>
        </w:sdt>
      </w:tr>
    </w:tbl>
    <w:p w14:paraId="7C28A75E" w14:textId="3EA9BB0F" w:rsidR="0077294E" w:rsidRDefault="0077294E" w:rsidP="00382042">
      <w:pPr>
        <w:spacing w:after="120" w:line="240" w:lineRule="auto"/>
        <w:rPr>
          <w:rFonts w:ascii="Calibri" w:hAnsi="Calibri" w:cs="Calibri"/>
          <w:sz w:val="24"/>
          <w:szCs w:val="24"/>
        </w:rPr>
      </w:pPr>
    </w:p>
    <w:p w14:paraId="3427D9B3" w14:textId="3352C929" w:rsidR="003A5EDD" w:rsidRPr="00F72714" w:rsidRDefault="003A5EDD" w:rsidP="00382042">
      <w:pPr>
        <w:spacing w:after="120" w:line="240" w:lineRule="auto"/>
        <w:rPr>
          <w:rFonts w:ascii="Calibri" w:hAnsi="Calibri" w:cs="Calibri"/>
          <w:b/>
          <w:bCs/>
          <w:sz w:val="28"/>
          <w:szCs w:val="28"/>
          <w:u w:val="single"/>
        </w:rPr>
      </w:pPr>
      <w:r w:rsidRPr="00F72714">
        <w:rPr>
          <w:rFonts w:ascii="Calibri" w:hAnsi="Calibri" w:cs="Calibri"/>
          <w:b/>
          <w:bCs/>
          <w:sz w:val="28"/>
          <w:szCs w:val="28"/>
          <w:u w:val="single"/>
        </w:rPr>
        <w:t>SECTION VI:</w:t>
      </w:r>
      <w:r w:rsidR="001D0AF9" w:rsidRPr="00F72714">
        <w:rPr>
          <w:rFonts w:ascii="Calibri" w:hAnsi="Calibri" w:cs="Calibri"/>
          <w:b/>
          <w:bCs/>
          <w:sz w:val="28"/>
          <w:szCs w:val="28"/>
          <w:u w:val="single"/>
        </w:rPr>
        <w:t xml:space="preserve"> IMPACTS AND FACULTY ENDORSEMENTS</w:t>
      </w:r>
    </w:p>
    <w:tbl>
      <w:tblPr>
        <w:tblStyle w:val="TableGrid"/>
        <w:tblW w:w="9715" w:type="dxa"/>
        <w:tblLook w:val="04A0" w:firstRow="1" w:lastRow="0" w:firstColumn="1" w:lastColumn="0" w:noHBand="0" w:noVBand="1"/>
      </w:tblPr>
      <w:tblGrid>
        <w:gridCol w:w="7285"/>
        <w:gridCol w:w="2430"/>
      </w:tblGrid>
      <w:tr w:rsidR="00970B5D" w:rsidRPr="008C37E6" w14:paraId="4787545D" w14:textId="77777777" w:rsidTr="00BF4820">
        <w:tc>
          <w:tcPr>
            <w:tcW w:w="9715" w:type="dxa"/>
            <w:gridSpan w:val="2"/>
          </w:tcPr>
          <w:p w14:paraId="214AA421" w14:textId="77777777" w:rsidR="00970B5D" w:rsidRPr="008C37E6" w:rsidRDefault="00970B5D" w:rsidP="00382042">
            <w:pPr>
              <w:spacing w:after="120"/>
              <w:rPr>
                <w:rFonts w:ascii="Calibri" w:hAnsi="Calibri" w:cs="Calibri"/>
                <w:b/>
                <w:sz w:val="24"/>
                <w:szCs w:val="24"/>
              </w:rPr>
            </w:pPr>
            <w:r w:rsidRPr="008C37E6">
              <w:rPr>
                <w:rFonts w:ascii="Calibri" w:hAnsi="Calibri" w:cs="Calibri"/>
                <w:b/>
                <w:sz w:val="24"/>
                <w:szCs w:val="24"/>
              </w:rPr>
              <w:t>Impact of Course Proposal</w:t>
            </w:r>
          </w:p>
        </w:tc>
      </w:tr>
      <w:tr w:rsidR="00E3785C" w:rsidRPr="008C37E6" w14:paraId="71CFCBB7" w14:textId="77777777" w:rsidTr="00BF4820">
        <w:tc>
          <w:tcPr>
            <w:tcW w:w="7285" w:type="dxa"/>
          </w:tcPr>
          <w:p w14:paraId="2DBC4D7A" w14:textId="77777777" w:rsidR="00E3785C" w:rsidRPr="008C37E6" w:rsidRDefault="00E3785C" w:rsidP="00382042">
            <w:pPr>
              <w:spacing w:after="120"/>
              <w:rPr>
                <w:rFonts w:ascii="Calibri" w:hAnsi="Calibri" w:cs="Calibri"/>
                <w:b/>
                <w:sz w:val="24"/>
                <w:szCs w:val="24"/>
              </w:rPr>
            </w:pPr>
            <w:r w:rsidRPr="008C37E6">
              <w:rPr>
                <w:rFonts w:ascii="Calibri" w:hAnsi="Calibri" w:cs="Calibri"/>
                <w:b/>
                <w:sz w:val="24"/>
                <w:szCs w:val="24"/>
              </w:rPr>
              <w:t xml:space="preserve">Will this </w:t>
            </w:r>
            <w:r w:rsidR="00BE2299" w:rsidRPr="008C37E6">
              <w:rPr>
                <w:rFonts w:ascii="Calibri" w:hAnsi="Calibri" w:cs="Calibri"/>
                <w:b/>
                <w:sz w:val="24"/>
                <w:szCs w:val="24"/>
              </w:rPr>
              <w:t>new</w:t>
            </w:r>
            <w:r w:rsidRPr="008C37E6">
              <w:rPr>
                <w:rFonts w:ascii="Calibri" w:hAnsi="Calibri" w:cs="Calibri"/>
                <w:b/>
                <w:sz w:val="24"/>
                <w:szCs w:val="24"/>
              </w:rPr>
              <w:t xml:space="preserve"> course proposal impact other courses, programs, departments, or budgets?</w:t>
            </w:r>
          </w:p>
        </w:tc>
        <w:tc>
          <w:tcPr>
            <w:tcW w:w="2430" w:type="dxa"/>
          </w:tcPr>
          <w:p w14:paraId="2BF5050F" w14:textId="4F80DC9A" w:rsidR="00E3785C" w:rsidRPr="008C37E6" w:rsidRDefault="008A222F" w:rsidP="00382042">
            <w:pPr>
              <w:spacing w:after="120"/>
              <w:rPr>
                <w:rFonts w:ascii="Calibri" w:hAnsi="Calibri" w:cs="Calibri"/>
                <w:sz w:val="24"/>
                <w:szCs w:val="24"/>
              </w:rPr>
            </w:pPr>
            <w:sdt>
              <w:sdtPr>
                <w:rPr>
                  <w:rFonts w:ascii="Calibri" w:hAnsi="Calibri" w:cs="Calibri"/>
                  <w:sz w:val="24"/>
                  <w:szCs w:val="24"/>
                </w:rPr>
                <w:id w:val="5757641"/>
                <w:placeholder>
                  <w:docPart w:val="0B30F9912E9246258968F2CB55CF747E"/>
                </w:placeholder>
                <w:dropDownList>
                  <w:listItem w:value="Choose an item."/>
                  <w:listItem w:displayText="Yes" w:value="Yes"/>
                  <w:listItem w:displayText="No" w:value="No"/>
                </w:dropDownList>
              </w:sdtPr>
              <w:sdtEndPr/>
              <w:sdtContent>
                <w:r w:rsidR="006631B0">
                  <w:rPr>
                    <w:rFonts w:ascii="Calibri" w:hAnsi="Calibri" w:cs="Calibri"/>
                    <w:sz w:val="24"/>
                    <w:szCs w:val="24"/>
                  </w:rPr>
                  <w:t>No</w:t>
                </w:r>
              </w:sdtContent>
            </w:sdt>
          </w:p>
        </w:tc>
      </w:tr>
      <w:tr w:rsidR="00FB7F98" w:rsidRPr="008C37E6" w14:paraId="4FAA8C0F" w14:textId="77777777" w:rsidTr="00BF4820">
        <w:tc>
          <w:tcPr>
            <w:tcW w:w="9715" w:type="dxa"/>
            <w:gridSpan w:val="2"/>
          </w:tcPr>
          <w:p w14:paraId="31095FBC" w14:textId="15A211D0" w:rsidR="00FB7F98" w:rsidRPr="008C37E6" w:rsidRDefault="00FB7F98" w:rsidP="00382042">
            <w:pPr>
              <w:spacing w:after="120"/>
              <w:rPr>
                <w:rFonts w:ascii="Calibri" w:hAnsi="Calibri" w:cs="Calibri"/>
                <w:color w:val="FF0000"/>
                <w:sz w:val="24"/>
                <w:szCs w:val="24"/>
              </w:rPr>
            </w:pPr>
            <w:r w:rsidRPr="008C37E6">
              <w:rPr>
                <w:rFonts w:ascii="Calibri" w:hAnsi="Calibri" w:cs="Calibri"/>
                <w:color w:val="FF0000"/>
                <w:sz w:val="24"/>
                <w:szCs w:val="24"/>
              </w:rPr>
              <w:t>List impacts here</w:t>
            </w:r>
          </w:p>
        </w:tc>
      </w:tr>
      <w:tr w:rsidR="005F3470" w:rsidRPr="008C37E6" w14:paraId="16D03218" w14:textId="77777777" w:rsidTr="00BF4820">
        <w:tc>
          <w:tcPr>
            <w:tcW w:w="7285" w:type="dxa"/>
          </w:tcPr>
          <w:p w14:paraId="71E1D0BD" w14:textId="77777777" w:rsidR="005F3470" w:rsidRPr="008C37E6" w:rsidRDefault="005F3470" w:rsidP="00382042">
            <w:pPr>
              <w:spacing w:after="120"/>
              <w:rPr>
                <w:rFonts w:ascii="Calibri" w:hAnsi="Calibri" w:cs="Calibri"/>
                <w:b/>
                <w:color w:val="FF0000"/>
                <w:sz w:val="24"/>
                <w:szCs w:val="24"/>
              </w:rPr>
            </w:pPr>
            <w:r w:rsidRPr="008C37E6">
              <w:rPr>
                <w:rFonts w:ascii="Calibri" w:hAnsi="Calibri" w:cs="Calibri"/>
                <w:b/>
                <w:sz w:val="24"/>
                <w:szCs w:val="24"/>
              </w:rPr>
              <w:t>Have you discussed th</w:t>
            </w:r>
            <w:r>
              <w:rPr>
                <w:rFonts w:ascii="Calibri" w:hAnsi="Calibri" w:cs="Calibri"/>
                <w:b/>
                <w:sz w:val="24"/>
                <w:szCs w:val="24"/>
              </w:rPr>
              <w:t xml:space="preserve">e academic and/or budgetary impact of the proposed course with affected parties, including Deans? </w:t>
            </w:r>
          </w:p>
        </w:tc>
        <w:sdt>
          <w:sdtPr>
            <w:rPr>
              <w:rFonts w:ascii="Calibri" w:hAnsi="Calibri" w:cs="Calibri"/>
              <w:b/>
              <w:color w:val="FF0000"/>
              <w:sz w:val="24"/>
              <w:szCs w:val="24"/>
            </w:rPr>
            <w:id w:val="1784989271"/>
            <w:placeholder>
              <w:docPart w:val="5304076C26954BFB8383961382959467"/>
            </w:placeholder>
            <w:comboBox>
              <w:listItem w:value="Choose an item."/>
              <w:listItem w:displayText="Yes" w:value="Yes"/>
              <w:listItem w:displayText="No" w:value="No"/>
              <w:listItem w:displayText="N/A" w:value="N/A"/>
            </w:comboBox>
          </w:sdtPr>
          <w:sdtEndPr/>
          <w:sdtContent>
            <w:tc>
              <w:tcPr>
                <w:tcW w:w="2430" w:type="dxa"/>
              </w:tcPr>
              <w:p w14:paraId="5CCBF057" w14:textId="73958E2E" w:rsidR="005F3470" w:rsidRPr="008C37E6" w:rsidRDefault="00F52F6D" w:rsidP="00382042">
                <w:pPr>
                  <w:spacing w:after="120"/>
                  <w:rPr>
                    <w:rFonts w:ascii="Calibri" w:hAnsi="Calibri" w:cs="Calibri"/>
                    <w:b/>
                    <w:color w:val="FF0000"/>
                    <w:sz w:val="24"/>
                    <w:szCs w:val="24"/>
                  </w:rPr>
                </w:pPr>
                <w:r>
                  <w:rPr>
                    <w:rFonts w:ascii="Calibri" w:hAnsi="Calibri" w:cs="Calibri"/>
                    <w:b/>
                    <w:color w:val="FF0000"/>
                    <w:sz w:val="24"/>
                    <w:szCs w:val="24"/>
                  </w:rPr>
                  <w:t>No</w:t>
                </w:r>
              </w:p>
            </w:tc>
          </w:sdtContent>
        </w:sdt>
      </w:tr>
      <w:tr w:rsidR="005F3470" w:rsidRPr="008C37E6" w14:paraId="20031D91" w14:textId="77777777" w:rsidTr="00BF4820">
        <w:tc>
          <w:tcPr>
            <w:tcW w:w="9715" w:type="dxa"/>
            <w:gridSpan w:val="2"/>
          </w:tcPr>
          <w:p w14:paraId="437FFC69" w14:textId="2EBA9116" w:rsidR="005F3470" w:rsidRPr="0011492F" w:rsidRDefault="0011492F" w:rsidP="00382042">
            <w:pPr>
              <w:spacing w:after="120"/>
              <w:rPr>
                <w:rFonts w:ascii="Calibri" w:hAnsi="Calibri" w:cs="Calibri"/>
                <w:bCs/>
                <w:color w:val="FF0000"/>
                <w:sz w:val="24"/>
                <w:szCs w:val="24"/>
              </w:rPr>
            </w:pPr>
            <w:r>
              <w:rPr>
                <w:rFonts w:ascii="Calibri" w:hAnsi="Calibri" w:cs="Calibri"/>
                <w:bCs/>
                <w:color w:val="FF0000"/>
                <w:sz w:val="24"/>
                <w:szCs w:val="24"/>
              </w:rPr>
              <w:t>Provide detailed information about your discussion:</w:t>
            </w:r>
          </w:p>
        </w:tc>
      </w:tr>
      <w:tr w:rsidR="00817F5E" w:rsidRPr="008C37E6" w14:paraId="4D871CF4" w14:textId="77777777" w:rsidTr="00BF4820">
        <w:tc>
          <w:tcPr>
            <w:tcW w:w="7285" w:type="dxa"/>
          </w:tcPr>
          <w:p w14:paraId="4A51C32F" w14:textId="77777777" w:rsidR="00817F5E" w:rsidRPr="00817F5E" w:rsidRDefault="00817F5E" w:rsidP="00817F5E">
            <w:pPr>
              <w:spacing w:after="120"/>
              <w:rPr>
                <w:rFonts w:ascii="Calibri" w:hAnsi="Calibri" w:cs="Calibri"/>
                <w:b/>
                <w:sz w:val="24"/>
                <w:szCs w:val="24"/>
              </w:rPr>
            </w:pPr>
            <w:r w:rsidRPr="00817F5E">
              <w:rPr>
                <w:rFonts w:ascii="Calibri" w:hAnsi="Calibri" w:cs="Calibri"/>
                <w:b/>
                <w:sz w:val="24"/>
                <w:szCs w:val="24"/>
              </w:rPr>
              <w:t>Will the proposed course impact Library services or budgets?</w:t>
            </w:r>
          </w:p>
        </w:tc>
        <w:sdt>
          <w:sdtPr>
            <w:rPr>
              <w:rFonts w:ascii="Calibri" w:hAnsi="Calibri" w:cs="Calibri"/>
              <w:b/>
              <w:color w:val="FF0000"/>
              <w:sz w:val="24"/>
              <w:szCs w:val="24"/>
            </w:rPr>
            <w:id w:val="-683899684"/>
            <w:placeholder>
              <w:docPart w:val="5C4A83B7874345A8BB65936729ACBFDA"/>
            </w:placeholder>
            <w:comboBox>
              <w:listItem w:value="Choose an item."/>
              <w:listItem w:displayText="Yes" w:value="Yes"/>
              <w:listItem w:displayText="No" w:value="No"/>
            </w:comboBox>
          </w:sdtPr>
          <w:sdtEndPr/>
          <w:sdtContent>
            <w:tc>
              <w:tcPr>
                <w:tcW w:w="2430" w:type="dxa"/>
              </w:tcPr>
              <w:p w14:paraId="710E52B0" w14:textId="7D6F37AA" w:rsidR="00817F5E" w:rsidRPr="00817F5E" w:rsidRDefault="006631B0" w:rsidP="00817F5E">
                <w:pPr>
                  <w:spacing w:after="120"/>
                  <w:rPr>
                    <w:rFonts w:ascii="Calibri" w:hAnsi="Calibri" w:cs="Calibri"/>
                    <w:b/>
                    <w:sz w:val="24"/>
                    <w:szCs w:val="24"/>
                  </w:rPr>
                </w:pPr>
                <w:r>
                  <w:rPr>
                    <w:rFonts w:ascii="Calibri" w:hAnsi="Calibri" w:cs="Calibri"/>
                    <w:b/>
                    <w:color w:val="FF0000"/>
                    <w:sz w:val="24"/>
                    <w:szCs w:val="24"/>
                  </w:rPr>
                  <w:t>No</w:t>
                </w:r>
              </w:p>
            </w:tc>
          </w:sdtContent>
        </w:sdt>
      </w:tr>
      <w:tr w:rsidR="00817F5E" w:rsidRPr="008C37E6" w14:paraId="08387483" w14:textId="77777777" w:rsidTr="00BF4820">
        <w:tc>
          <w:tcPr>
            <w:tcW w:w="7285" w:type="dxa"/>
          </w:tcPr>
          <w:p w14:paraId="5BD9808E" w14:textId="77777777" w:rsidR="00817F5E" w:rsidRPr="00817F5E" w:rsidRDefault="00817F5E" w:rsidP="00817F5E">
            <w:pPr>
              <w:spacing w:after="120"/>
              <w:rPr>
                <w:rFonts w:ascii="Calibri" w:hAnsi="Calibri" w:cs="Calibri"/>
                <w:b/>
                <w:color w:val="FF0000"/>
                <w:sz w:val="24"/>
                <w:szCs w:val="24"/>
              </w:rPr>
            </w:pPr>
            <w:r w:rsidRPr="00817F5E">
              <w:rPr>
                <w:rFonts w:ascii="Calibri" w:hAnsi="Calibri" w:cs="Calibri"/>
                <w:b/>
                <w:sz w:val="24"/>
                <w:szCs w:val="24"/>
              </w:rPr>
              <w:t>Have you discussed impacts with the Libraries’ Collection Manager?</w:t>
            </w:r>
          </w:p>
        </w:tc>
        <w:sdt>
          <w:sdtPr>
            <w:rPr>
              <w:rFonts w:ascii="Calibri" w:hAnsi="Calibri" w:cs="Calibri"/>
              <w:b/>
              <w:color w:val="FF0000"/>
              <w:sz w:val="24"/>
              <w:szCs w:val="24"/>
            </w:rPr>
            <w:id w:val="-35587326"/>
            <w:placeholder>
              <w:docPart w:val="3D8994E387A04BAA8C47224EB5AD54E5"/>
            </w:placeholder>
            <w:comboBox>
              <w:listItem w:value="Choose an item."/>
              <w:listItem w:displayText="Yes" w:value="Yes"/>
              <w:listItem w:displayText="No" w:value="No"/>
              <w:listItem w:displayText="N/A" w:value="N/A"/>
            </w:comboBox>
          </w:sdtPr>
          <w:sdtEndPr/>
          <w:sdtContent>
            <w:tc>
              <w:tcPr>
                <w:tcW w:w="2430" w:type="dxa"/>
              </w:tcPr>
              <w:p w14:paraId="53874A41" w14:textId="4E98F87E" w:rsidR="00817F5E" w:rsidRPr="00817F5E" w:rsidRDefault="006631B0" w:rsidP="00817F5E">
                <w:pPr>
                  <w:spacing w:after="120"/>
                  <w:rPr>
                    <w:rFonts w:ascii="Calibri" w:hAnsi="Calibri" w:cs="Calibri"/>
                    <w:b/>
                    <w:color w:val="FF0000"/>
                    <w:sz w:val="24"/>
                    <w:szCs w:val="24"/>
                  </w:rPr>
                </w:pPr>
                <w:r>
                  <w:rPr>
                    <w:rFonts w:ascii="Calibri" w:hAnsi="Calibri" w:cs="Calibri"/>
                    <w:b/>
                    <w:color w:val="FF0000"/>
                    <w:sz w:val="24"/>
                    <w:szCs w:val="24"/>
                  </w:rPr>
                  <w:t>No</w:t>
                </w:r>
              </w:p>
            </w:tc>
          </w:sdtContent>
        </w:sdt>
      </w:tr>
      <w:tr w:rsidR="00853E2A" w:rsidRPr="008C37E6" w14:paraId="55C2A45C" w14:textId="77777777" w:rsidTr="00BF4820">
        <w:tc>
          <w:tcPr>
            <w:tcW w:w="9715" w:type="dxa"/>
            <w:gridSpan w:val="2"/>
          </w:tcPr>
          <w:p w14:paraId="10793133" w14:textId="77777777" w:rsidR="002702AB" w:rsidRDefault="00853E2A" w:rsidP="00AE7158">
            <w:pPr>
              <w:spacing w:after="120"/>
              <w:rPr>
                <w:rFonts w:ascii="Calibri" w:hAnsi="Calibri" w:cs="Calibri"/>
                <w:b/>
                <w:sz w:val="24"/>
                <w:szCs w:val="24"/>
              </w:rPr>
            </w:pPr>
            <w:r w:rsidRPr="008C37E6">
              <w:rPr>
                <w:rFonts w:ascii="Calibri" w:hAnsi="Calibri" w:cs="Calibri"/>
                <w:b/>
                <w:sz w:val="24"/>
                <w:szCs w:val="24"/>
              </w:rPr>
              <w:t xml:space="preserve">List all faculty endorsements below. </w:t>
            </w:r>
          </w:p>
          <w:p w14:paraId="55EF3B4C" w14:textId="54B45BAE" w:rsidR="00853E2A" w:rsidRPr="008C37E6" w:rsidRDefault="002702AB" w:rsidP="00AE7158">
            <w:pPr>
              <w:spacing w:after="120"/>
              <w:rPr>
                <w:rFonts w:ascii="Calibri" w:hAnsi="Calibri" w:cs="Calibri"/>
                <w:b/>
                <w:sz w:val="24"/>
                <w:szCs w:val="24"/>
              </w:rPr>
            </w:pPr>
            <w:r w:rsidRPr="002702AB">
              <w:rPr>
                <w:rFonts w:ascii="Calibri" w:hAnsi="Calibri" w:cs="Calibri"/>
                <w:b/>
                <w:sz w:val="24"/>
                <w:szCs w:val="24"/>
                <w:shd w:val="clear" w:color="auto" w:fill="FFFF00"/>
              </w:rPr>
              <w:t>NOTE: P</w:t>
            </w:r>
            <w:r w:rsidR="00853E2A" w:rsidRPr="002702AB">
              <w:rPr>
                <w:rFonts w:ascii="Calibri" w:hAnsi="Calibri" w:cs="Calibri"/>
                <w:b/>
                <w:sz w:val="24"/>
                <w:szCs w:val="24"/>
                <w:shd w:val="clear" w:color="auto" w:fill="FFFF00"/>
              </w:rPr>
              <w:t>roposals will be returned if faculty endorsements are not provided.</w:t>
            </w:r>
          </w:p>
        </w:tc>
      </w:tr>
      <w:tr w:rsidR="00853E2A" w:rsidRPr="008C37E6" w14:paraId="4B89A646" w14:textId="77777777" w:rsidTr="00BF4820">
        <w:tc>
          <w:tcPr>
            <w:tcW w:w="9715" w:type="dxa"/>
            <w:gridSpan w:val="2"/>
          </w:tcPr>
          <w:p w14:paraId="480BC2D8" w14:textId="044FEF01" w:rsidR="00853E2A" w:rsidRDefault="006631B0" w:rsidP="00AE7158">
            <w:pPr>
              <w:spacing w:after="120"/>
              <w:rPr>
                <w:rFonts w:ascii="Calibri" w:hAnsi="Calibri" w:cs="Calibri"/>
                <w:caps/>
                <w:sz w:val="24"/>
                <w:szCs w:val="24"/>
              </w:rPr>
            </w:pPr>
            <w:r>
              <w:rPr>
                <w:rFonts w:ascii="Calibri" w:eastAsia="Calibri" w:hAnsi="Calibri" w:cs="Calibri"/>
                <w:color w:val="FF0000"/>
                <w:sz w:val="24"/>
                <w:szCs w:val="24"/>
              </w:rPr>
              <w:t>Joseph S. Washburn, Mike Jimenez</w:t>
            </w:r>
          </w:p>
          <w:p w14:paraId="27282E6C" w14:textId="6FDE8E73" w:rsidR="00BB7133" w:rsidRPr="008C37E6" w:rsidRDefault="00BB7133" w:rsidP="00AE7158">
            <w:pPr>
              <w:spacing w:after="120"/>
              <w:rPr>
                <w:rFonts w:ascii="Calibri" w:hAnsi="Calibri" w:cs="Calibri"/>
                <w:color w:val="FF0000"/>
                <w:sz w:val="24"/>
                <w:szCs w:val="24"/>
              </w:rPr>
            </w:pPr>
          </w:p>
        </w:tc>
      </w:tr>
    </w:tbl>
    <w:p w14:paraId="7ABC9861" w14:textId="77777777" w:rsidR="00853E2A" w:rsidRPr="008C37E6" w:rsidRDefault="00853E2A" w:rsidP="00853E2A">
      <w:pPr>
        <w:spacing w:after="120" w:line="240" w:lineRule="auto"/>
        <w:rPr>
          <w:rFonts w:ascii="Calibri" w:hAnsi="Calibri" w:cs="Calibri"/>
          <w:sz w:val="24"/>
          <w:szCs w:val="24"/>
        </w:rPr>
      </w:pPr>
    </w:p>
    <w:p w14:paraId="2DFB1E00" w14:textId="7360EB37" w:rsidR="003A5EDD" w:rsidRDefault="003A5EDD" w:rsidP="00063015">
      <w:pPr>
        <w:spacing w:after="120" w:line="240" w:lineRule="auto"/>
        <w:rPr>
          <w:rFonts w:ascii="Calibri" w:hAnsi="Calibri" w:cs="Calibri"/>
          <w:b/>
          <w:bCs/>
          <w:sz w:val="28"/>
          <w:szCs w:val="28"/>
          <w:u w:val="single"/>
        </w:rPr>
      </w:pPr>
      <w:r w:rsidRPr="003A5EDD">
        <w:rPr>
          <w:rFonts w:ascii="Calibri" w:hAnsi="Calibri" w:cs="Calibri"/>
          <w:b/>
          <w:bCs/>
          <w:sz w:val="28"/>
          <w:szCs w:val="28"/>
          <w:u w:val="single"/>
        </w:rPr>
        <w:t>SECTION VII: ATTACHMENTS</w:t>
      </w:r>
    </w:p>
    <w:p w14:paraId="2C82607D" w14:textId="4EA6EECE" w:rsidR="00744799" w:rsidRPr="00A0097E" w:rsidRDefault="00744799" w:rsidP="00A0097E">
      <w:pPr>
        <w:spacing w:after="120" w:line="240" w:lineRule="auto"/>
        <w:rPr>
          <w:rFonts w:ascii="Calibri" w:hAnsi="Calibri" w:cs="Calibri"/>
          <w:b/>
          <w:bCs/>
          <w:sz w:val="24"/>
          <w:szCs w:val="24"/>
        </w:rPr>
      </w:pPr>
      <w:r w:rsidRPr="00D5459E">
        <w:rPr>
          <w:rFonts w:ascii="Calibri" w:hAnsi="Calibri" w:cs="Calibri"/>
          <w:b/>
          <w:bCs/>
          <w:sz w:val="24"/>
          <w:szCs w:val="24"/>
          <w:highlight w:val="yellow"/>
        </w:rPr>
        <w:lastRenderedPageBreak/>
        <w:t xml:space="preserve">Please save all documents in Word format </w:t>
      </w:r>
      <w:r>
        <w:rPr>
          <w:rFonts w:ascii="Calibri" w:hAnsi="Calibri" w:cs="Calibri"/>
          <w:b/>
          <w:bCs/>
          <w:sz w:val="24"/>
          <w:szCs w:val="24"/>
          <w:highlight w:val="yellow"/>
        </w:rPr>
        <w:t xml:space="preserve">(.doc, .docx) </w:t>
      </w:r>
      <w:r w:rsidRPr="00D5459E">
        <w:rPr>
          <w:rFonts w:ascii="Calibri" w:hAnsi="Calibri" w:cs="Calibri"/>
          <w:b/>
          <w:bCs/>
          <w:sz w:val="24"/>
          <w:szCs w:val="24"/>
          <w:highlight w:val="yellow"/>
        </w:rPr>
        <w:t>rather than pdf.</w:t>
      </w:r>
    </w:p>
    <w:p w14:paraId="20BC78B3" w14:textId="6A25716B" w:rsidR="00744799" w:rsidRPr="002F1487" w:rsidRDefault="00744799" w:rsidP="00744799">
      <w:pPr>
        <w:pStyle w:val="ListParagraph"/>
        <w:numPr>
          <w:ilvl w:val="0"/>
          <w:numId w:val="6"/>
        </w:numPr>
        <w:spacing w:after="120" w:line="240" w:lineRule="auto"/>
        <w:rPr>
          <w:rFonts w:ascii="Calibri" w:hAnsi="Calibri" w:cs="Calibri"/>
          <w:sz w:val="24"/>
          <w:szCs w:val="24"/>
        </w:rPr>
      </w:pPr>
      <w:r>
        <w:rPr>
          <w:rFonts w:ascii="Calibri" w:hAnsi="Calibri" w:cs="Calibri"/>
          <w:b/>
          <w:bCs/>
          <w:sz w:val="24"/>
          <w:szCs w:val="24"/>
        </w:rPr>
        <w:t xml:space="preserve">New </w:t>
      </w:r>
      <w:r w:rsidRPr="002F1487">
        <w:rPr>
          <w:rFonts w:ascii="Calibri" w:hAnsi="Calibri" w:cs="Calibri"/>
          <w:b/>
          <w:bCs/>
          <w:sz w:val="24"/>
          <w:szCs w:val="24"/>
        </w:rPr>
        <w:t>Course Syllabus</w:t>
      </w:r>
      <w:r w:rsidRPr="002F1487">
        <w:rPr>
          <w:rFonts w:ascii="Calibri" w:hAnsi="Calibri" w:cs="Calibri"/>
          <w:sz w:val="24"/>
          <w:szCs w:val="24"/>
        </w:rPr>
        <w:t xml:space="preserve"> [Master] </w:t>
      </w:r>
    </w:p>
    <w:p w14:paraId="796F23F8" w14:textId="2D3C6A88" w:rsidR="00744799" w:rsidRPr="002F1487" w:rsidRDefault="00744799" w:rsidP="00744799">
      <w:pPr>
        <w:pStyle w:val="ListParagraph"/>
        <w:numPr>
          <w:ilvl w:val="0"/>
          <w:numId w:val="6"/>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addition of course</w:t>
      </w:r>
    </w:p>
    <w:p w14:paraId="37C3E318" w14:textId="77777777" w:rsidR="00744799" w:rsidRPr="00A0097E" w:rsidRDefault="00744799" w:rsidP="00A0097E">
      <w:pPr>
        <w:spacing w:after="120" w:line="240" w:lineRule="auto"/>
        <w:rPr>
          <w:rFonts w:ascii="Calibri" w:hAnsi="Calibri" w:cs="Calibri"/>
          <w:sz w:val="24"/>
          <w:szCs w:val="24"/>
        </w:rPr>
      </w:pPr>
    </w:p>
    <w:p w14:paraId="70EBEF40" w14:textId="77777777" w:rsidR="00744799" w:rsidRDefault="00744799" w:rsidP="00744799">
      <w:pPr>
        <w:spacing w:after="120" w:line="240" w:lineRule="auto"/>
        <w:rPr>
          <w:rFonts w:ascii="Calibri" w:hAnsi="Calibri" w:cs="Calibri"/>
          <w:b/>
          <w:bCs/>
          <w:sz w:val="28"/>
          <w:szCs w:val="28"/>
        </w:rPr>
      </w:pPr>
      <w:r w:rsidRPr="008F5BD7">
        <w:rPr>
          <w:rFonts w:ascii="Calibri" w:hAnsi="Calibri" w:cs="Calibri"/>
          <w:b/>
          <w:bCs/>
          <w:sz w:val="28"/>
          <w:szCs w:val="28"/>
          <w:highlight w:val="yellow"/>
        </w:rPr>
        <w:t xml:space="preserve">UPLOAD THIS </w:t>
      </w:r>
      <w:r>
        <w:rPr>
          <w:rFonts w:ascii="Calibri" w:hAnsi="Calibri" w:cs="Calibri"/>
          <w:b/>
          <w:bCs/>
          <w:sz w:val="28"/>
          <w:szCs w:val="28"/>
          <w:highlight w:val="yellow"/>
        </w:rPr>
        <w:t xml:space="preserve">PROPOSAL </w:t>
      </w:r>
      <w:r w:rsidRPr="008F5BD7">
        <w:rPr>
          <w:rFonts w:ascii="Calibri" w:hAnsi="Calibri" w:cs="Calibri"/>
          <w:b/>
          <w:bCs/>
          <w:sz w:val="28"/>
          <w:szCs w:val="28"/>
          <w:highlight w:val="yellow"/>
        </w:rPr>
        <w:t>AND ALL NECESSARY ATTACHMENTS TO CURRICULOG.</w:t>
      </w:r>
    </w:p>
    <w:p w14:paraId="6A4DA5A9" w14:textId="77777777" w:rsidR="00AD35E9" w:rsidRPr="00AD35E9" w:rsidRDefault="00AD35E9" w:rsidP="00063015">
      <w:pPr>
        <w:spacing w:after="120" w:line="240" w:lineRule="auto"/>
        <w:rPr>
          <w:rFonts w:ascii="Calibri" w:hAnsi="Calibri" w:cs="Calibri"/>
          <w:sz w:val="24"/>
          <w:szCs w:val="24"/>
        </w:rPr>
      </w:pPr>
    </w:p>
    <w:sectPr w:rsidR="00AD35E9" w:rsidRPr="00AD35E9" w:rsidSect="00B24563">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D5FCE" w14:textId="77777777" w:rsidR="008A222F" w:rsidRDefault="008A222F" w:rsidP="00B24563">
      <w:pPr>
        <w:spacing w:after="0" w:line="240" w:lineRule="auto"/>
      </w:pPr>
      <w:r>
        <w:separator/>
      </w:r>
    </w:p>
  </w:endnote>
  <w:endnote w:type="continuationSeparator" w:id="0">
    <w:p w14:paraId="36B9DFA4" w14:textId="77777777" w:rsidR="008A222F" w:rsidRDefault="008A222F" w:rsidP="00B24563">
      <w:pPr>
        <w:spacing w:after="0" w:line="240" w:lineRule="auto"/>
      </w:pPr>
      <w:r>
        <w:continuationSeparator/>
      </w:r>
    </w:p>
  </w:endnote>
  <w:endnote w:type="continuationNotice" w:id="1">
    <w:p w14:paraId="199E9D3A" w14:textId="77777777" w:rsidR="008A222F" w:rsidRDefault="008A22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Myriad Pro"/>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8C8BE" w14:textId="74F75A84"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r w:rsidR="00F45FAD">
      <w:t>;</w:t>
    </w:r>
    <w:r w:rsidR="00030CDD">
      <w:t>1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74D02" w14:textId="77777777" w:rsidR="008A222F" w:rsidRDefault="008A222F" w:rsidP="00B24563">
      <w:pPr>
        <w:spacing w:after="0" w:line="240" w:lineRule="auto"/>
      </w:pPr>
      <w:r>
        <w:separator/>
      </w:r>
    </w:p>
  </w:footnote>
  <w:footnote w:type="continuationSeparator" w:id="0">
    <w:p w14:paraId="4E34C5EC" w14:textId="77777777" w:rsidR="008A222F" w:rsidRDefault="008A222F" w:rsidP="00B24563">
      <w:pPr>
        <w:spacing w:after="0" w:line="240" w:lineRule="auto"/>
      </w:pPr>
      <w:r>
        <w:continuationSeparator/>
      </w:r>
    </w:p>
  </w:footnote>
  <w:footnote w:type="continuationNotice" w:id="1">
    <w:p w14:paraId="7D87EBDC" w14:textId="77777777" w:rsidR="008A222F" w:rsidRDefault="008A22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8573A" w14:textId="77777777" w:rsidR="00B24563" w:rsidRPr="00B24563" w:rsidRDefault="044F2B83" w:rsidP="00113A30">
    <w:pPr>
      <w:pStyle w:val="Header"/>
      <w:rPr>
        <w:b/>
        <w:sz w:val="28"/>
      </w:rPr>
    </w:pPr>
    <w:r w:rsidRPr="7F212B93">
      <w:rPr>
        <w:b/>
        <w:bCs/>
        <w:color w:val="470A68"/>
        <w:sz w:val="32"/>
        <w:szCs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NKgFAMpsBNYtAAAA"/>
  </w:docVars>
  <w:rsids>
    <w:rsidRoot w:val="00FC5BAE"/>
    <w:rsid w:val="00000EC3"/>
    <w:rsid w:val="00002383"/>
    <w:rsid w:val="000104CB"/>
    <w:rsid w:val="00013009"/>
    <w:rsid w:val="000135F7"/>
    <w:rsid w:val="000169B7"/>
    <w:rsid w:val="000207A9"/>
    <w:rsid w:val="00023881"/>
    <w:rsid w:val="00024F10"/>
    <w:rsid w:val="00030127"/>
    <w:rsid w:val="00030CDD"/>
    <w:rsid w:val="00030E43"/>
    <w:rsid w:val="00033136"/>
    <w:rsid w:val="00033208"/>
    <w:rsid w:val="0003657A"/>
    <w:rsid w:val="00040D8D"/>
    <w:rsid w:val="0004692F"/>
    <w:rsid w:val="00054A5D"/>
    <w:rsid w:val="000569C5"/>
    <w:rsid w:val="00062CCD"/>
    <w:rsid w:val="00063015"/>
    <w:rsid w:val="00066BF0"/>
    <w:rsid w:val="00076261"/>
    <w:rsid w:val="00086941"/>
    <w:rsid w:val="000969A6"/>
    <w:rsid w:val="000978AB"/>
    <w:rsid w:val="000B5DF5"/>
    <w:rsid w:val="000C324D"/>
    <w:rsid w:val="000C59AF"/>
    <w:rsid w:val="000C7B1A"/>
    <w:rsid w:val="000D2127"/>
    <w:rsid w:val="000D401D"/>
    <w:rsid w:val="000D6BB3"/>
    <w:rsid w:val="000E3750"/>
    <w:rsid w:val="000E6709"/>
    <w:rsid w:val="000E6951"/>
    <w:rsid w:val="000F1F66"/>
    <w:rsid w:val="000F39CA"/>
    <w:rsid w:val="00102591"/>
    <w:rsid w:val="001075E8"/>
    <w:rsid w:val="00107BBE"/>
    <w:rsid w:val="00111AA8"/>
    <w:rsid w:val="00112CD9"/>
    <w:rsid w:val="00113A30"/>
    <w:rsid w:val="0011492F"/>
    <w:rsid w:val="0012428A"/>
    <w:rsid w:val="001265AD"/>
    <w:rsid w:val="0013010B"/>
    <w:rsid w:val="001365E3"/>
    <w:rsid w:val="00140FDA"/>
    <w:rsid w:val="00156295"/>
    <w:rsid w:val="00167046"/>
    <w:rsid w:val="00167A45"/>
    <w:rsid w:val="001711B6"/>
    <w:rsid w:val="00172E75"/>
    <w:rsid w:val="00173158"/>
    <w:rsid w:val="00175745"/>
    <w:rsid w:val="00181989"/>
    <w:rsid w:val="00184A2A"/>
    <w:rsid w:val="00185336"/>
    <w:rsid w:val="00192A9E"/>
    <w:rsid w:val="00195410"/>
    <w:rsid w:val="00196010"/>
    <w:rsid w:val="00196D2E"/>
    <w:rsid w:val="001975AF"/>
    <w:rsid w:val="001A26F1"/>
    <w:rsid w:val="001A3DBC"/>
    <w:rsid w:val="001B4060"/>
    <w:rsid w:val="001B78B5"/>
    <w:rsid w:val="001C4197"/>
    <w:rsid w:val="001D0AF9"/>
    <w:rsid w:val="001D1044"/>
    <w:rsid w:val="001D115F"/>
    <w:rsid w:val="001D5D5B"/>
    <w:rsid w:val="001E0B45"/>
    <w:rsid w:val="001E305A"/>
    <w:rsid w:val="001F5D04"/>
    <w:rsid w:val="001F65C7"/>
    <w:rsid w:val="001F6EB3"/>
    <w:rsid w:val="002001F8"/>
    <w:rsid w:val="002009E3"/>
    <w:rsid w:val="0020316E"/>
    <w:rsid w:val="0020378E"/>
    <w:rsid w:val="00207C30"/>
    <w:rsid w:val="00212897"/>
    <w:rsid w:val="00214957"/>
    <w:rsid w:val="00215262"/>
    <w:rsid w:val="002156A8"/>
    <w:rsid w:val="00216CBB"/>
    <w:rsid w:val="00217687"/>
    <w:rsid w:val="002213A4"/>
    <w:rsid w:val="002323BD"/>
    <w:rsid w:val="002358FC"/>
    <w:rsid w:val="0024291F"/>
    <w:rsid w:val="002557B9"/>
    <w:rsid w:val="002702AB"/>
    <w:rsid w:val="00271E7F"/>
    <w:rsid w:val="00284125"/>
    <w:rsid w:val="002848BB"/>
    <w:rsid w:val="00284930"/>
    <w:rsid w:val="00284AB7"/>
    <w:rsid w:val="002871FC"/>
    <w:rsid w:val="00287B28"/>
    <w:rsid w:val="00290395"/>
    <w:rsid w:val="00290951"/>
    <w:rsid w:val="002A5B45"/>
    <w:rsid w:val="002B10EE"/>
    <w:rsid w:val="002B52AE"/>
    <w:rsid w:val="002C0495"/>
    <w:rsid w:val="002C1940"/>
    <w:rsid w:val="002E4857"/>
    <w:rsid w:val="002F1E01"/>
    <w:rsid w:val="002F62CF"/>
    <w:rsid w:val="002F7854"/>
    <w:rsid w:val="003010D3"/>
    <w:rsid w:val="00303832"/>
    <w:rsid w:val="0031147A"/>
    <w:rsid w:val="00312362"/>
    <w:rsid w:val="00314648"/>
    <w:rsid w:val="00314D02"/>
    <w:rsid w:val="0032236A"/>
    <w:rsid w:val="00324C51"/>
    <w:rsid w:val="003309EB"/>
    <w:rsid w:val="00334E26"/>
    <w:rsid w:val="003353A5"/>
    <w:rsid w:val="00340ECF"/>
    <w:rsid w:val="00347554"/>
    <w:rsid w:val="0036426B"/>
    <w:rsid w:val="00364D02"/>
    <w:rsid w:val="003663E3"/>
    <w:rsid w:val="00367347"/>
    <w:rsid w:val="003673C6"/>
    <w:rsid w:val="00374E1C"/>
    <w:rsid w:val="00377701"/>
    <w:rsid w:val="00382042"/>
    <w:rsid w:val="00382359"/>
    <w:rsid w:val="00383360"/>
    <w:rsid w:val="00383481"/>
    <w:rsid w:val="00384147"/>
    <w:rsid w:val="0038441E"/>
    <w:rsid w:val="00392511"/>
    <w:rsid w:val="003A5EDD"/>
    <w:rsid w:val="003A6AE6"/>
    <w:rsid w:val="003B750E"/>
    <w:rsid w:val="003B7A76"/>
    <w:rsid w:val="003C3C65"/>
    <w:rsid w:val="003F15FF"/>
    <w:rsid w:val="003F2157"/>
    <w:rsid w:val="00400ACE"/>
    <w:rsid w:val="00402E1B"/>
    <w:rsid w:val="004051C2"/>
    <w:rsid w:val="0040770F"/>
    <w:rsid w:val="00420FBD"/>
    <w:rsid w:val="0042378F"/>
    <w:rsid w:val="0042396F"/>
    <w:rsid w:val="004301FF"/>
    <w:rsid w:val="00430782"/>
    <w:rsid w:val="00437722"/>
    <w:rsid w:val="004405A8"/>
    <w:rsid w:val="00447869"/>
    <w:rsid w:val="004511C8"/>
    <w:rsid w:val="004529DA"/>
    <w:rsid w:val="00464BC0"/>
    <w:rsid w:val="00467CA9"/>
    <w:rsid w:val="004727CA"/>
    <w:rsid w:val="00475982"/>
    <w:rsid w:val="004813B1"/>
    <w:rsid w:val="0048218D"/>
    <w:rsid w:val="004877BE"/>
    <w:rsid w:val="004915E1"/>
    <w:rsid w:val="00491DB9"/>
    <w:rsid w:val="00495D84"/>
    <w:rsid w:val="004A5BCD"/>
    <w:rsid w:val="004B119B"/>
    <w:rsid w:val="004B64F6"/>
    <w:rsid w:val="004C163C"/>
    <w:rsid w:val="004C17EB"/>
    <w:rsid w:val="004C3FCF"/>
    <w:rsid w:val="004C5093"/>
    <w:rsid w:val="004C60AA"/>
    <w:rsid w:val="004D0509"/>
    <w:rsid w:val="004D50EF"/>
    <w:rsid w:val="004D64E7"/>
    <w:rsid w:val="004D750D"/>
    <w:rsid w:val="004E68F3"/>
    <w:rsid w:val="004F7795"/>
    <w:rsid w:val="005004A6"/>
    <w:rsid w:val="005026DF"/>
    <w:rsid w:val="00505E18"/>
    <w:rsid w:val="00510B6E"/>
    <w:rsid w:val="00527BC4"/>
    <w:rsid w:val="005314A4"/>
    <w:rsid w:val="0053169F"/>
    <w:rsid w:val="00535E49"/>
    <w:rsid w:val="00537606"/>
    <w:rsid w:val="005456EA"/>
    <w:rsid w:val="005518FC"/>
    <w:rsid w:val="00556E99"/>
    <w:rsid w:val="00564C6F"/>
    <w:rsid w:val="00575AB5"/>
    <w:rsid w:val="0057717B"/>
    <w:rsid w:val="00581046"/>
    <w:rsid w:val="005924E2"/>
    <w:rsid w:val="0059710A"/>
    <w:rsid w:val="005B1377"/>
    <w:rsid w:val="005B2A81"/>
    <w:rsid w:val="005B4FC2"/>
    <w:rsid w:val="005B7616"/>
    <w:rsid w:val="005C4A17"/>
    <w:rsid w:val="005C5D71"/>
    <w:rsid w:val="005D0638"/>
    <w:rsid w:val="005D1484"/>
    <w:rsid w:val="005D6891"/>
    <w:rsid w:val="005D6907"/>
    <w:rsid w:val="005D71BA"/>
    <w:rsid w:val="005E5CE7"/>
    <w:rsid w:val="005E78CB"/>
    <w:rsid w:val="005F3470"/>
    <w:rsid w:val="00602236"/>
    <w:rsid w:val="00604B05"/>
    <w:rsid w:val="006063C4"/>
    <w:rsid w:val="00610F98"/>
    <w:rsid w:val="00611123"/>
    <w:rsid w:val="0061127C"/>
    <w:rsid w:val="00613448"/>
    <w:rsid w:val="00615AB6"/>
    <w:rsid w:val="00617E98"/>
    <w:rsid w:val="00625C75"/>
    <w:rsid w:val="00632698"/>
    <w:rsid w:val="00642028"/>
    <w:rsid w:val="00644EBE"/>
    <w:rsid w:val="006455FA"/>
    <w:rsid w:val="0065496F"/>
    <w:rsid w:val="0065786D"/>
    <w:rsid w:val="006631B0"/>
    <w:rsid w:val="0067679C"/>
    <w:rsid w:val="00690951"/>
    <w:rsid w:val="00692624"/>
    <w:rsid w:val="00694E48"/>
    <w:rsid w:val="006967CF"/>
    <w:rsid w:val="006A3BE1"/>
    <w:rsid w:val="006A5050"/>
    <w:rsid w:val="006A58A3"/>
    <w:rsid w:val="006B0D3E"/>
    <w:rsid w:val="006B4319"/>
    <w:rsid w:val="006C0390"/>
    <w:rsid w:val="006C1B0D"/>
    <w:rsid w:val="006C27D7"/>
    <w:rsid w:val="006C71C4"/>
    <w:rsid w:val="006D2DEF"/>
    <w:rsid w:val="006D4E61"/>
    <w:rsid w:val="006D6830"/>
    <w:rsid w:val="006F239A"/>
    <w:rsid w:val="006F3231"/>
    <w:rsid w:val="0070524F"/>
    <w:rsid w:val="00705750"/>
    <w:rsid w:val="00711E54"/>
    <w:rsid w:val="00713033"/>
    <w:rsid w:val="00726E14"/>
    <w:rsid w:val="00726E93"/>
    <w:rsid w:val="007366F9"/>
    <w:rsid w:val="0074199F"/>
    <w:rsid w:val="0074455B"/>
    <w:rsid w:val="00744799"/>
    <w:rsid w:val="00753DC2"/>
    <w:rsid w:val="00761849"/>
    <w:rsid w:val="0077294E"/>
    <w:rsid w:val="00780C6D"/>
    <w:rsid w:val="00782B97"/>
    <w:rsid w:val="00794E8B"/>
    <w:rsid w:val="007A2162"/>
    <w:rsid w:val="007A4A86"/>
    <w:rsid w:val="007B1E7C"/>
    <w:rsid w:val="007B3F37"/>
    <w:rsid w:val="007B49AF"/>
    <w:rsid w:val="007B6964"/>
    <w:rsid w:val="007B7776"/>
    <w:rsid w:val="007C0B99"/>
    <w:rsid w:val="007C2435"/>
    <w:rsid w:val="007C7D6E"/>
    <w:rsid w:val="007D7A08"/>
    <w:rsid w:val="007E2F9F"/>
    <w:rsid w:val="007E44AD"/>
    <w:rsid w:val="007E56F1"/>
    <w:rsid w:val="007E5C08"/>
    <w:rsid w:val="007F07C9"/>
    <w:rsid w:val="007F68C4"/>
    <w:rsid w:val="00806A5A"/>
    <w:rsid w:val="008170A5"/>
    <w:rsid w:val="00817F5E"/>
    <w:rsid w:val="00831ACB"/>
    <w:rsid w:val="00834076"/>
    <w:rsid w:val="008372D4"/>
    <w:rsid w:val="00840892"/>
    <w:rsid w:val="00841D62"/>
    <w:rsid w:val="00845988"/>
    <w:rsid w:val="00847D35"/>
    <w:rsid w:val="00850C68"/>
    <w:rsid w:val="00852C88"/>
    <w:rsid w:val="00853E2A"/>
    <w:rsid w:val="0085509A"/>
    <w:rsid w:val="008668A2"/>
    <w:rsid w:val="008713E3"/>
    <w:rsid w:val="008765F1"/>
    <w:rsid w:val="00884768"/>
    <w:rsid w:val="00885FAD"/>
    <w:rsid w:val="00892EA1"/>
    <w:rsid w:val="008A222F"/>
    <w:rsid w:val="008A23A1"/>
    <w:rsid w:val="008B0CBF"/>
    <w:rsid w:val="008C37E6"/>
    <w:rsid w:val="008C5BA3"/>
    <w:rsid w:val="008D1985"/>
    <w:rsid w:val="008D2405"/>
    <w:rsid w:val="008E10AE"/>
    <w:rsid w:val="008F0BBA"/>
    <w:rsid w:val="008F2161"/>
    <w:rsid w:val="009069E3"/>
    <w:rsid w:val="00912B67"/>
    <w:rsid w:val="0091709E"/>
    <w:rsid w:val="00920152"/>
    <w:rsid w:val="009206C3"/>
    <w:rsid w:val="00921080"/>
    <w:rsid w:val="00926961"/>
    <w:rsid w:val="00926B1D"/>
    <w:rsid w:val="00926BE3"/>
    <w:rsid w:val="00931368"/>
    <w:rsid w:val="00934F0C"/>
    <w:rsid w:val="0093513B"/>
    <w:rsid w:val="00941B90"/>
    <w:rsid w:val="00944BBD"/>
    <w:rsid w:val="009456C3"/>
    <w:rsid w:val="00952E48"/>
    <w:rsid w:val="00960CF9"/>
    <w:rsid w:val="009629DF"/>
    <w:rsid w:val="00970B5D"/>
    <w:rsid w:val="00972398"/>
    <w:rsid w:val="009771EE"/>
    <w:rsid w:val="00986D91"/>
    <w:rsid w:val="00992AC1"/>
    <w:rsid w:val="00993D8B"/>
    <w:rsid w:val="00997400"/>
    <w:rsid w:val="009A0D0A"/>
    <w:rsid w:val="009B22FD"/>
    <w:rsid w:val="009B4EB9"/>
    <w:rsid w:val="009C67E1"/>
    <w:rsid w:val="009D3121"/>
    <w:rsid w:val="009D3E42"/>
    <w:rsid w:val="009E401A"/>
    <w:rsid w:val="009F0213"/>
    <w:rsid w:val="00A0097E"/>
    <w:rsid w:val="00A1036B"/>
    <w:rsid w:val="00A12183"/>
    <w:rsid w:val="00A143CD"/>
    <w:rsid w:val="00A15ABF"/>
    <w:rsid w:val="00A21DB5"/>
    <w:rsid w:val="00A4138F"/>
    <w:rsid w:val="00A51E5F"/>
    <w:rsid w:val="00A53C69"/>
    <w:rsid w:val="00A73BD8"/>
    <w:rsid w:val="00A85136"/>
    <w:rsid w:val="00A90F3E"/>
    <w:rsid w:val="00A915D6"/>
    <w:rsid w:val="00AA1E08"/>
    <w:rsid w:val="00AA768D"/>
    <w:rsid w:val="00AB1924"/>
    <w:rsid w:val="00AB1BF1"/>
    <w:rsid w:val="00AB3A9F"/>
    <w:rsid w:val="00AB5413"/>
    <w:rsid w:val="00AB6B0E"/>
    <w:rsid w:val="00AC2FF4"/>
    <w:rsid w:val="00AC3600"/>
    <w:rsid w:val="00AD35E9"/>
    <w:rsid w:val="00AD434E"/>
    <w:rsid w:val="00AD7A41"/>
    <w:rsid w:val="00AE4F3D"/>
    <w:rsid w:val="00AE6915"/>
    <w:rsid w:val="00AE7158"/>
    <w:rsid w:val="00AF4ED7"/>
    <w:rsid w:val="00AF6A1D"/>
    <w:rsid w:val="00AF7953"/>
    <w:rsid w:val="00B035B8"/>
    <w:rsid w:val="00B227AF"/>
    <w:rsid w:val="00B24563"/>
    <w:rsid w:val="00B24695"/>
    <w:rsid w:val="00B25C5E"/>
    <w:rsid w:val="00B27165"/>
    <w:rsid w:val="00B30FAF"/>
    <w:rsid w:val="00B3702B"/>
    <w:rsid w:val="00B421B5"/>
    <w:rsid w:val="00B6228A"/>
    <w:rsid w:val="00B6401D"/>
    <w:rsid w:val="00B66963"/>
    <w:rsid w:val="00B72A32"/>
    <w:rsid w:val="00B742B7"/>
    <w:rsid w:val="00B8567C"/>
    <w:rsid w:val="00B87718"/>
    <w:rsid w:val="00B90C32"/>
    <w:rsid w:val="00B92C20"/>
    <w:rsid w:val="00B94325"/>
    <w:rsid w:val="00B962B5"/>
    <w:rsid w:val="00B965AC"/>
    <w:rsid w:val="00BA51CC"/>
    <w:rsid w:val="00BB7133"/>
    <w:rsid w:val="00BD6BE9"/>
    <w:rsid w:val="00BD768D"/>
    <w:rsid w:val="00BE015C"/>
    <w:rsid w:val="00BE1EC9"/>
    <w:rsid w:val="00BE2299"/>
    <w:rsid w:val="00BE5EF9"/>
    <w:rsid w:val="00BF0B09"/>
    <w:rsid w:val="00BF4820"/>
    <w:rsid w:val="00BF4F70"/>
    <w:rsid w:val="00BF6A71"/>
    <w:rsid w:val="00C00A72"/>
    <w:rsid w:val="00C04937"/>
    <w:rsid w:val="00C053FB"/>
    <w:rsid w:val="00C1181F"/>
    <w:rsid w:val="00C2201F"/>
    <w:rsid w:val="00C24A62"/>
    <w:rsid w:val="00C25E76"/>
    <w:rsid w:val="00C2655D"/>
    <w:rsid w:val="00C279B4"/>
    <w:rsid w:val="00C32FD1"/>
    <w:rsid w:val="00C45BCE"/>
    <w:rsid w:val="00C631A5"/>
    <w:rsid w:val="00C641E3"/>
    <w:rsid w:val="00C647CC"/>
    <w:rsid w:val="00C65B67"/>
    <w:rsid w:val="00C73742"/>
    <w:rsid w:val="00C76417"/>
    <w:rsid w:val="00C77D0A"/>
    <w:rsid w:val="00C82EB1"/>
    <w:rsid w:val="00C84F67"/>
    <w:rsid w:val="00C90758"/>
    <w:rsid w:val="00C95127"/>
    <w:rsid w:val="00C95D15"/>
    <w:rsid w:val="00C95EC2"/>
    <w:rsid w:val="00C97FFD"/>
    <w:rsid w:val="00CA28AA"/>
    <w:rsid w:val="00CA48EC"/>
    <w:rsid w:val="00CA5230"/>
    <w:rsid w:val="00CA76BC"/>
    <w:rsid w:val="00CC208C"/>
    <w:rsid w:val="00CD7A16"/>
    <w:rsid w:val="00CE0C8D"/>
    <w:rsid w:val="00CE5E03"/>
    <w:rsid w:val="00CF1D55"/>
    <w:rsid w:val="00D03DFA"/>
    <w:rsid w:val="00D04C6A"/>
    <w:rsid w:val="00D06FF2"/>
    <w:rsid w:val="00D145AB"/>
    <w:rsid w:val="00D15E26"/>
    <w:rsid w:val="00D2160C"/>
    <w:rsid w:val="00D22250"/>
    <w:rsid w:val="00D332A8"/>
    <w:rsid w:val="00D36504"/>
    <w:rsid w:val="00D4466B"/>
    <w:rsid w:val="00D44875"/>
    <w:rsid w:val="00D66D1E"/>
    <w:rsid w:val="00D76C62"/>
    <w:rsid w:val="00D8244E"/>
    <w:rsid w:val="00D868E5"/>
    <w:rsid w:val="00D8733F"/>
    <w:rsid w:val="00D875F7"/>
    <w:rsid w:val="00DA49C3"/>
    <w:rsid w:val="00DA54E3"/>
    <w:rsid w:val="00DB1676"/>
    <w:rsid w:val="00DD15C7"/>
    <w:rsid w:val="00DD1B2F"/>
    <w:rsid w:val="00DD466F"/>
    <w:rsid w:val="00DD7D80"/>
    <w:rsid w:val="00DE004C"/>
    <w:rsid w:val="00DE1F74"/>
    <w:rsid w:val="00DE74AE"/>
    <w:rsid w:val="00E00939"/>
    <w:rsid w:val="00E10ECE"/>
    <w:rsid w:val="00E1666B"/>
    <w:rsid w:val="00E2674E"/>
    <w:rsid w:val="00E36950"/>
    <w:rsid w:val="00E3785C"/>
    <w:rsid w:val="00E4025D"/>
    <w:rsid w:val="00E4052E"/>
    <w:rsid w:val="00E417E6"/>
    <w:rsid w:val="00E422F3"/>
    <w:rsid w:val="00E42D80"/>
    <w:rsid w:val="00E42FFD"/>
    <w:rsid w:val="00E44AA6"/>
    <w:rsid w:val="00E51722"/>
    <w:rsid w:val="00E52B0A"/>
    <w:rsid w:val="00E560B0"/>
    <w:rsid w:val="00E56412"/>
    <w:rsid w:val="00E56614"/>
    <w:rsid w:val="00E60CE9"/>
    <w:rsid w:val="00E75169"/>
    <w:rsid w:val="00E76612"/>
    <w:rsid w:val="00EA0E4B"/>
    <w:rsid w:val="00EA183D"/>
    <w:rsid w:val="00EA1C9D"/>
    <w:rsid w:val="00EA1DA5"/>
    <w:rsid w:val="00EA5EE1"/>
    <w:rsid w:val="00EA769D"/>
    <w:rsid w:val="00EB185D"/>
    <w:rsid w:val="00EB55DA"/>
    <w:rsid w:val="00EC2262"/>
    <w:rsid w:val="00EC360D"/>
    <w:rsid w:val="00EC3E23"/>
    <w:rsid w:val="00EC7494"/>
    <w:rsid w:val="00ED2490"/>
    <w:rsid w:val="00EE2C11"/>
    <w:rsid w:val="00EE7AB6"/>
    <w:rsid w:val="00EF6DD9"/>
    <w:rsid w:val="00EF7FE9"/>
    <w:rsid w:val="00F065F2"/>
    <w:rsid w:val="00F124F5"/>
    <w:rsid w:val="00F1450B"/>
    <w:rsid w:val="00F15670"/>
    <w:rsid w:val="00F200A3"/>
    <w:rsid w:val="00F3014B"/>
    <w:rsid w:val="00F33C4C"/>
    <w:rsid w:val="00F35F8A"/>
    <w:rsid w:val="00F36778"/>
    <w:rsid w:val="00F43886"/>
    <w:rsid w:val="00F45FAD"/>
    <w:rsid w:val="00F46C89"/>
    <w:rsid w:val="00F47C2B"/>
    <w:rsid w:val="00F50028"/>
    <w:rsid w:val="00F515CB"/>
    <w:rsid w:val="00F52F6D"/>
    <w:rsid w:val="00F5471E"/>
    <w:rsid w:val="00F6114F"/>
    <w:rsid w:val="00F623AA"/>
    <w:rsid w:val="00F658F6"/>
    <w:rsid w:val="00F72714"/>
    <w:rsid w:val="00F735A2"/>
    <w:rsid w:val="00F7753B"/>
    <w:rsid w:val="00F87E6C"/>
    <w:rsid w:val="00F93107"/>
    <w:rsid w:val="00F95F50"/>
    <w:rsid w:val="00FB0FFA"/>
    <w:rsid w:val="00FB15D8"/>
    <w:rsid w:val="00FB1F41"/>
    <w:rsid w:val="00FB3D31"/>
    <w:rsid w:val="00FB5EA6"/>
    <w:rsid w:val="00FB5FD4"/>
    <w:rsid w:val="00FB693F"/>
    <w:rsid w:val="00FB7B21"/>
    <w:rsid w:val="00FB7F98"/>
    <w:rsid w:val="00FC5BAE"/>
    <w:rsid w:val="00FD17FD"/>
    <w:rsid w:val="00FD4566"/>
    <w:rsid w:val="00FE1EAF"/>
    <w:rsid w:val="00FE6A5F"/>
    <w:rsid w:val="00FF6004"/>
    <w:rsid w:val="044F2B83"/>
    <w:rsid w:val="1C9DF497"/>
    <w:rsid w:val="1D87CDE6"/>
    <w:rsid w:val="25062966"/>
    <w:rsid w:val="2A21BF7B"/>
    <w:rsid w:val="382315B2"/>
    <w:rsid w:val="3D43B97B"/>
    <w:rsid w:val="3D74F1D1"/>
    <w:rsid w:val="40DB6496"/>
    <w:rsid w:val="41761834"/>
    <w:rsid w:val="420BCDF4"/>
    <w:rsid w:val="43070295"/>
    <w:rsid w:val="43BD9E8B"/>
    <w:rsid w:val="4F299B51"/>
    <w:rsid w:val="512D8AD4"/>
    <w:rsid w:val="57934080"/>
    <w:rsid w:val="5B189761"/>
    <w:rsid w:val="5BCB1FCB"/>
    <w:rsid w:val="66743921"/>
    <w:rsid w:val="6DB80DDA"/>
    <w:rsid w:val="706F9E3F"/>
    <w:rsid w:val="71A5D0E8"/>
    <w:rsid w:val="736CC251"/>
    <w:rsid w:val="73C78FEE"/>
    <w:rsid w:val="78C88F90"/>
    <w:rsid w:val="7A1B0B5D"/>
    <w:rsid w:val="7B3FC7E1"/>
    <w:rsid w:val="7F212B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F3BE2"/>
  <w15:docId w15:val="{E75928B3-42E2-469E-BDE1-8D357A67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styleId="UnresolvedMention">
    <w:name w:val="Unresolved Mention"/>
    <w:basedOn w:val="DefaultParagraphFont"/>
    <w:uiPriority w:val="99"/>
    <w:unhideWhenUsed/>
    <w:rsid w:val="00E417E6"/>
    <w:rPr>
      <w:color w:val="605E5C"/>
      <w:shd w:val="clear" w:color="auto" w:fill="E1DFDD"/>
    </w:rPr>
  </w:style>
  <w:style w:type="character" w:styleId="Mention">
    <w:name w:val="Mention"/>
    <w:basedOn w:val="DefaultParagraphFont"/>
    <w:uiPriority w:val="99"/>
    <w:unhideWhenUsed/>
    <w:rsid w:val="00E417E6"/>
    <w:rPr>
      <w:color w:val="2B579A"/>
      <w:shd w:val="clear" w:color="auto" w:fill="E1DFDD"/>
    </w:rPr>
  </w:style>
  <w:style w:type="table" w:customStyle="1" w:styleId="TableGrid2">
    <w:name w:val="Table Grid2"/>
    <w:basedOn w:val="TableNormal"/>
    <w:next w:val="TableGrid"/>
    <w:uiPriority w:val="59"/>
    <w:rsid w:val="00C764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6864758">
      <w:bodyDiv w:val="1"/>
      <w:marLeft w:val="0"/>
      <w:marRight w:val="0"/>
      <w:marTop w:val="0"/>
      <w:marBottom w:val="0"/>
      <w:divBdr>
        <w:top w:val="none" w:sz="0" w:space="0" w:color="auto"/>
        <w:left w:val="none" w:sz="0" w:space="0" w:color="auto"/>
        <w:bottom w:val="none" w:sz="0" w:space="0" w:color="auto"/>
        <w:right w:val="none" w:sz="0" w:space="0" w:color="auto"/>
      </w:divBdr>
    </w:div>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752F52" w:rsidP="00752F52">
          <w:pPr>
            <w:pStyle w:val="0B30F9912E9246258968F2CB55CF747E4"/>
          </w:pPr>
          <w:r w:rsidRPr="008C37E6">
            <w:rPr>
              <w:rStyle w:val="PlaceholderText"/>
              <w:rFonts w:ascii="Calibri" w:hAnsi="Calibri" w:cs="Calibri"/>
              <w:color w:val="FF0000"/>
              <w:sz w:val="24"/>
              <w:szCs w:val="24"/>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752F52" w:rsidP="00752F52">
          <w:pPr>
            <w:pStyle w:val="94C2EE45919447CE82E53DEDC843D7A84"/>
          </w:pPr>
          <w:r w:rsidRPr="008C37E6">
            <w:rPr>
              <w:rStyle w:val="PlaceholderText"/>
              <w:rFonts w:ascii="Calibri" w:hAnsi="Calibri" w:cs="Calibri"/>
              <w:color w:val="FF0000"/>
              <w:sz w:val="24"/>
              <w:szCs w:val="24"/>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752F52" w:rsidP="00752F52">
          <w:pPr>
            <w:pStyle w:val="4F49E72F27CA476E878B737D1A774D5E4"/>
          </w:pPr>
          <w:r w:rsidRPr="008C37E6">
            <w:rPr>
              <w:rStyle w:val="PlaceholderText"/>
              <w:rFonts w:ascii="Calibri" w:hAnsi="Calibri" w:cs="Calibri"/>
              <w:color w:val="FF0000"/>
              <w:sz w:val="24"/>
              <w:szCs w:val="24"/>
            </w:rPr>
            <w:t>Choose an item.</w:t>
          </w:r>
        </w:p>
      </w:docPartBody>
    </w:docPart>
    <w:docPart>
      <w:docPartPr>
        <w:name w:val="1118D0AF612E4863AE633317F7715DA0"/>
        <w:category>
          <w:name w:val="General"/>
          <w:gallery w:val="placeholder"/>
        </w:category>
        <w:types>
          <w:type w:val="bbPlcHdr"/>
        </w:types>
        <w:behaviors>
          <w:behavior w:val="content"/>
        </w:behaviors>
        <w:guid w:val="{59F6A810-DEB3-4B69-9488-1F6BC3931C12}"/>
      </w:docPartPr>
      <w:docPartBody>
        <w:p w:rsidR="00B47A3B" w:rsidRDefault="00752F52" w:rsidP="00752F52">
          <w:pPr>
            <w:pStyle w:val="1118D0AF612E4863AE633317F7715DA03"/>
          </w:pPr>
          <w:r w:rsidRPr="008C37E6">
            <w:rPr>
              <w:rStyle w:val="PlaceholderText"/>
              <w:rFonts w:ascii="Calibri" w:hAnsi="Calibri" w:cs="Calibri"/>
              <w:color w:val="FF0000"/>
              <w:sz w:val="24"/>
              <w:szCs w:val="24"/>
            </w:rPr>
            <w:t>Click here to enter a date.</w:t>
          </w:r>
        </w:p>
      </w:docPartBody>
    </w:docPart>
    <w:docPart>
      <w:docPartPr>
        <w:name w:val="8DCBCABC998040E4A3CAD551A65F38D0"/>
        <w:category>
          <w:name w:val="General"/>
          <w:gallery w:val="placeholder"/>
        </w:category>
        <w:types>
          <w:type w:val="bbPlcHdr"/>
        </w:types>
        <w:behaviors>
          <w:behavior w:val="content"/>
        </w:behaviors>
        <w:guid w:val="{49C95E70-077D-4CC7-9C29-7AD56407C0BD}"/>
      </w:docPartPr>
      <w:docPartBody>
        <w:p w:rsidR="00B47A3B" w:rsidRDefault="00752F52" w:rsidP="00752F52">
          <w:pPr>
            <w:pStyle w:val="8DCBCABC998040E4A3CAD551A65F38D03"/>
          </w:pPr>
          <w:r w:rsidRPr="008C37E6">
            <w:rPr>
              <w:rStyle w:val="PlaceholderText"/>
              <w:rFonts w:ascii="Calibri" w:hAnsi="Calibri" w:cs="Calibri"/>
              <w:color w:val="FF0000"/>
              <w:sz w:val="24"/>
              <w:szCs w:val="24"/>
            </w:rPr>
            <w:t>Choose an item.</w:t>
          </w:r>
        </w:p>
      </w:docPartBody>
    </w:docPart>
    <w:docPart>
      <w:docPartPr>
        <w:name w:val="0F9F241624AA439BB01CF2F12691EE3E"/>
        <w:category>
          <w:name w:val="General"/>
          <w:gallery w:val="placeholder"/>
        </w:category>
        <w:types>
          <w:type w:val="bbPlcHdr"/>
        </w:types>
        <w:behaviors>
          <w:behavior w:val="content"/>
        </w:behaviors>
        <w:guid w:val="{CE82C1CB-EB7E-4DA0-9308-38AF89BD6317}"/>
      </w:docPartPr>
      <w:docPartBody>
        <w:p w:rsidR="00B47A3B" w:rsidRDefault="00F124F5" w:rsidP="00F124F5">
          <w:pPr>
            <w:pStyle w:val="0F9F241624AA439BB01CF2F12691EE3E"/>
          </w:pPr>
          <w:r w:rsidRPr="00DC7C5A">
            <w:rPr>
              <w:rStyle w:val="PlaceholderText"/>
              <w:color w:val="FF0000"/>
            </w:rPr>
            <w:t>SELECT THE APPROPRIATE ICS CODE</w:t>
          </w:r>
        </w:p>
      </w:docPartBody>
    </w:docPart>
    <w:docPart>
      <w:docPartPr>
        <w:name w:val="9A0E674F29FC49D98337AC8AAF43BD41"/>
        <w:category>
          <w:name w:val="General"/>
          <w:gallery w:val="placeholder"/>
        </w:category>
        <w:types>
          <w:type w:val="bbPlcHdr"/>
        </w:types>
        <w:behaviors>
          <w:behavior w:val="content"/>
        </w:behaviors>
        <w:guid w:val="{17BC4767-1455-4450-956D-A98E6D032065}"/>
      </w:docPartPr>
      <w:docPartBody>
        <w:p w:rsidR="00B47A3B" w:rsidRDefault="00752F52" w:rsidP="00752F52">
          <w:pPr>
            <w:pStyle w:val="9A0E674F29FC49D98337AC8AAF43BD413"/>
          </w:pPr>
          <w:r w:rsidRPr="00E42D80">
            <w:rPr>
              <w:rFonts w:ascii="Calibri" w:hAnsi="Calibri" w:cs="Calibri"/>
              <w:color w:val="FF0000"/>
              <w:sz w:val="24"/>
              <w:szCs w:val="24"/>
            </w:rPr>
            <w:t>Choose an item.</w:t>
          </w:r>
        </w:p>
      </w:docPartBody>
    </w:docPart>
    <w:docPart>
      <w:docPartPr>
        <w:name w:val="D1896B38849F4186AC9B69143ACA9F74"/>
        <w:category>
          <w:name w:val="General"/>
          <w:gallery w:val="placeholder"/>
        </w:category>
        <w:types>
          <w:type w:val="bbPlcHdr"/>
        </w:types>
        <w:behaviors>
          <w:behavior w:val="content"/>
        </w:behaviors>
        <w:guid w:val="{47A49CBC-1246-4FC4-BA13-C91BF48EB110}"/>
      </w:docPartPr>
      <w:docPartBody>
        <w:p w:rsidR="00B47A3B" w:rsidRDefault="00752F52" w:rsidP="00752F52">
          <w:pPr>
            <w:pStyle w:val="D1896B38849F4186AC9B69143ACA9F743"/>
          </w:pPr>
          <w:r w:rsidRPr="0077294E">
            <w:rPr>
              <w:rFonts w:ascii="Calibri" w:hAnsi="Calibri" w:cs="Calibri"/>
              <w:color w:val="FF0000"/>
              <w:sz w:val="24"/>
              <w:szCs w:val="24"/>
            </w:rPr>
            <w:t>Choose an item.</w:t>
          </w:r>
        </w:p>
      </w:docPartBody>
    </w:docPart>
    <w:docPart>
      <w:docPartPr>
        <w:name w:val="87CF3AB2C69B4799B1288F5B0EF7174E"/>
        <w:category>
          <w:name w:val="General"/>
          <w:gallery w:val="placeholder"/>
        </w:category>
        <w:types>
          <w:type w:val="bbPlcHdr"/>
        </w:types>
        <w:behaviors>
          <w:behavior w:val="content"/>
        </w:behaviors>
        <w:guid w:val="{962A57F8-7F76-4265-B400-E17B8157FAA2}"/>
      </w:docPartPr>
      <w:docPartBody>
        <w:p w:rsidR="00655C38" w:rsidRDefault="00307FEE" w:rsidP="00307FEE">
          <w:pPr>
            <w:pStyle w:val="87CF3AB2C69B4799B1288F5B0EF7174E1"/>
          </w:pPr>
          <w:r w:rsidRPr="00D22250">
            <w:rPr>
              <w:rStyle w:val="PlaceholderText"/>
              <w:color w:val="FF0000"/>
            </w:rPr>
            <w:t>Choose an item.</w:t>
          </w:r>
        </w:p>
      </w:docPartBody>
    </w:docPart>
    <w:docPart>
      <w:docPartPr>
        <w:name w:val="ADB7B6FA48744C43866CD76AEE4A4CD4"/>
        <w:category>
          <w:name w:val="General"/>
          <w:gallery w:val="placeholder"/>
        </w:category>
        <w:types>
          <w:type w:val="bbPlcHdr"/>
        </w:types>
        <w:behaviors>
          <w:behavior w:val="content"/>
        </w:behaviors>
        <w:guid w:val="{A3DE1F89-ECAA-4596-8F07-D63038C70BD0}"/>
      </w:docPartPr>
      <w:docPartBody>
        <w:p w:rsidR="00655C38" w:rsidRDefault="00752F52" w:rsidP="00752F52">
          <w:pPr>
            <w:pStyle w:val="ADB7B6FA48744C43866CD76AEE4A4CD42"/>
          </w:pPr>
          <w:r w:rsidRPr="00D22250">
            <w:rPr>
              <w:rStyle w:val="PlaceholderText"/>
              <w:color w:val="FF0000"/>
            </w:rPr>
            <w:t>Choose an item.</w:t>
          </w:r>
        </w:p>
      </w:docPartBody>
    </w:docPart>
    <w:docPart>
      <w:docPartPr>
        <w:name w:val="ECFC84005BE14A53BB583A6674FE4298"/>
        <w:category>
          <w:name w:val="General"/>
          <w:gallery w:val="placeholder"/>
        </w:category>
        <w:types>
          <w:type w:val="bbPlcHdr"/>
        </w:types>
        <w:behaviors>
          <w:behavior w:val="content"/>
        </w:behaviors>
        <w:guid w:val="{C7B78049-4B01-4610-ADFF-0381FF8B384E}"/>
      </w:docPartPr>
      <w:docPartBody>
        <w:p w:rsidR="00655C38" w:rsidRDefault="00752F52" w:rsidP="00752F52">
          <w:pPr>
            <w:pStyle w:val="ECFC84005BE14A53BB583A6674FE42982"/>
          </w:pPr>
          <w:r w:rsidRPr="00A915D6">
            <w:rPr>
              <w:rStyle w:val="PlaceholderText"/>
              <w:color w:val="FF0000"/>
            </w:rPr>
            <w:t>Choose an item.</w:t>
          </w:r>
        </w:p>
      </w:docPartBody>
    </w:docPart>
    <w:docPart>
      <w:docPartPr>
        <w:name w:val="C533E6CB461346828C918D59D88ADE92"/>
        <w:category>
          <w:name w:val="General"/>
          <w:gallery w:val="placeholder"/>
        </w:category>
        <w:types>
          <w:type w:val="bbPlcHdr"/>
        </w:types>
        <w:behaviors>
          <w:behavior w:val="content"/>
        </w:behaviors>
        <w:guid w:val="{8D15057E-2A18-4B60-9DC4-D4E01E2EB6B0}"/>
      </w:docPartPr>
      <w:docPartBody>
        <w:p w:rsidR="00655C38" w:rsidRDefault="00752F52" w:rsidP="00752F52">
          <w:pPr>
            <w:pStyle w:val="C533E6CB461346828C918D59D88ADE922"/>
          </w:pPr>
          <w:r w:rsidRPr="008B0CBF">
            <w:rPr>
              <w:rFonts w:ascii="Calibri" w:hAnsi="Calibri" w:cs="Calibri"/>
              <w:color w:val="FF0000"/>
              <w:sz w:val="24"/>
              <w:szCs w:val="24"/>
            </w:rPr>
            <w:t>Choose an item.</w:t>
          </w:r>
        </w:p>
      </w:docPartBody>
    </w:docPart>
    <w:docPart>
      <w:docPartPr>
        <w:name w:val="EDC824474F174C208FF4CB3F0CD62CCF"/>
        <w:category>
          <w:name w:val="General"/>
          <w:gallery w:val="placeholder"/>
        </w:category>
        <w:types>
          <w:type w:val="bbPlcHdr"/>
        </w:types>
        <w:behaviors>
          <w:behavior w:val="content"/>
        </w:behaviors>
        <w:guid w:val="{F7FD29DF-E6A4-4E16-8681-CB22C7BCE216}"/>
      </w:docPartPr>
      <w:docPartBody>
        <w:p w:rsidR="00655C38" w:rsidRDefault="00752F52" w:rsidP="00752F52">
          <w:pPr>
            <w:pStyle w:val="EDC824474F174C208FF4CB3F0CD62CCF2"/>
          </w:pPr>
          <w:r w:rsidRPr="008B0CBF">
            <w:rPr>
              <w:rFonts w:ascii="Calibri" w:hAnsi="Calibri" w:cs="Calibri"/>
              <w:color w:val="FF0000"/>
              <w:sz w:val="24"/>
              <w:szCs w:val="24"/>
            </w:rPr>
            <w:t>Choose an item.</w:t>
          </w:r>
        </w:p>
      </w:docPartBody>
    </w:docPart>
    <w:docPart>
      <w:docPartPr>
        <w:name w:val="51543A46D38849CA8200103BE0A87D97"/>
        <w:category>
          <w:name w:val="General"/>
          <w:gallery w:val="placeholder"/>
        </w:category>
        <w:types>
          <w:type w:val="bbPlcHdr"/>
        </w:types>
        <w:behaviors>
          <w:behavior w:val="content"/>
        </w:behaviors>
        <w:guid w:val="{9EF27771-A9AE-4215-8BC7-2D24668081CC}"/>
      </w:docPartPr>
      <w:docPartBody>
        <w:p w:rsidR="00655C38" w:rsidRDefault="00752F52" w:rsidP="00752F52">
          <w:pPr>
            <w:pStyle w:val="51543A46D38849CA8200103BE0A87D972"/>
          </w:pPr>
          <w:r w:rsidRPr="008B0CBF">
            <w:rPr>
              <w:rFonts w:ascii="Calibri" w:hAnsi="Calibri" w:cs="Calibri"/>
              <w:color w:val="FF0000"/>
              <w:sz w:val="24"/>
              <w:szCs w:val="24"/>
            </w:rPr>
            <w:t>Choose an item.</w:t>
          </w:r>
        </w:p>
      </w:docPartBody>
    </w:docPart>
    <w:docPart>
      <w:docPartPr>
        <w:name w:val="4CC828F02DE9476DAAF1CC63FCE0CB46"/>
        <w:category>
          <w:name w:val="General"/>
          <w:gallery w:val="placeholder"/>
        </w:category>
        <w:types>
          <w:type w:val="bbPlcHdr"/>
        </w:types>
        <w:behaviors>
          <w:behavior w:val="content"/>
        </w:behaviors>
        <w:guid w:val="{541CE371-D01D-461C-86CB-2E39123C3093}"/>
      </w:docPartPr>
      <w:docPartBody>
        <w:p w:rsidR="00655C38" w:rsidRDefault="00752F52" w:rsidP="00752F52">
          <w:pPr>
            <w:pStyle w:val="4CC828F02DE9476DAAF1CC63FCE0CB462"/>
          </w:pPr>
          <w:r w:rsidRPr="008B0CBF">
            <w:rPr>
              <w:rFonts w:ascii="Calibri" w:hAnsi="Calibri" w:cs="Calibri"/>
              <w:color w:val="FF0000"/>
              <w:sz w:val="24"/>
              <w:szCs w:val="24"/>
            </w:rPr>
            <w:t>Choose an item.</w:t>
          </w:r>
        </w:p>
      </w:docPartBody>
    </w:docPart>
    <w:docPart>
      <w:docPartPr>
        <w:name w:val="5C4A83B7874345A8BB65936729ACBFDA"/>
        <w:category>
          <w:name w:val="General"/>
          <w:gallery w:val="placeholder"/>
        </w:category>
        <w:types>
          <w:type w:val="bbPlcHdr"/>
        </w:types>
        <w:behaviors>
          <w:behavior w:val="content"/>
        </w:behaviors>
        <w:guid w:val="{F70FC81F-9EF9-468C-8543-195FAA1A413B}"/>
      </w:docPartPr>
      <w:docPartBody>
        <w:p w:rsidR="00655C38" w:rsidRDefault="00752F52" w:rsidP="00752F52">
          <w:pPr>
            <w:pStyle w:val="5C4A83B7874345A8BB65936729ACBFDA2"/>
          </w:pPr>
          <w:r w:rsidRPr="005B1377">
            <w:rPr>
              <w:rStyle w:val="PlaceholderText"/>
              <w:color w:val="FF0000"/>
            </w:rPr>
            <w:t>Choose an item.</w:t>
          </w:r>
        </w:p>
      </w:docPartBody>
    </w:docPart>
    <w:docPart>
      <w:docPartPr>
        <w:name w:val="3D8994E387A04BAA8C47224EB5AD54E5"/>
        <w:category>
          <w:name w:val="General"/>
          <w:gallery w:val="placeholder"/>
        </w:category>
        <w:types>
          <w:type w:val="bbPlcHdr"/>
        </w:types>
        <w:behaviors>
          <w:behavior w:val="content"/>
        </w:behaviors>
        <w:guid w:val="{62EBAE20-8254-4300-AC7B-67B80499449A}"/>
      </w:docPartPr>
      <w:docPartBody>
        <w:p w:rsidR="00655C38" w:rsidRDefault="00752F52" w:rsidP="00752F52">
          <w:pPr>
            <w:pStyle w:val="3D8994E387A04BAA8C47224EB5AD54E52"/>
          </w:pPr>
          <w:r w:rsidRPr="005F3470">
            <w:rPr>
              <w:rStyle w:val="PlaceholderText"/>
              <w:color w:val="FF0000"/>
            </w:rPr>
            <w:t>Choose an item.</w:t>
          </w:r>
        </w:p>
      </w:docPartBody>
    </w:docPart>
    <w:docPart>
      <w:docPartPr>
        <w:name w:val="5304076C26954BFB8383961382959467"/>
        <w:category>
          <w:name w:val="General"/>
          <w:gallery w:val="placeholder"/>
        </w:category>
        <w:types>
          <w:type w:val="bbPlcHdr"/>
        </w:types>
        <w:behaviors>
          <w:behavior w:val="content"/>
        </w:behaviors>
        <w:guid w:val="{148A77B3-30AF-4B9C-9241-1A07A2F4554F}"/>
      </w:docPartPr>
      <w:docPartBody>
        <w:p w:rsidR="00752F52" w:rsidRDefault="00752F52" w:rsidP="00752F52">
          <w:pPr>
            <w:pStyle w:val="5304076C26954BFB83839613829594671"/>
          </w:pPr>
          <w:r w:rsidRPr="005F3470">
            <w:rPr>
              <w:rStyle w:val="PlaceholderText"/>
              <w:color w:val="FF0000"/>
            </w:rPr>
            <w:t>Choose an item.</w:t>
          </w:r>
        </w:p>
      </w:docPartBody>
    </w:docPart>
    <w:docPart>
      <w:docPartPr>
        <w:name w:val="DefaultPlaceholder_-1854013438"/>
        <w:category>
          <w:name w:val="General"/>
          <w:gallery w:val="placeholder"/>
        </w:category>
        <w:types>
          <w:type w:val="bbPlcHdr"/>
        </w:types>
        <w:behaviors>
          <w:behavior w:val="content"/>
        </w:behaviors>
        <w:guid w:val="{5DD6DAD4-4DF1-4FC1-B925-329EF60B6668}"/>
      </w:docPartPr>
      <w:docPartBody>
        <w:p w:rsidR="006A47DF" w:rsidRDefault="00752F52">
          <w:r w:rsidRPr="002054AE">
            <w:rPr>
              <w:rStyle w:val="PlaceholderText"/>
            </w:rPr>
            <w:t>Choose an item.</w:t>
          </w:r>
        </w:p>
      </w:docPartBody>
    </w:docPart>
    <w:docPart>
      <w:docPartPr>
        <w:name w:val="A7211D1C7E1B416F9658CA2570E62980"/>
        <w:category>
          <w:name w:val="General"/>
          <w:gallery w:val="placeholder"/>
        </w:category>
        <w:types>
          <w:type w:val="bbPlcHdr"/>
        </w:types>
        <w:behaviors>
          <w:behavior w:val="content"/>
        </w:behaviors>
        <w:guid w:val="{CFD696AA-34BF-433E-B442-15C32A3FD48E}"/>
      </w:docPartPr>
      <w:docPartBody>
        <w:p w:rsidR="006A47DF" w:rsidRDefault="00752F52" w:rsidP="00752F52">
          <w:pPr>
            <w:pStyle w:val="A7211D1C7E1B416F9658CA2570E62980"/>
          </w:pPr>
          <w:r w:rsidRPr="00E42D80">
            <w:rPr>
              <w:rFonts w:ascii="Calibri" w:hAnsi="Calibri" w:cs="Calibri"/>
              <w:color w:val="FF0000"/>
              <w:sz w:val="24"/>
              <w:szCs w:val="24"/>
            </w:rPr>
            <w:t>Choose an item.</w:t>
          </w:r>
        </w:p>
      </w:docPartBody>
    </w:docPart>
    <w:docPart>
      <w:docPartPr>
        <w:name w:val="9B04985B0BAB46E694F5CC8184BF9010"/>
        <w:category>
          <w:name w:val="General"/>
          <w:gallery w:val="placeholder"/>
        </w:category>
        <w:types>
          <w:type w:val="bbPlcHdr"/>
        </w:types>
        <w:behaviors>
          <w:behavior w:val="content"/>
        </w:behaviors>
        <w:guid w:val="{D1A4F166-6C69-4230-A646-929697040D2E}"/>
      </w:docPartPr>
      <w:docPartBody>
        <w:p w:rsidR="006A47DF" w:rsidRDefault="00752F52" w:rsidP="00752F52">
          <w:pPr>
            <w:pStyle w:val="9B04985B0BAB46E694F5CC8184BF9010"/>
          </w:pPr>
          <w:r w:rsidRPr="00E42D80">
            <w:rPr>
              <w:rFonts w:ascii="Calibri" w:hAnsi="Calibri" w:cs="Calibri"/>
              <w:color w:val="FF0000"/>
              <w:sz w:val="24"/>
              <w:szCs w:val="24"/>
            </w:rPr>
            <w:t>Choose an item.</w:t>
          </w:r>
        </w:p>
      </w:docPartBody>
    </w:docPart>
    <w:docPart>
      <w:docPartPr>
        <w:name w:val="557C83B1A4084060AC6339B4E67A2E4B"/>
        <w:category>
          <w:name w:val="General"/>
          <w:gallery w:val="placeholder"/>
        </w:category>
        <w:types>
          <w:type w:val="bbPlcHdr"/>
        </w:types>
        <w:behaviors>
          <w:behavior w:val="content"/>
        </w:behaviors>
        <w:guid w:val="{3080D825-A5DF-41DB-82F5-02C53AC09EA9}"/>
      </w:docPartPr>
      <w:docPartBody>
        <w:p w:rsidR="006A47DF" w:rsidRDefault="00752F52" w:rsidP="00752F52">
          <w:pPr>
            <w:pStyle w:val="557C83B1A4084060AC6339B4E67A2E4B"/>
          </w:pPr>
          <w:r w:rsidRPr="00DB3F79">
            <w:rPr>
              <w:rStyle w:val="PlaceholderText"/>
              <w:color w:val="FF0000"/>
              <w:sz w:val="24"/>
              <w:szCs w:val="24"/>
            </w:rPr>
            <w:t>Choose an item.</w:t>
          </w:r>
        </w:p>
      </w:docPartBody>
    </w:docPart>
    <w:docPart>
      <w:docPartPr>
        <w:name w:val="AD7DD7830F41431CAE6584C0467C10EC"/>
        <w:category>
          <w:name w:val="General"/>
          <w:gallery w:val="placeholder"/>
        </w:category>
        <w:types>
          <w:type w:val="bbPlcHdr"/>
        </w:types>
        <w:behaviors>
          <w:behavior w:val="content"/>
        </w:behaviors>
        <w:guid w:val="{1708159D-F9BE-4042-A5AB-A15554953284}"/>
      </w:docPartPr>
      <w:docPartBody>
        <w:p w:rsidR="006A47DF" w:rsidRDefault="00752F52" w:rsidP="00752F52">
          <w:pPr>
            <w:pStyle w:val="AD7DD7830F41431CAE6584C0467C10EC"/>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Myriad Pro"/>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178C0"/>
    <w:rsid w:val="00040A3E"/>
    <w:rsid w:val="00043486"/>
    <w:rsid w:val="00093FCE"/>
    <w:rsid w:val="000B7C6F"/>
    <w:rsid w:val="000E35C6"/>
    <w:rsid w:val="00125F2D"/>
    <w:rsid w:val="00165248"/>
    <w:rsid w:val="001A560B"/>
    <w:rsid w:val="001A70D7"/>
    <w:rsid w:val="002001B7"/>
    <w:rsid w:val="00264D6C"/>
    <w:rsid w:val="002A7991"/>
    <w:rsid w:val="002F43D7"/>
    <w:rsid w:val="00307FEE"/>
    <w:rsid w:val="0031699F"/>
    <w:rsid w:val="00465CB4"/>
    <w:rsid w:val="004660CD"/>
    <w:rsid w:val="004D022F"/>
    <w:rsid w:val="005058CC"/>
    <w:rsid w:val="005E46BC"/>
    <w:rsid w:val="00655C38"/>
    <w:rsid w:val="00675051"/>
    <w:rsid w:val="006977AE"/>
    <w:rsid w:val="006A47DF"/>
    <w:rsid w:val="006D0555"/>
    <w:rsid w:val="006E3C94"/>
    <w:rsid w:val="00735297"/>
    <w:rsid w:val="00752F52"/>
    <w:rsid w:val="0076319C"/>
    <w:rsid w:val="0077676B"/>
    <w:rsid w:val="007E5B61"/>
    <w:rsid w:val="0085545C"/>
    <w:rsid w:val="00876B01"/>
    <w:rsid w:val="00894A41"/>
    <w:rsid w:val="00A974FE"/>
    <w:rsid w:val="00AA0EAB"/>
    <w:rsid w:val="00AA1E08"/>
    <w:rsid w:val="00AA76CC"/>
    <w:rsid w:val="00AB5847"/>
    <w:rsid w:val="00AF05D4"/>
    <w:rsid w:val="00B27165"/>
    <w:rsid w:val="00B45568"/>
    <w:rsid w:val="00B47A3B"/>
    <w:rsid w:val="00B96B86"/>
    <w:rsid w:val="00BA3B38"/>
    <w:rsid w:val="00BD5782"/>
    <w:rsid w:val="00BF033F"/>
    <w:rsid w:val="00CA6F2D"/>
    <w:rsid w:val="00D20B64"/>
    <w:rsid w:val="00DE43AC"/>
    <w:rsid w:val="00E21172"/>
    <w:rsid w:val="00E2323E"/>
    <w:rsid w:val="00E96811"/>
    <w:rsid w:val="00EB296E"/>
    <w:rsid w:val="00EC0083"/>
    <w:rsid w:val="00F124F5"/>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2F52"/>
    <w:rPr>
      <w:color w:val="808080"/>
    </w:rPr>
  </w:style>
  <w:style w:type="paragraph" w:customStyle="1" w:styleId="A7211D1C7E1B416F9658CA2570E62980">
    <w:name w:val="A7211D1C7E1B416F9658CA2570E62980"/>
    <w:rsid w:val="00752F52"/>
    <w:pPr>
      <w:spacing w:after="160" w:line="259" w:lineRule="auto"/>
    </w:pPr>
  </w:style>
  <w:style w:type="paragraph" w:customStyle="1" w:styleId="9B04985B0BAB46E694F5CC8184BF9010">
    <w:name w:val="9B04985B0BAB46E694F5CC8184BF9010"/>
    <w:rsid w:val="00752F52"/>
    <w:pPr>
      <w:spacing w:after="160" w:line="259" w:lineRule="auto"/>
    </w:pPr>
  </w:style>
  <w:style w:type="paragraph" w:customStyle="1" w:styleId="557C83B1A4084060AC6339B4E67A2E4B">
    <w:name w:val="557C83B1A4084060AC6339B4E67A2E4B"/>
    <w:rsid w:val="00752F52"/>
    <w:pPr>
      <w:spacing w:after="160" w:line="259" w:lineRule="auto"/>
    </w:pPr>
  </w:style>
  <w:style w:type="paragraph" w:customStyle="1" w:styleId="AD7DD7830F41431CAE6584C0467C10EC">
    <w:name w:val="AD7DD7830F41431CAE6584C0467C10EC"/>
    <w:rsid w:val="00752F52"/>
    <w:pPr>
      <w:spacing w:after="160" w:line="259" w:lineRule="auto"/>
    </w:pPr>
  </w:style>
  <w:style w:type="paragraph" w:customStyle="1" w:styleId="0F9F241624AA439BB01CF2F12691EE3E">
    <w:name w:val="0F9F241624AA439BB01CF2F12691EE3E"/>
    <w:rsid w:val="00F124F5"/>
    <w:pPr>
      <w:spacing w:after="160" w:line="259" w:lineRule="auto"/>
    </w:pPr>
  </w:style>
  <w:style w:type="paragraph" w:customStyle="1" w:styleId="87CF3AB2C69B4799B1288F5B0EF7174E1">
    <w:name w:val="87CF3AB2C69B4799B1288F5B0EF7174E1"/>
    <w:rsid w:val="00307FEE"/>
    <w:rPr>
      <w:rFonts w:eastAsiaTheme="minorHAnsi"/>
    </w:rPr>
  </w:style>
  <w:style w:type="paragraph" w:customStyle="1" w:styleId="1118D0AF612E4863AE633317F7715DA03">
    <w:name w:val="1118D0AF612E4863AE633317F7715DA03"/>
    <w:rsid w:val="00752F52"/>
    <w:rPr>
      <w:rFonts w:eastAsiaTheme="minorHAnsi"/>
    </w:rPr>
  </w:style>
  <w:style w:type="paragraph" w:customStyle="1" w:styleId="8DCBCABC998040E4A3CAD551A65F38D03">
    <w:name w:val="8DCBCABC998040E4A3CAD551A65F38D03"/>
    <w:rsid w:val="00752F52"/>
    <w:rPr>
      <w:rFonts w:eastAsiaTheme="minorHAnsi"/>
    </w:rPr>
  </w:style>
  <w:style w:type="paragraph" w:customStyle="1" w:styleId="ADB7B6FA48744C43866CD76AEE4A4CD42">
    <w:name w:val="ADB7B6FA48744C43866CD76AEE4A4CD42"/>
    <w:rsid w:val="00752F52"/>
    <w:rPr>
      <w:rFonts w:eastAsiaTheme="minorHAnsi"/>
    </w:rPr>
  </w:style>
  <w:style w:type="paragraph" w:customStyle="1" w:styleId="ECFC84005BE14A53BB583A6674FE42982">
    <w:name w:val="ECFC84005BE14A53BB583A6674FE42982"/>
    <w:rsid w:val="00752F52"/>
    <w:rPr>
      <w:rFonts w:eastAsiaTheme="minorHAnsi"/>
    </w:rPr>
  </w:style>
  <w:style w:type="paragraph" w:customStyle="1" w:styleId="94C2EE45919447CE82E53DEDC843D7A84">
    <w:name w:val="94C2EE45919447CE82E53DEDC843D7A84"/>
    <w:rsid w:val="00752F52"/>
    <w:rPr>
      <w:rFonts w:eastAsiaTheme="minorHAnsi"/>
    </w:rPr>
  </w:style>
  <w:style w:type="paragraph" w:customStyle="1" w:styleId="4F49E72F27CA476E878B737D1A774D5E4">
    <w:name w:val="4F49E72F27CA476E878B737D1A774D5E4"/>
    <w:rsid w:val="00752F52"/>
    <w:rPr>
      <w:rFonts w:eastAsiaTheme="minorHAnsi"/>
    </w:rPr>
  </w:style>
  <w:style w:type="paragraph" w:customStyle="1" w:styleId="D1896B38849F4186AC9B69143ACA9F743">
    <w:name w:val="D1896B38849F4186AC9B69143ACA9F743"/>
    <w:rsid w:val="00752F52"/>
    <w:rPr>
      <w:rFonts w:eastAsiaTheme="minorHAnsi"/>
    </w:rPr>
  </w:style>
  <w:style w:type="paragraph" w:customStyle="1" w:styleId="C533E6CB461346828C918D59D88ADE922">
    <w:name w:val="C533E6CB461346828C918D59D88ADE922"/>
    <w:rsid w:val="00752F52"/>
    <w:rPr>
      <w:rFonts w:eastAsiaTheme="minorHAnsi"/>
    </w:rPr>
  </w:style>
  <w:style w:type="paragraph" w:customStyle="1" w:styleId="EDC824474F174C208FF4CB3F0CD62CCF2">
    <w:name w:val="EDC824474F174C208FF4CB3F0CD62CCF2"/>
    <w:rsid w:val="00752F52"/>
    <w:rPr>
      <w:rFonts w:eastAsiaTheme="minorHAnsi"/>
    </w:rPr>
  </w:style>
  <w:style w:type="paragraph" w:customStyle="1" w:styleId="51543A46D38849CA8200103BE0A87D972">
    <w:name w:val="51543A46D38849CA8200103BE0A87D972"/>
    <w:rsid w:val="00752F52"/>
    <w:rPr>
      <w:rFonts w:eastAsiaTheme="minorHAnsi"/>
    </w:rPr>
  </w:style>
  <w:style w:type="paragraph" w:customStyle="1" w:styleId="4CC828F02DE9476DAAF1CC63FCE0CB462">
    <w:name w:val="4CC828F02DE9476DAAF1CC63FCE0CB462"/>
    <w:rsid w:val="00752F52"/>
    <w:rPr>
      <w:rFonts w:eastAsiaTheme="minorHAnsi"/>
    </w:rPr>
  </w:style>
  <w:style w:type="paragraph" w:customStyle="1" w:styleId="9A0E674F29FC49D98337AC8AAF43BD413">
    <w:name w:val="9A0E674F29FC49D98337AC8AAF43BD413"/>
    <w:rsid w:val="00752F52"/>
    <w:rPr>
      <w:rFonts w:eastAsiaTheme="minorHAnsi"/>
    </w:rPr>
  </w:style>
  <w:style w:type="paragraph" w:customStyle="1" w:styleId="0B30F9912E9246258968F2CB55CF747E4">
    <w:name w:val="0B30F9912E9246258968F2CB55CF747E4"/>
    <w:rsid w:val="00752F52"/>
    <w:rPr>
      <w:rFonts w:eastAsiaTheme="minorHAnsi"/>
    </w:rPr>
  </w:style>
  <w:style w:type="paragraph" w:customStyle="1" w:styleId="5304076C26954BFB83839613829594671">
    <w:name w:val="5304076C26954BFB83839613829594671"/>
    <w:rsid w:val="00752F52"/>
    <w:rPr>
      <w:rFonts w:eastAsiaTheme="minorHAnsi"/>
    </w:rPr>
  </w:style>
  <w:style w:type="paragraph" w:customStyle="1" w:styleId="5C4A83B7874345A8BB65936729ACBFDA2">
    <w:name w:val="5C4A83B7874345A8BB65936729ACBFDA2"/>
    <w:rsid w:val="00752F52"/>
    <w:rPr>
      <w:rFonts w:eastAsiaTheme="minorHAnsi"/>
    </w:rPr>
  </w:style>
  <w:style w:type="paragraph" w:customStyle="1" w:styleId="3D8994E387A04BAA8C47224EB5AD54E52">
    <w:name w:val="3D8994E387A04BAA8C47224EB5AD54E52"/>
    <w:rsid w:val="00752F52"/>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1119C49-05E1-4CA4-A3A7-632568813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632</Words>
  <Characters>32107</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Joseph Washburn</cp:lastModifiedBy>
  <cp:revision>2</cp:revision>
  <cp:lastPrinted>2020-01-09T12:54:00Z</cp:lastPrinted>
  <dcterms:created xsi:type="dcterms:W3CDTF">2020-11-19T16:09:00Z</dcterms:created>
  <dcterms:modified xsi:type="dcterms:W3CDTF">2020-11-19T16:09:00Z</dcterms:modified>
</cp:coreProperties>
</file>